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Theme="minorHAnsi" w:hAnsi="Arial" w:cs="Arial"/>
          <w:color w:val="auto"/>
          <w:sz w:val="24"/>
          <w:szCs w:val="24"/>
          <w:lang w:val="en-GB"/>
        </w:rPr>
        <w:id w:val="1519198147"/>
        <w:docPartObj>
          <w:docPartGallery w:val="Table of Contents"/>
          <w:docPartUnique/>
        </w:docPartObj>
      </w:sdtPr>
      <w:sdtEndPr/>
      <w:sdtContent>
        <w:p w14:paraId="672A6659" w14:textId="68924219" w:rsidR="00F16ABA" w:rsidRPr="00956118" w:rsidRDefault="70DB65E0" w:rsidP="00DD1F86">
          <w:pPr>
            <w:pStyle w:val="TOCHeading"/>
            <w:spacing w:before="100" w:beforeAutospacing="1" w:after="100" w:line="480" w:lineRule="auto"/>
            <w:rPr>
              <w:rFonts w:ascii="Arial" w:eastAsia="Arial" w:hAnsi="Arial" w:cs="Arial"/>
              <w:sz w:val="24"/>
              <w:szCs w:val="24"/>
            </w:rPr>
          </w:pPr>
          <w:r w:rsidRPr="00956118">
            <w:rPr>
              <w:rFonts w:ascii="Arial" w:eastAsia="Arial" w:hAnsi="Arial" w:cs="Arial"/>
              <w:sz w:val="24"/>
              <w:szCs w:val="24"/>
            </w:rPr>
            <w:t>Contents</w:t>
          </w:r>
        </w:p>
        <w:p w14:paraId="27C7F0C0" w14:textId="741EEB2A" w:rsidR="00956118" w:rsidRPr="00956118" w:rsidRDefault="00112CAB" w:rsidP="00DD1F86">
          <w:pPr>
            <w:pStyle w:val="TOC1"/>
            <w:tabs>
              <w:tab w:val="right" w:leader="dot" w:pos="9016"/>
            </w:tabs>
            <w:spacing w:line="480" w:lineRule="auto"/>
            <w:rPr>
              <w:rFonts w:ascii="Arial" w:eastAsiaTheme="minorEastAsia" w:hAnsi="Arial" w:cs="Arial"/>
              <w:noProof/>
              <w:sz w:val="24"/>
              <w:szCs w:val="24"/>
              <w:lang w:eastAsia="zh-TW"/>
            </w:rPr>
          </w:pPr>
          <w:r w:rsidRPr="00956118">
            <w:rPr>
              <w:rFonts w:ascii="Arial" w:hAnsi="Arial" w:cs="Arial"/>
              <w:sz w:val="24"/>
              <w:szCs w:val="24"/>
            </w:rPr>
            <w:fldChar w:fldCharType="begin"/>
          </w:r>
          <w:r w:rsidR="63A50E2A" w:rsidRPr="00956118">
            <w:rPr>
              <w:rFonts w:ascii="Arial" w:hAnsi="Arial" w:cs="Arial"/>
              <w:sz w:val="24"/>
              <w:szCs w:val="24"/>
            </w:rPr>
            <w:instrText>TOC \o "1-3" \h \z \u</w:instrText>
          </w:r>
          <w:r w:rsidRPr="00956118">
            <w:rPr>
              <w:rFonts w:ascii="Arial" w:hAnsi="Arial" w:cs="Arial"/>
              <w:sz w:val="24"/>
              <w:szCs w:val="24"/>
            </w:rPr>
            <w:fldChar w:fldCharType="separate"/>
          </w:r>
          <w:hyperlink w:anchor="_Toc106052832" w:history="1">
            <w:r w:rsidR="00956118" w:rsidRPr="00956118">
              <w:rPr>
                <w:rStyle w:val="Hyperlink"/>
                <w:rFonts w:ascii="Arial" w:eastAsia="Arial" w:hAnsi="Arial" w:cs="Arial"/>
                <w:noProof/>
                <w:sz w:val="24"/>
                <w:szCs w:val="24"/>
              </w:rPr>
              <w:t>Discussion (618 words)</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2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2</w:t>
            </w:r>
            <w:r w:rsidR="00956118" w:rsidRPr="00956118">
              <w:rPr>
                <w:rFonts w:ascii="Arial" w:hAnsi="Arial" w:cs="Arial"/>
                <w:noProof/>
                <w:webHidden/>
                <w:sz w:val="24"/>
                <w:szCs w:val="24"/>
              </w:rPr>
              <w:fldChar w:fldCharType="end"/>
            </w:r>
          </w:hyperlink>
        </w:p>
        <w:p w14:paraId="3C6BC4CD" w14:textId="7F26E473" w:rsidR="00956118" w:rsidRPr="00956118" w:rsidRDefault="00BF73AC" w:rsidP="00DD1F86">
          <w:pPr>
            <w:pStyle w:val="TOC1"/>
            <w:tabs>
              <w:tab w:val="right" w:leader="dot" w:pos="9016"/>
            </w:tabs>
            <w:spacing w:line="480" w:lineRule="auto"/>
            <w:rPr>
              <w:rFonts w:ascii="Arial" w:eastAsiaTheme="minorEastAsia" w:hAnsi="Arial" w:cs="Arial"/>
              <w:noProof/>
              <w:sz w:val="24"/>
              <w:szCs w:val="24"/>
              <w:lang w:eastAsia="zh-TW"/>
            </w:rPr>
          </w:pPr>
          <w:hyperlink w:anchor="_Toc106052833" w:history="1">
            <w:r w:rsidR="00956118" w:rsidRPr="00956118">
              <w:rPr>
                <w:rStyle w:val="Hyperlink"/>
                <w:rFonts w:ascii="Arial" w:eastAsia="Arial" w:hAnsi="Arial" w:cs="Arial"/>
                <w:noProof/>
                <w:sz w:val="24"/>
                <w:szCs w:val="24"/>
              </w:rPr>
              <w:t>Modules, Libraries and Prerequisites</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3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5</w:t>
            </w:r>
            <w:r w:rsidR="00956118" w:rsidRPr="00956118">
              <w:rPr>
                <w:rFonts w:ascii="Arial" w:hAnsi="Arial" w:cs="Arial"/>
                <w:noProof/>
                <w:webHidden/>
                <w:sz w:val="24"/>
                <w:szCs w:val="24"/>
              </w:rPr>
              <w:fldChar w:fldCharType="end"/>
            </w:r>
          </w:hyperlink>
        </w:p>
        <w:p w14:paraId="0D69B827" w14:textId="12E0D131" w:rsidR="00956118" w:rsidRPr="00956118" w:rsidRDefault="00BF73AC" w:rsidP="00DD1F86">
          <w:pPr>
            <w:pStyle w:val="TOC1"/>
            <w:tabs>
              <w:tab w:val="right" w:leader="dot" w:pos="9016"/>
            </w:tabs>
            <w:spacing w:line="480" w:lineRule="auto"/>
            <w:rPr>
              <w:rFonts w:ascii="Arial" w:eastAsiaTheme="minorEastAsia" w:hAnsi="Arial" w:cs="Arial"/>
              <w:noProof/>
              <w:sz w:val="24"/>
              <w:szCs w:val="24"/>
              <w:lang w:eastAsia="zh-TW"/>
            </w:rPr>
          </w:pPr>
          <w:hyperlink w:anchor="_Toc106052834" w:history="1">
            <w:r w:rsidR="00956118" w:rsidRPr="00956118">
              <w:rPr>
                <w:rStyle w:val="Hyperlink"/>
                <w:rFonts w:ascii="Arial" w:eastAsia="Arial" w:hAnsi="Arial" w:cs="Arial"/>
                <w:noProof/>
                <w:sz w:val="24"/>
                <w:szCs w:val="24"/>
              </w:rPr>
              <w:t>Database</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4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6</w:t>
            </w:r>
            <w:r w:rsidR="00956118" w:rsidRPr="00956118">
              <w:rPr>
                <w:rFonts w:ascii="Arial" w:hAnsi="Arial" w:cs="Arial"/>
                <w:noProof/>
                <w:webHidden/>
                <w:sz w:val="24"/>
                <w:szCs w:val="24"/>
              </w:rPr>
              <w:fldChar w:fldCharType="end"/>
            </w:r>
          </w:hyperlink>
        </w:p>
        <w:p w14:paraId="2BCA752E" w14:textId="31AE3969" w:rsidR="00956118" w:rsidRPr="00956118" w:rsidRDefault="00BF73AC" w:rsidP="00DD1F86">
          <w:pPr>
            <w:pStyle w:val="TOC1"/>
            <w:tabs>
              <w:tab w:val="right" w:leader="dot" w:pos="9016"/>
            </w:tabs>
            <w:spacing w:line="480" w:lineRule="auto"/>
            <w:rPr>
              <w:rFonts w:ascii="Arial" w:eastAsiaTheme="minorEastAsia" w:hAnsi="Arial" w:cs="Arial"/>
              <w:noProof/>
              <w:sz w:val="24"/>
              <w:szCs w:val="24"/>
              <w:lang w:eastAsia="zh-TW"/>
            </w:rPr>
          </w:pPr>
          <w:hyperlink w:anchor="_Toc106052835" w:history="1">
            <w:r w:rsidR="00956118" w:rsidRPr="00956118">
              <w:rPr>
                <w:rStyle w:val="Hyperlink"/>
                <w:rFonts w:ascii="Arial" w:hAnsi="Arial" w:cs="Arial"/>
                <w:noProof/>
                <w:sz w:val="24"/>
                <w:szCs w:val="24"/>
              </w:rPr>
              <w:t>File Tree</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5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7</w:t>
            </w:r>
            <w:r w:rsidR="00956118" w:rsidRPr="00956118">
              <w:rPr>
                <w:rFonts w:ascii="Arial" w:hAnsi="Arial" w:cs="Arial"/>
                <w:noProof/>
                <w:webHidden/>
                <w:sz w:val="24"/>
                <w:szCs w:val="24"/>
              </w:rPr>
              <w:fldChar w:fldCharType="end"/>
            </w:r>
          </w:hyperlink>
        </w:p>
        <w:p w14:paraId="10FE245B" w14:textId="3134F22A" w:rsidR="00956118" w:rsidRPr="00956118" w:rsidRDefault="00BF73AC" w:rsidP="00DD1F86">
          <w:pPr>
            <w:pStyle w:val="TOC1"/>
            <w:tabs>
              <w:tab w:val="right" w:leader="dot" w:pos="9016"/>
            </w:tabs>
            <w:spacing w:line="480" w:lineRule="auto"/>
            <w:rPr>
              <w:rFonts w:ascii="Arial" w:eastAsiaTheme="minorEastAsia" w:hAnsi="Arial" w:cs="Arial"/>
              <w:noProof/>
              <w:sz w:val="24"/>
              <w:szCs w:val="24"/>
              <w:lang w:eastAsia="zh-TW"/>
            </w:rPr>
          </w:pPr>
          <w:hyperlink w:anchor="_Toc106052836" w:history="1">
            <w:r w:rsidR="00956118" w:rsidRPr="00956118">
              <w:rPr>
                <w:rStyle w:val="Hyperlink"/>
                <w:rFonts w:ascii="Arial" w:eastAsia="Arial" w:hAnsi="Arial" w:cs="Arial"/>
                <w:noProof/>
                <w:sz w:val="24"/>
                <w:szCs w:val="24"/>
              </w:rPr>
              <w:t>End User Instructions</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6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8</w:t>
            </w:r>
            <w:r w:rsidR="00956118" w:rsidRPr="00956118">
              <w:rPr>
                <w:rFonts w:ascii="Arial" w:hAnsi="Arial" w:cs="Arial"/>
                <w:noProof/>
                <w:webHidden/>
                <w:sz w:val="24"/>
                <w:szCs w:val="24"/>
              </w:rPr>
              <w:fldChar w:fldCharType="end"/>
            </w:r>
          </w:hyperlink>
        </w:p>
        <w:p w14:paraId="00C564D8" w14:textId="61CDE5B4" w:rsidR="00956118" w:rsidRPr="00956118" w:rsidRDefault="00BF73AC" w:rsidP="00DD1F86">
          <w:pPr>
            <w:pStyle w:val="TOC1"/>
            <w:tabs>
              <w:tab w:val="right" w:leader="dot" w:pos="9016"/>
            </w:tabs>
            <w:spacing w:line="480" w:lineRule="auto"/>
            <w:rPr>
              <w:rFonts w:ascii="Arial" w:eastAsiaTheme="minorEastAsia" w:hAnsi="Arial" w:cs="Arial"/>
              <w:noProof/>
              <w:sz w:val="24"/>
              <w:szCs w:val="24"/>
              <w:lang w:eastAsia="zh-TW"/>
            </w:rPr>
          </w:pPr>
          <w:hyperlink w:anchor="_Toc106052837" w:history="1">
            <w:r w:rsidR="00956118" w:rsidRPr="00956118">
              <w:rPr>
                <w:rStyle w:val="Hyperlink"/>
                <w:rFonts w:ascii="Arial" w:eastAsia="Arial" w:hAnsi="Arial" w:cs="Arial"/>
                <w:noProof/>
                <w:sz w:val="24"/>
                <w:szCs w:val="24"/>
              </w:rPr>
              <w:t>Testing</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7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17</w:t>
            </w:r>
            <w:r w:rsidR="00956118" w:rsidRPr="00956118">
              <w:rPr>
                <w:rFonts w:ascii="Arial" w:hAnsi="Arial" w:cs="Arial"/>
                <w:noProof/>
                <w:webHidden/>
                <w:sz w:val="24"/>
                <w:szCs w:val="24"/>
              </w:rPr>
              <w:fldChar w:fldCharType="end"/>
            </w:r>
          </w:hyperlink>
        </w:p>
        <w:p w14:paraId="2FBA6545" w14:textId="40F2384F" w:rsidR="00956118" w:rsidRPr="00956118" w:rsidRDefault="00BF73AC" w:rsidP="00DD1F86">
          <w:pPr>
            <w:pStyle w:val="TOC1"/>
            <w:tabs>
              <w:tab w:val="right" w:leader="dot" w:pos="9016"/>
            </w:tabs>
            <w:spacing w:line="480" w:lineRule="auto"/>
            <w:rPr>
              <w:rFonts w:ascii="Arial" w:eastAsiaTheme="minorEastAsia" w:hAnsi="Arial" w:cs="Arial"/>
              <w:noProof/>
              <w:sz w:val="24"/>
              <w:szCs w:val="24"/>
              <w:lang w:eastAsia="zh-TW"/>
            </w:rPr>
          </w:pPr>
          <w:hyperlink w:anchor="_Toc106052838" w:history="1">
            <w:r w:rsidR="00956118" w:rsidRPr="00956118">
              <w:rPr>
                <w:rStyle w:val="Hyperlink"/>
                <w:rFonts w:ascii="Arial" w:hAnsi="Arial" w:cs="Arial"/>
                <w:noProof/>
                <w:sz w:val="24"/>
                <w:szCs w:val="24"/>
              </w:rPr>
              <w:t>References</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8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18</w:t>
            </w:r>
            <w:r w:rsidR="00956118" w:rsidRPr="00956118">
              <w:rPr>
                <w:rFonts w:ascii="Arial" w:hAnsi="Arial" w:cs="Arial"/>
                <w:noProof/>
                <w:webHidden/>
                <w:sz w:val="24"/>
                <w:szCs w:val="24"/>
              </w:rPr>
              <w:fldChar w:fldCharType="end"/>
            </w:r>
          </w:hyperlink>
        </w:p>
        <w:p w14:paraId="1CCBE7C1" w14:textId="7950EA06" w:rsidR="00956118" w:rsidRPr="00956118" w:rsidRDefault="00BF73AC" w:rsidP="00DD1F86">
          <w:pPr>
            <w:pStyle w:val="TOC1"/>
            <w:tabs>
              <w:tab w:val="right" w:leader="dot" w:pos="9016"/>
            </w:tabs>
            <w:spacing w:line="480" w:lineRule="auto"/>
            <w:rPr>
              <w:rFonts w:ascii="Arial" w:eastAsiaTheme="minorEastAsia" w:hAnsi="Arial" w:cs="Arial"/>
              <w:noProof/>
              <w:sz w:val="24"/>
              <w:szCs w:val="24"/>
              <w:lang w:eastAsia="zh-TW"/>
            </w:rPr>
          </w:pPr>
          <w:hyperlink w:anchor="_Toc106052839" w:history="1">
            <w:r w:rsidR="00956118" w:rsidRPr="00956118">
              <w:rPr>
                <w:rStyle w:val="Hyperlink"/>
                <w:rFonts w:ascii="Arial" w:hAnsi="Arial" w:cs="Arial"/>
                <w:noProof/>
                <w:sz w:val="24"/>
                <w:szCs w:val="24"/>
              </w:rPr>
              <w:t>Appendices</w:t>
            </w:r>
            <w:r w:rsidR="00956118" w:rsidRPr="00956118">
              <w:rPr>
                <w:rFonts w:ascii="Arial" w:hAnsi="Arial" w:cs="Arial"/>
                <w:noProof/>
                <w:webHidden/>
                <w:sz w:val="24"/>
                <w:szCs w:val="24"/>
              </w:rPr>
              <w:tab/>
            </w:r>
            <w:r w:rsidR="00956118" w:rsidRPr="00956118">
              <w:rPr>
                <w:rFonts w:ascii="Arial" w:hAnsi="Arial" w:cs="Arial"/>
                <w:noProof/>
                <w:webHidden/>
                <w:sz w:val="24"/>
                <w:szCs w:val="24"/>
              </w:rPr>
              <w:fldChar w:fldCharType="begin"/>
            </w:r>
            <w:r w:rsidR="00956118" w:rsidRPr="00956118">
              <w:rPr>
                <w:rFonts w:ascii="Arial" w:hAnsi="Arial" w:cs="Arial"/>
                <w:noProof/>
                <w:webHidden/>
                <w:sz w:val="24"/>
                <w:szCs w:val="24"/>
              </w:rPr>
              <w:instrText xml:space="preserve"> PAGEREF _Toc106052839 \h </w:instrText>
            </w:r>
            <w:r w:rsidR="00956118" w:rsidRPr="00956118">
              <w:rPr>
                <w:rFonts w:ascii="Arial" w:hAnsi="Arial" w:cs="Arial"/>
                <w:noProof/>
                <w:webHidden/>
                <w:sz w:val="24"/>
                <w:szCs w:val="24"/>
              </w:rPr>
            </w:r>
            <w:r w:rsidR="00956118" w:rsidRPr="00956118">
              <w:rPr>
                <w:rFonts w:ascii="Arial" w:hAnsi="Arial" w:cs="Arial"/>
                <w:noProof/>
                <w:webHidden/>
                <w:sz w:val="24"/>
                <w:szCs w:val="24"/>
              </w:rPr>
              <w:fldChar w:fldCharType="separate"/>
            </w:r>
            <w:r w:rsidR="00956118" w:rsidRPr="00956118">
              <w:rPr>
                <w:rFonts w:ascii="Arial" w:hAnsi="Arial" w:cs="Arial"/>
                <w:noProof/>
                <w:webHidden/>
                <w:sz w:val="24"/>
                <w:szCs w:val="24"/>
              </w:rPr>
              <w:t>19</w:t>
            </w:r>
            <w:r w:rsidR="00956118" w:rsidRPr="00956118">
              <w:rPr>
                <w:rFonts w:ascii="Arial" w:hAnsi="Arial" w:cs="Arial"/>
                <w:noProof/>
                <w:webHidden/>
                <w:sz w:val="24"/>
                <w:szCs w:val="24"/>
              </w:rPr>
              <w:fldChar w:fldCharType="end"/>
            </w:r>
          </w:hyperlink>
        </w:p>
        <w:p w14:paraId="47337685" w14:textId="5586945E" w:rsidR="00112CAB" w:rsidRPr="00956118" w:rsidRDefault="00112CAB" w:rsidP="00DD1F86">
          <w:pPr>
            <w:pStyle w:val="TOC1"/>
            <w:tabs>
              <w:tab w:val="right" w:leader="dot" w:pos="9015"/>
            </w:tabs>
            <w:spacing w:line="480" w:lineRule="auto"/>
            <w:rPr>
              <w:rFonts w:ascii="Arial" w:hAnsi="Arial" w:cs="Arial"/>
              <w:noProof/>
              <w:sz w:val="24"/>
              <w:szCs w:val="24"/>
              <w:lang w:eastAsia="en-GB"/>
            </w:rPr>
          </w:pPr>
          <w:r w:rsidRPr="00956118">
            <w:rPr>
              <w:rFonts w:ascii="Arial" w:hAnsi="Arial" w:cs="Arial"/>
              <w:sz w:val="24"/>
              <w:szCs w:val="24"/>
            </w:rPr>
            <w:fldChar w:fldCharType="end"/>
          </w:r>
        </w:p>
      </w:sdtContent>
    </w:sdt>
    <w:p w14:paraId="0A37501D" w14:textId="77777777" w:rsidR="00500C75" w:rsidRPr="00956118" w:rsidRDefault="00500C75" w:rsidP="00A52766">
      <w:pPr>
        <w:spacing w:before="100" w:beforeAutospacing="1" w:after="100" w:afterAutospacing="1" w:line="480" w:lineRule="auto"/>
        <w:rPr>
          <w:rFonts w:ascii="Arial" w:eastAsia="Arial" w:hAnsi="Arial" w:cs="Arial"/>
          <w:sz w:val="24"/>
          <w:szCs w:val="24"/>
        </w:rPr>
      </w:pPr>
    </w:p>
    <w:p w14:paraId="3BEB319C" w14:textId="77777777" w:rsidR="000A31EF" w:rsidRPr="00956118" w:rsidRDefault="000A31EF" w:rsidP="00A52766">
      <w:pPr>
        <w:spacing w:line="480" w:lineRule="auto"/>
        <w:rPr>
          <w:rFonts w:ascii="Arial" w:eastAsia="Arial" w:hAnsi="Arial" w:cs="Arial"/>
          <w:color w:val="2F5496" w:themeColor="accent1" w:themeShade="BF"/>
          <w:sz w:val="24"/>
          <w:szCs w:val="24"/>
        </w:rPr>
      </w:pPr>
      <w:r w:rsidRPr="00956118">
        <w:rPr>
          <w:rFonts w:ascii="Arial" w:eastAsia="Arial" w:hAnsi="Arial" w:cs="Arial"/>
          <w:sz w:val="24"/>
          <w:szCs w:val="24"/>
        </w:rPr>
        <w:br w:type="page"/>
      </w:r>
    </w:p>
    <w:p w14:paraId="311D1CB3" w14:textId="7076E7DB" w:rsidR="00295C0B" w:rsidRPr="00956118" w:rsidRDefault="2076EF2A" w:rsidP="2076EF2A">
      <w:pPr>
        <w:pStyle w:val="Heading1"/>
        <w:spacing w:before="100" w:beforeAutospacing="1" w:after="100" w:afterAutospacing="1" w:line="480" w:lineRule="auto"/>
        <w:rPr>
          <w:rFonts w:ascii="Arial" w:eastAsia="Arial" w:hAnsi="Arial" w:cs="Arial"/>
          <w:sz w:val="24"/>
          <w:szCs w:val="24"/>
        </w:rPr>
      </w:pPr>
      <w:bookmarkStart w:id="0" w:name="_Toc106052832"/>
      <w:r w:rsidRPr="00956118">
        <w:rPr>
          <w:rFonts w:ascii="Arial" w:eastAsia="Arial" w:hAnsi="Arial" w:cs="Arial"/>
          <w:sz w:val="24"/>
          <w:szCs w:val="24"/>
        </w:rPr>
        <w:lastRenderedPageBreak/>
        <w:t>Discussion</w:t>
      </w:r>
      <w:r w:rsidR="000D6DC6" w:rsidRPr="00956118">
        <w:rPr>
          <w:rFonts w:ascii="Arial" w:eastAsia="Arial" w:hAnsi="Arial" w:cs="Arial"/>
          <w:sz w:val="24"/>
          <w:szCs w:val="24"/>
        </w:rPr>
        <w:t xml:space="preserve"> (618</w:t>
      </w:r>
      <w:r w:rsidRPr="00956118">
        <w:rPr>
          <w:rFonts w:ascii="Arial" w:eastAsia="Arial" w:hAnsi="Arial" w:cs="Arial"/>
          <w:sz w:val="24"/>
          <w:szCs w:val="24"/>
        </w:rPr>
        <w:t xml:space="preserve"> words)</w:t>
      </w:r>
      <w:bookmarkEnd w:id="0"/>
    </w:p>
    <w:p w14:paraId="02EB378F" w14:textId="44E2C9E1" w:rsidR="00A47AA6" w:rsidRPr="00956118" w:rsidRDefault="70DB65E0" w:rsidP="00295C0B">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NASA requires a highly secure and scalable prototype, considering all three security tenets of the CIA triad.</w:t>
      </w:r>
      <w:r w:rsidR="002F35E7" w:rsidRPr="00956118">
        <w:rPr>
          <w:rFonts w:ascii="Arial" w:eastAsia="Arial" w:hAnsi="Arial" w:cs="Arial"/>
          <w:sz w:val="24"/>
          <w:szCs w:val="24"/>
        </w:rPr>
        <w:t xml:space="preserve"> </w:t>
      </w:r>
      <w:r w:rsidRPr="00956118">
        <w:rPr>
          <w:rFonts w:ascii="Arial" w:eastAsia="Arial" w:hAnsi="Arial" w:cs="Arial"/>
          <w:sz w:val="24"/>
          <w:szCs w:val="24"/>
        </w:rPr>
        <w:t>Input sanitisation has been considered, and the system is consistent with PEP8 formatting.</w:t>
      </w:r>
    </w:p>
    <w:p w14:paraId="7CE175C5" w14:textId="77777777" w:rsidR="00B132BE" w:rsidRPr="00956118" w:rsidRDefault="00B132BE" w:rsidP="00B132BE">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The prototype differs from the original design in the following ways:</w:t>
      </w:r>
    </w:p>
    <w:p w14:paraId="7070021F" w14:textId="51417EB2" w:rsidR="00B132BE" w:rsidRPr="00956118" w:rsidRDefault="2076EF2A" w:rsidP="2076EF2A">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It was decided that the smtplib library was not required due to using a one-time-password (OTP) as it was deemed more secure (Thales, N.D.). OTPs provide an additional layer of security by introducing multifactor authentication (MFA), requiring something you have as well as something you know. This exponentially decreases the chance of a user account being compromised as they will need to have access to the device as well as the secret.</w:t>
      </w:r>
      <w:r w:rsidR="0006773E" w:rsidRPr="00956118">
        <w:rPr>
          <w:rFonts w:ascii="Arial" w:eastAsia="Arial" w:hAnsi="Arial" w:cs="Arial"/>
          <w:sz w:val="24"/>
          <w:szCs w:val="24"/>
        </w:rPr>
        <w:t xml:space="preserve"> The QR code used to register </w:t>
      </w:r>
      <w:r w:rsidR="00D060E2" w:rsidRPr="00956118">
        <w:rPr>
          <w:rFonts w:ascii="Arial" w:eastAsia="Arial" w:hAnsi="Arial" w:cs="Arial"/>
          <w:sz w:val="24"/>
          <w:szCs w:val="24"/>
        </w:rPr>
        <w:t xml:space="preserve">a new user </w:t>
      </w:r>
      <w:r w:rsidR="00F123F3">
        <w:rPr>
          <w:rFonts w:ascii="Arial" w:eastAsia="Arial" w:hAnsi="Arial" w:cs="Arial"/>
          <w:sz w:val="24"/>
          <w:szCs w:val="24"/>
        </w:rPr>
        <w:t>must</w:t>
      </w:r>
      <w:r w:rsidR="0006773E" w:rsidRPr="00956118">
        <w:rPr>
          <w:rFonts w:ascii="Arial" w:eastAsia="Arial" w:hAnsi="Arial" w:cs="Arial"/>
          <w:sz w:val="24"/>
          <w:szCs w:val="24"/>
        </w:rPr>
        <w:t xml:space="preserve"> be sent by the admin, separately to the user</w:t>
      </w:r>
      <w:r w:rsidR="000740D4">
        <w:rPr>
          <w:rFonts w:ascii="Arial" w:eastAsia="Arial" w:hAnsi="Arial" w:cs="Arial"/>
          <w:sz w:val="24"/>
          <w:szCs w:val="24"/>
        </w:rPr>
        <w:t xml:space="preserve"> (</w:t>
      </w:r>
      <w:r w:rsidR="00633462" w:rsidRPr="00822558">
        <w:rPr>
          <w:rFonts w:ascii="Arial" w:eastAsia="Arial" w:hAnsi="Arial" w:cs="Arial"/>
          <w:sz w:val="24"/>
          <w:szCs w:val="24"/>
        </w:rPr>
        <w:t>Grinberg, 2015</w:t>
      </w:r>
      <w:r w:rsidR="000740D4" w:rsidRPr="00822558">
        <w:rPr>
          <w:rFonts w:ascii="Arial" w:eastAsia="Arial" w:hAnsi="Arial" w:cs="Arial"/>
          <w:sz w:val="24"/>
          <w:szCs w:val="24"/>
        </w:rPr>
        <w:t>)</w:t>
      </w:r>
      <w:r w:rsidR="0006773E" w:rsidRPr="00956118">
        <w:rPr>
          <w:rFonts w:ascii="Arial" w:eastAsia="Arial" w:hAnsi="Arial" w:cs="Arial"/>
          <w:sz w:val="24"/>
          <w:szCs w:val="24"/>
        </w:rPr>
        <w:t>.</w:t>
      </w:r>
    </w:p>
    <w:p w14:paraId="140E4D56" w14:textId="6F0980F6" w:rsidR="00B132BE" w:rsidRPr="00956118" w:rsidRDefault="2076EF2A" w:rsidP="2076EF2A">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Another benefit of using MFA is that the lockout / unlock functions originally designed were also deemed unnecessary. However, it could still have been implemented in a more complete version of the software to provide additional security.  Brute force and (D)DoS attacks could also be prevented by using network-level security methods, such as a web application firewall (WAF).</w:t>
      </w:r>
    </w:p>
    <w:p w14:paraId="03B98947" w14:textId="77777777" w:rsidR="00B132BE" w:rsidRPr="00956118" w:rsidRDefault="00B132BE" w:rsidP="00B132BE">
      <w:pPr>
        <w:spacing w:beforeAutospacing="1"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Initially, the application was designed so that users would initially create their own user account, which would then need to be verified by an administrator. This allows anyone with access to the application to create their own user account, and potentially a mistake by the admin's onboarding processes could mean the rogue user would have access to substantial amounts of sensitive data. To follow industry recognised practices, it was deemed that the admins should create the user accounts. </w:t>
      </w:r>
    </w:p>
    <w:p w14:paraId="7FD422A2" w14:textId="63C1F7D0" w:rsidR="00B132BE" w:rsidRPr="00956118" w:rsidRDefault="2076EF2A" w:rsidP="2076EF2A">
      <w:pPr>
        <w:spacing w:beforeAutospacing="1" w:afterAutospacing="1" w:line="480" w:lineRule="auto"/>
        <w:jc w:val="both"/>
        <w:rPr>
          <w:rFonts w:ascii="Arial" w:eastAsia="Arial" w:hAnsi="Arial" w:cs="Arial"/>
          <w:sz w:val="24"/>
          <w:szCs w:val="24"/>
        </w:rPr>
      </w:pPr>
      <w:r w:rsidRPr="00956118">
        <w:rPr>
          <w:rFonts w:ascii="Arial" w:eastAsia="Arial" w:hAnsi="Arial" w:cs="Arial"/>
          <w:sz w:val="24"/>
          <w:szCs w:val="24"/>
        </w:rPr>
        <w:lastRenderedPageBreak/>
        <w:t>Admins also had the right to delete users removed, following best practice guidelines, and enabling users to be reactivated in the future should they need to be, while still prohibiting their access to the system.  An extension to the prototype could be to additionally offer a delete function, tied to a company policy to purge them after one year of inactivity, for example.</w:t>
      </w:r>
    </w:p>
    <w:p w14:paraId="0841A9C0" w14:textId="77777777" w:rsidR="00B132BE" w:rsidRPr="00956118" w:rsidRDefault="00B132BE" w:rsidP="00B132BE">
      <w:pPr>
        <w:spacing w:beforeAutospacing="1" w:afterAutospacing="1" w:line="480" w:lineRule="auto"/>
        <w:jc w:val="both"/>
        <w:rPr>
          <w:rFonts w:ascii="Arial" w:eastAsia="Arial" w:hAnsi="Arial" w:cs="Arial"/>
          <w:sz w:val="24"/>
          <w:szCs w:val="24"/>
        </w:rPr>
      </w:pPr>
      <w:r w:rsidRPr="00956118">
        <w:rPr>
          <w:rFonts w:ascii="Arial" w:eastAsia="Arial" w:hAnsi="Arial" w:cs="Arial"/>
          <w:sz w:val="24"/>
          <w:szCs w:val="24"/>
        </w:rPr>
        <w:t>User notification of changes was also deemed unnecessary due to users having continuous access to their own data and being internal employees, rather than customers or clients. If there would be a reason for NASA to incorporate an interface which would be accessible to the external public, and would therefore their data, then the prototype could include an extended functionality to send email updates to these users whenever changes were made in order to satisfy GDPR.</w:t>
      </w:r>
    </w:p>
    <w:p w14:paraId="5A19D8D4" w14:textId="77777777" w:rsidR="00B132BE" w:rsidRPr="00956118" w:rsidRDefault="00B132BE" w:rsidP="00295C0B">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The attributes of the user and document classes changed considerably. The original "phone" field in the user table was dropped to reduce the attack surface and was already deemed redundant data serving no use to the project. The need for two name fields ("firstName" and "lastName") was also deemed unnecessary for a prototype, and so was consolidated into one. However, this could be extended if more granularity was desired for future iterations. The user table also included an additional "otp_secret" field to accommodate the OTP function.</w:t>
      </w:r>
    </w:p>
    <w:p w14:paraId="72A2F598" w14:textId="669B2BA4" w:rsidR="00295C0B" w:rsidRPr="00956118" w:rsidRDefault="2076EF2A" w:rsidP="00295C0B">
      <w:pPr>
        <w:spacing w:line="480" w:lineRule="auto"/>
        <w:rPr>
          <w:rFonts w:ascii="Arial" w:eastAsia="Arial" w:hAnsi="Arial" w:cs="Arial"/>
          <w:sz w:val="24"/>
          <w:szCs w:val="24"/>
        </w:rPr>
      </w:pPr>
      <w:r w:rsidRPr="00956118">
        <w:rPr>
          <w:rFonts w:ascii="Arial" w:eastAsia="Arial" w:hAnsi="Arial" w:cs="Arial"/>
          <w:sz w:val="24"/>
          <w:szCs w:val="24"/>
        </w:rPr>
        <w:t xml:space="preserve">The document class also had some changes. The "data" field was introduced to rectify the original oversight that we needed somewhere to store the data binary. The "role" field (originally classification) was changed to an “enum” data type in order to be matched to the role of a user. This was a better idea than the original 'clearance' style classification field which was due to be used and enabled an easier way to share files.  Finally, the "key" field is generated once the file is uploaded, combined </w:t>
      </w:r>
      <w:r w:rsidRPr="00956118">
        <w:rPr>
          <w:rFonts w:ascii="Arial" w:eastAsia="Arial" w:hAnsi="Arial" w:cs="Arial"/>
          <w:sz w:val="24"/>
          <w:szCs w:val="24"/>
        </w:rPr>
        <w:lastRenderedPageBreak/>
        <w:t>with the server master key to encrypt, or decrypt the stored files by "MultiFernet". The master key can change after a period of time.</w:t>
      </w:r>
    </w:p>
    <w:p w14:paraId="06AC1DA7" w14:textId="77777777" w:rsidR="00295C0B" w:rsidRPr="00956118" w:rsidRDefault="00295C0B" w:rsidP="00295C0B">
      <w:pPr>
        <w:spacing w:line="480" w:lineRule="auto"/>
        <w:rPr>
          <w:rFonts w:ascii="Arial" w:eastAsia="Arial" w:hAnsi="Arial" w:cs="Arial"/>
          <w:sz w:val="24"/>
          <w:szCs w:val="24"/>
        </w:rPr>
      </w:pPr>
      <w:r w:rsidRPr="00956118">
        <w:rPr>
          <w:rFonts w:ascii="Arial" w:eastAsia="Arial" w:hAnsi="Arial" w:cs="Arial"/>
          <w:sz w:val="24"/>
          <w:szCs w:val="24"/>
        </w:rPr>
        <w:t>Testing was consistent with what was originally designed and was carried out extensively.</w:t>
      </w:r>
    </w:p>
    <w:p w14:paraId="42A35422" w14:textId="62CDA7D2" w:rsidR="00B132BE" w:rsidRPr="00956118" w:rsidRDefault="00B132BE" w:rsidP="00295C0B">
      <w:pPr>
        <w:rPr>
          <w:rFonts w:ascii="Arial" w:eastAsia="Arial" w:hAnsi="Arial" w:cs="Arial"/>
          <w:sz w:val="24"/>
          <w:szCs w:val="24"/>
        </w:rPr>
      </w:pPr>
      <w:r w:rsidRPr="00956118">
        <w:rPr>
          <w:rFonts w:ascii="Arial" w:eastAsia="Arial" w:hAnsi="Arial" w:cs="Arial"/>
          <w:sz w:val="24"/>
          <w:szCs w:val="24"/>
        </w:rPr>
        <w:br w:type="page"/>
      </w:r>
    </w:p>
    <w:p w14:paraId="6A05A809" w14:textId="5001ACB5" w:rsidR="00394C76" w:rsidRPr="00956118" w:rsidRDefault="70DB65E0" w:rsidP="00F04058">
      <w:pPr>
        <w:pStyle w:val="Heading1"/>
        <w:spacing w:before="100" w:beforeAutospacing="1" w:after="100" w:afterAutospacing="1" w:line="480" w:lineRule="auto"/>
        <w:rPr>
          <w:rFonts w:ascii="Arial" w:eastAsia="Arial" w:hAnsi="Arial" w:cs="Arial"/>
          <w:sz w:val="24"/>
          <w:szCs w:val="24"/>
        </w:rPr>
      </w:pPr>
      <w:bookmarkStart w:id="1" w:name="_Toc106052833"/>
      <w:r w:rsidRPr="00956118">
        <w:rPr>
          <w:rFonts w:ascii="Arial" w:eastAsia="Arial" w:hAnsi="Arial" w:cs="Arial"/>
          <w:sz w:val="24"/>
          <w:szCs w:val="24"/>
        </w:rPr>
        <w:lastRenderedPageBreak/>
        <w:t>Modules, Libraries and Prerequisites</w:t>
      </w:r>
      <w:bookmarkEnd w:id="1"/>
      <w:r w:rsidRPr="00956118">
        <w:rPr>
          <w:rFonts w:ascii="Arial" w:eastAsia="Arial" w:hAnsi="Arial" w:cs="Arial"/>
          <w:sz w:val="24"/>
          <w:szCs w:val="24"/>
        </w:rPr>
        <w:t xml:space="preserve"> </w:t>
      </w:r>
    </w:p>
    <w:p w14:paraId="36472BDD" w14:textId="377C739F" w:rsidR="00394C76" w:rsidRPr="00956118" w:rsidRDefault="70DB65E0" w:rsidP="00F04058">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The application is built using Flask (The Pallets Projects, N.D.), and the authors assume the user has an internet connection and Python3 installed on their local system.</w:t>
      </w:r>
    </w:p>
    <w:p w14:paraId="56FBEF1E" w14:textId="50376EF1" w:rsidR="00394C76" w:rsidRPr="00956118" w:rsidRDefault="70DB65E0" w:rsidP="00F04058">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The following modules and libraries are imported into the program by running</w:t>
      </w:r>
      <w:r w:rsidRPr="00956118">
        <w:rPr>
          <w:rFonts w:ascii="Arial" w:eastAsia="Arial" w:hAnsi="Arial" w:cs="Arial"/>
          <w:b/>
          <w:bCs/>
          <w:sz w:val="24"/>
          <w:szCs w:val="24"/>
        </w:rPr>
        <w:t xml:space="preserve"> pip3 install –r requirements.txt</w:t>
      </w:r>
      <w:r w:rsidRPr="00956118">
        <w:rPr>
          <w:rFonts w:ascii="Arial" w:eastAsia="Arial" w:hAnsi="Arial" w:cs="Arial"/>
          <w:sz w:val="24"/>
          <w:szCs w:val="24"/>
        </w:rPr>
        <w:t xml:space="preserve"> from the command line:</w:t>
      </w:r>
    </w:p>
    <w:p w14:paraId="427E9FA3" w14:textId="77777777" w:rsidR="00394C76" w:rsidRPr="00956118" w:rsidRDefault="70DB65E0" w:rsidP="00F04058">
      <w:p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Web App</w:t>
      </w:r>
    </w:p>
    <w:p w14:paraId="3F2D1DA0"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flask</w:t>
      </w:r>
    </w:p>
    <w:p w14:paraId="1BF599B6"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flask_sqlalchemy</w:t>
      </w:r>
    </w:p>
    <w:p w14:paraId="3F2D75F0"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flask_login</w:t>
      </w:r>
    </w:p>
    <w:p w14:paraId="3919C26B"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werkzeug</w:t>
      </w:r>
    </w:p>
    <w:p w14:paraId="0D8D7601"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cryptography</w:t>
      </w:r>
    </w:p>
    <w:p w14:paraId="67AA6B53"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pyaml-env</w:t>
      </w:r>
    </w:p>
    <w:p w14:paraId="7A5C5043"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pymysql</w:t>
      </w:r>
    </w:p>
    <w:p w14:paraId="620DA85F"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pytz</w:t>
      </w:r>
    </w:p>
    <w:p w14:paraId="7747E7F6"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PyQRCode~=1.2.1</w:t>
      </w:r>
    </w:p>
    <w:p w14:paraId="26487D65"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onetimepass~=1.0.1</w:t>
      </w:r>
    </w:p>
    <w:p w14:paraId="5983304D" w14:textId="77777777" w:rsidR="00394C76" w:rsidRPr="00956118" w:rsidRDefault="70DB65E0" w:rsidP="00F04058">
      <w:p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Testing</w:t>
      </w:r>
    </w:p>
    <w:p w14:paraId="18471854" w14:textId="77777777" w:rsidR="00394C76"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flake8</w:t>
      </w:r>
    </w:p>
    <w:p w14:paraId="63CD69D9" w14:textId="77777777" w:rsidR="009F787F"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pylint</w:t>
      </w:r>
    </w:p>
    <w:p w14:paraId="2D98F8F5" w14:textId="77777777" w:rsidR="002422F7" w:rsidRPr="00956118" w:rsidRDefault="70DB65E0" w:rsidP="00F04058">
      <w:pPr>
        <w:pStyle w:val="ListParagraph"/>
        <w:numPr>
          <w:ilvl w:val="0"/>
          <w:numId w:val="7"/>
        </w:num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pytest</w:t>
      </w:r>
    </w:p>
    <w:p w14:paraId="47F1B8AE" w14:textId="77777777" w:rsidR="002422F7" w:rsidRPr="00956118" w:rsidRDefault="002422F7" w:rsidP="00F04058">
      <w:pPr>
        <w:spacing w:before="100" w:beforeAutospacing="1" w:after="100" w:afterAutospacing="1" w:line="480" w:lineRule="auto"/>
        <w:rPr>
          <w:rFonts w:ascii="Arial" w:eastAsia="Arial" w:hAnsi="Arial" w:cs="Arial"/>
          <w:sz w:val="24"/>
          <w:szCs w:val="24"/>
        </w:rPr>
      </w:pPr>
    </w:p>
    <w:p w14:paraId="1C90E19A" w14:textId="77777777" w:rsidR="00776425" w:rsidRPr="00956118" w:rsidRDefault="00776425" w:rsidP="00776425">
      <w:pPr>
        <w:pStyle w:val="Heading1"/>
        <w:spacing w:before="100" w:beforeAutospacing="1" w:after="100" w:afterAutospacing="1" w:line="480" w:lineRule="auto"/>
        <w:rPr>
          <w:rFonts w:ascii="Arial" w:eastAsia="Arial" w:hAnsi="Arial" w:cs="Arial"/>
          <w:sz w:val="24"/>
          <w:szCs w:val="24"/>
        </w:rPr>
      </w:pPr>
      <w:bookmarkStart w:id="2" w:name="_Toc106052834"/>
      <w:r w:rsidRPr="00956118">
        <w:rPr>
          <w:rFonts w:ascii="Arial" w:eastAsia="Arial" w:hAnsi="Arial" w:cs="Arial"/>
          <w:sz w:val="24"/>
          <w:szCs w:val="24"/>
        </w:rPr>
        <w:t>Database</w:t>
      </w:r>
      <w:bookmarkEnd w:id="2"/>
    </w:p>
    <w:p w14:paraId="7D2B93C7" w14:textId="536E7633" w:rsidR="00776425" w:rsidRPr="00956118" w:rsidRDefault="00776425" w:rsidP="00776425">
      <w:pPr>
        <w:spacing w:beforeAutospacing="1" w:afterAutospacing="1" w:line="480" w:lineRule="auto"/>
        <w:rPr>
          <w:rFonts w:ascii="Arial" w:eastAsia="Arial" w:hAnsi="Arial" w:cs="Arial"/>
          <w:sz w:val="24"/>
          <w:szCs w:val="24"/>
        </w:rPr>
      </w:pPr>
      <w:r w:rsidRPr="00956118">
        <w:rPr>
          <w:rFonts w:ascii="Arial" w:eastAsia="Arial" w:hAnsi="Arial" w:cs="Arial"/>
          <w:sz w:val="24"/>
          <w:szCs w:val="24"/>
        </w:rPr>
        <w:t xml:space="preserve">An SQL database has been provided by phpMyAdmin (N.D.) and can be found at: </w:t>
      </w:r>
      <w:hyperlink r:id="rId8">
        <w:r w:rsidRPr="00956118">
          <w:rPr>
            <w:rStyle w:val="Hyperlink"/>
            <w:rFonts w:ascii="Arial" w:eastAsia="Arial" w:hAnsi="Arial" w:cs="Arial"/>
            <w:sz w:val="24"/>
            <w:szCs w:val="24"/>
          </w:rPr>
          <w:t>https://www.phpmyadmin.co</w:t>
        </w:r>
      </w:hyperlink>
      <w:r w:rsidRPr="00956118">
        <w:rPr>
          <w:rStyle w:val="Hyperlink"/>
          <w:rFonts w:ascii="Arial" w:eastAsia="Arial" w:hAnsi="Arial" w:cs="Arial"/>
          <w:sz w:val="24"/>
          <w:szCs w:val="24"/>
        </w:rPr>
        <w:t>.</w:t>
      </w:r>
      <w:r w:rsidRPr="00956118">
        <w:rPr>
          <w:rStyle w:val="Hyperlink"/>
          <w:rFonts w:ascii="Arial" w:eastAsia="Arial" w:hAnsi="Arial" w:cs="Arial"/>
          <w:sz w:val="24"/>
          <w:szCs w:val="24"/>
          <w:u w:val="none"/>
        </w:rPr>
        <w:t xml:space="preserve"> </w:t>
      </w:r>
      <w:r w:rsidRPr="00956118">
        <w:rPr>
          <w:rFonts w:ascii="Arial" w:eastAsia="Arial" w:hAnsi="Arial" w:cs="Arial"/>
          <w:sz w:val="24"/>
          <w:szCs w:val="24"/>
        </w:rPr>
        <w:t>The create table query can be found in Appendix A.</w:t>
      </w:r>
    </w:p>
    <w:p w14:paraId="0BD13A66" w14:textId="77777777" w:rsidR="00776425" w:rsidRPr="00956118" w:rsidRDefault="00776425" w:rsidP="00776425">
      <w:pPr>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0F9241C2" wp14:editId="78F17A8D">
            <wp:extent cx="5731510" cy="895985"/>
            <wp:effectExtent l="0" t="0" r="254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95985"/>
                    </a:xfrm>
                    <a:prstGeom prst="rect">
                      <a:avLst/>
                    </a:prstGeom>
                  </pic:spPr>
                </pic:pic>
              </a:graphicData>
            </a:graphic>
          </wp:inline>
        </w:drawing>
      </w:r>
    </w:p>
    <w:p w14:paraId="74BA0D54" w14:textId="1AC83F1E" w:rsidR="00776425" w:rsidRPr="00956118" w:rsidRDefault="00776425" w:rsidP="00776425">
      <w:p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 xml:space="preserve"> SEQ Figure \* ARABIC </w:instrText>
      </w:r>
      <w:r w:rsidRPr="00956118">
        <w:rPr>
          <w:rFonts w:ascii="Arial" w:hAnsi="Arial" w:cs="Arial"/>
          <w:sz w:val="24"/>
          <w:szCs w:val="24"/>
        </w:rPr>
        <w:fldChar w:fldCharType="separate"/>
      </w:r>
      <w:r w:rsidR="00956118" w:rsidRPr="00956118">
        <w:rPr>
          <w:rFonts w:ascii="Arial" w:hAnsi="Arial" w:cs="Arial"/>
          <w:noProof/>
          <w:sz w:val="24"/>
          <w:szCs w:val="24"/>
        </w:rPr>
        <w:t>1</w:t>
      </w:r>
      <w:r w:rsidRPr="00956118">
        <w:rPr>
          <w:rFonts w:ascii="Arial" w:hAnsi="Arial" w:cs="Arial"/>
          <w:sz w:val="24"/>
          <w:szCs w:val="24"/>
        </w:rPr>
        <w:fldChar w:fldCharType="end"/>
      </w:r>
      <w:r w:rsidRPr="00956118">
        <w:rPr>
          <w:rFonts w:ascii="Arial" w:eastAsia="Arial" w:hAnsi="Arial" w:cs="Arial"/>
          <w:sz w:val="24"/>
          <w:szCs w:val="24"/>
        </w:rPr>
        <w:t>: user table</w:t>
      </w:r>
    </w:p>
    <w:p w14:paraId="209E4B26" w14:textId="77777777" w:rsidR="00776425" w:rsidRPr="00956118" w:rsidRDefault="00776425" w:rsidP="00776425">
      <w:pPr>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62F77393" wp14:editId="4A19AE16">
            <wp:extent cx="5731510" cy="1136015"/>
            <wp:effectExtent l="0" t="0" r="2540" b="698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136015"/>
                    </a:xfrm>
                    <a:prstGeom prst="rect">
                      <a:avLst/>
                    </a:prstGeom>
                  </pic:spPr>
                </pic:pic>
              </a:graphicData>
            </a:graphic>
          </wp:inline>
        </w:drawing>
      </w:r>
    </w:p>
    <w:p w14:paraId="73B5BF8D" w14:textId="0A5CACF8" w:rsidR="00776425" w:rsidRPr="00956118" w:rsidRDefault="00776425" w:rsidP="00776425">
      <w:p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 xml:space="preserve"> SEQ Figure \* ARABIC </w:instrText>
      </w:r>
      <w:r w:rsidRPr="00956118">
        <w:rPr>
          <w:rFonts w:ascii="Arial" w:hAnsi="Arial" w:cs="Arial"/>
          <w:sz w:val="24"/>
          <w:szCs w:val="24"/>
        </w:rPr>
        <w:fldChar w:fldCharType="separate"/>
      </w:r>
      <w:r w:rsidR="00956118" w:rsidRPr="00956118">
        <w:rPr>
          <w:rFonts w:ascii="Arial" w:hAnsi="Arial" w:cs="Arial"/>
          <w:noProof/>
          <w:sz w:val="24"/>
          <w:szCs w:val="24"/>
        </w:rPr>
        <w:t>2</w:t>
      </w:r>
      <w:r w:rsidRPr="00956118">
        <w:rPr>
          <w:rFonts w:ascii="Arial" w:hAnsi="Arial" w:cs="Arial"/>
          <w:sz w:val="24"/>
          <w:szCs w:val="24"/>
        </w:rPr>
        <w:fldChar w:fldCharType="end"/>
      </w:r>
      <w:r w:rsidRPr="00956118">
        <w:rPr>
          <w:rFonts w:ascii="Arial" w:eastAsia="Arial" w:hAnsi="Arial" w:cs="Arial"/>
          <w:sz w:val="24"/>
          <w:szCs w:val="24"/>
        </w:rPr>
        <w:t>: document table</w:t>
      </w:r>
    </w:p>
    <w:p w14:paraId="1E8280C1" w14:textId="77777777" w:rsidR="00776425" w:rsidRPr="00956118" w:rsidRDefault="00776425" w:rsidP="00776425">
      <w:pPr>
        <w:spacing w:before="100" w:beforeAutospacing="1" w:after="100" w:afterAutospacing="1" w:line="480" w:lineRule="auto"/>
        <w:rPr>
          <w:rFonts w:ascii="Arial" w:eastAsia="Arial" w:hAnsi="Arial" w:cs="Arial"/>
          <w:sz w:val="24"/>
          <w:szCs w:val="24"/>
        </w:rPr>
      </w:pPr>
    </w:p>
    <w:p w14:paraId="2AA44DA9" w14:textId="4315D734" w:rsidR="00EB08DA" w:rsidRPr="00956118" w:rsidRDefault="00EB08DA" w:rsidP="00EB08DA">
      <w:pPr>
        <w:pStyle w:val="Heading1"/>
        <w:rPr>
          <w:rFonts w:ascii="Arial" w:hAnsi="Arial" w:cs="Arial"/>
          <w:sz w:val="24"/>
          <w:szCs w:val="24"/>
        </w:rPr>
      </w:pPr>
      <w:bookmarkStart w:id="3" w:name="_Toc106052835"/>
      <w:r w:rsidRPr="00956118">
        <w:rPr>
          <w:rFonts w:ascii="Arial" w:hAnsi="Arial" w:cs="Arial"/>
          <w:sz w:val="24"/>
          <w:szCs w:val="24"/>
        </w:rPr>
        <w:lastRenderedPageBreak/>
        <w:t>File Tree</w:t>
      </w:r>
      <w:bookmarkEnd w:id="3"/>
    </w:p>
    <w:p w14:paraId="2B7E2BB6" w14:textId="5B60225A" w:rsidR="00EB08DA" w:rsidRPr="00956118" w:rsidRDefault="00EB08DA" w:rsidP="00F04058">
      <w:pPr>
        <w:spacing w:beforeAutospacing="1" w:afterAutospacing="1" w:line="480" w:lineRule="auto"/>
        <w:jc w:val="both"/>
        <w:rPr>
          <w:rFonts w:ascii="Arial" w:eastAsia="Arial" w:hAnsi="Arial" w:cs="Arial"/>
          <w:sz w:val="24"/>
          <w:szCs w:val="24"/>
        </w:rPr>
      </w:pPr>
      <w:r w:rsidRPr="00956118">
        <w:rPr>
          <w:rFonts w:ascii="Arial" w:hAnsi="Arial" w:cs="Arial"/>
          <w:noProof/>
          <w:sz w:val="24"/>
          <w:szCs w:val="24"/>
          <w:lang w:eastAsia="en-GB"/>
        </w:rPr>
        <w:drawing>
          <wp:inline distT="0" distB="0" distL="0" distR="0" wp14:anchorId="17B1B851" wp14:editId="274D1031">
            <wp:extent cx="5731510" cy="5828030"/>
            <wp:effectExtent l="0" t="0" r="2540" b="127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828030"/>
                    </a:xfrm>
                    <a:prstGeom prst="rect">
                      <a:avLst/>
                    </a:prstGeom>
                  </pic:spPr>
                </pic:pic>
              </a:graphicData>
            </a:graphic>
          </wp:inline>
        </w:drawing>
      </w:r>
    </w:p>
    <w:p w14:paraId="694E68A2" w14:textId="06F22BD3" w:rsidR="00EB08DA" w:rsidRPr="00956118" w:rsidRDefault="00EB08DA" w:rsidP="00EB08DA">
      <w:pPr>
        <w:spacing w:before="100" w:beforeAutospacing="1" w:after="100" w:afterAutospacing="1" w:line="480" w:lineRule="auto"/>
        <w:rPr>
          <w:rFonts w:ascii="Arial" w:eastAsia="Arial" w:hAnsi="Arial" w:cs="Arial"/>
          <w:sz w:val="24"/>
          <w:szCs w:val="24"/>
        </w:rPr>
      </w:pPr>
      <w:r w:rsidRPr="00956118">
        <w:rPr>
          <w:rFonts w:ascii="Arial" w:eastAsia="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 xml:space="preserve"> SEQ Figure \* ARABIC </w:instrText>
      </w:r>
      <w:r w:rsidRPr="00956118">
        <w:rPr>
          <w:rFonts w:ascii="Arial" w:hAnsi="Arial" w:cs="Arial"/>
          <w:sz w:val="24"/>
          <w:szCs w:val="24"/>
        </w:rPr>
        <w:fldChar w:fldCharType="separate"/>
      </w:r>
      <w:r w:rsidR="00956118" w:rsidRPr="00956118">
        <w:rPr>
          <w:rFonts w:ascii="Arial" w:hAnsi="Arial" w:cs="Arial"/>
          <w:noProof/>
          <w:sz w:val="24"/>
          <w:szCs w:val="24"/>
        </w:rPr>
        <w:t>3</w:t>
      </w:r>
      <w:r w:rsidRPr="00956118">
        <w:rPr>
          <w:rFonts w:ascii="Arial" w:hAnsi="Arial" w:cs="Arial"/>
          <w:sz w:val="24"/>
          <w:szCs w:val="24"/>
        </w:rPr>
        <w:fldChar w:fldCharType="end"/>
      </w:r>
      <w:r w:rsidRPr="00956118">
        <w:rPr>
          <w:rFonts w:ascii="Arial" w:eastAsia="Arial" w:hAnsi="Arial" w:cs="Arial"/>
          <w:sz w:val="24"/>
          <w:szCs w:val="24"/>
        </w:rPr>
        <w:t xml:space="preserve">: </w:t>
      </w:r>
      <w:r w:rsidR="00B132BE" w:rsidRPr="00956118">
        <w:rPr>
          <w:rFonts w:ascii="Arial" w:eastAsia="Arial" w:hAnsi="Arial" w:cs="Arial"/>
          <w:sz w:val="24"/>
          <w:szCs w:val="24"/>
        </w:rPr>
        <w:t>File tree and comments</w:t>
      </w:r>
    </w:p>
    <w:p w14:paraId="1212C31F" w14:textId="77777777" w:rsidR="00EB08DA" w:rsidRPr="00956118" w:rsidRDefault="00EB08DA" w:rsidP="00F04058">
      <w:pPr>
        <w:spacing w:beforeAutospacing="1" w:afterAutospacing="1" w:line="480" w:lineRule="auto"/>
        <w:jc w:val="both"/>
        <w:rPr>
          <w:rFonts w:ascii="Arial" w:eastAsia="Arial" w:hAnsi="Arial" w:cs="Arial"/>
          <w:sz w:val="24"/>
          <w:szCs w:val="24"/>
        </w:rPr>
      </w:pPr>
    </w:p>
    <w:p w14:paraId="353BB31A" w14:textId="77777777" w:rsidR="00EB08DA" w:rsidRPr="00956118" w:rsidRDefault="00EB08DA">
      <w:pPr>
        <w:rPr>
          <w:rFonts w:ascii="Arial" w:eastAsia="Arial" w:hAnsi="Arial" w:cs="Arial"/>
          <w:sz w:val="24"/>
          <w:szCs w:val="24"/>
        </w:rPr>
      </w:pPr>
      <w:r w:rsidRPr="00956118">
        <w:rPr>
          <w:rFonts w:ascii="Arial" w:eastAsia="Arial" w:hAnsi="Arial" w:cs="Arial"/>
          <w:sz w:val="24"/>
          <w:szCs w:val="24"/>
        </w:rPr>
        <w:br w:type="page"/>
      </w:r>
    </w:p>
    <w:p w14:paraId="3656B9AB" w14:textId="7C07EE66" w:rsidR="004C4411" w:rsidRPr="00956118" w:rsidRDefault="00EB08DA" w:rsidP="00F04058">
      <w:pPr>
        <w:pStyle w:val="Heading1"/>
        <w:spacing w:before="100" w:beforeAutospacing="1" w:after="100" w:afterAutospacing="1" w:line="480" w:lineRule="auto"/>
        <w:rPr>
          <w:rFonts w:ascii="Arial" w:eastAsia="Arial" w:hAnsi="Arial" w:cs="Arial"/>
          <w:sz w:val="24"/>
          <w:szCs w:val="24"/>
        </w:rPr>
      </w:pPr>
      <w:bookmarkStart w:id="4" w:name="_Toc106052836"/>
      <w:r w:rsidRPr="00956118">
        <w:rPr>
          <w:rFonts w:ascii="Arial" w:eastAsia="Arial" w:hAnsi="Arial" w:cs="Arial"/>
          <w:sz w:val="24"/>
          <w:szCs w:val="24"/>
        </w:rPr>
        <w:lastRenderedPageBreak/>
        <w:t xml:space="preserve">End User </w:t>
      </w:r>
      <w:r w:rsidR="70DB65E0" w:rsidRPr="00956118">
        <w:rPr>
          <w:rFonts w:ascii="Arial" w:eastAsia="Arial" w:hAnsi="Arial" w:cs="Arial"/>
          <w:sz w:val="24"/>
          <w:szCs w:val="24"/>
        </w:rPr>
        <w:t>Instructions</w:t>
      </w:r>
      <w:bookmarkEnd w:id="4"/>
    </w:p>
    <w:p w14:paraId="7371C187" w14:textId="4165F851" w:rsidR="00316460" w:rsidRPr="00956118" w:rsidRDefault="70DB65E0" w:rsidP="00F04058">
      <w:p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The system has two interfaces.</w:t>
      </w:r>
      <w:r w:rsidR="002F35E7" w:rsidRPr="00956118">
        <w:rPr>
          <w:rFonts w:ascii="Arial" w:eastAsia="Arial" w:hAnsi="Arial" w:cs="Arial"/>
          <w:sz w:val="24"/>
          <w:szCs w:val="24"/>
        </w:rPr>
        <w:t xml:space="preserve"> </w:t>
      </w:r>
      <w:r w:rsidRPr="00956118">
        <w:rPr>
          <w:rFonts w:ascii="Arial" w:eastAsia="Arial" w:hAnsi="Arial" w:cs="Arial"/>
          <w:sz w:val="24"/>
          <w:szCs w:val="24"/>
        </w:rPr>
        <w:t xml:space="preserve">One for admins to create and update user accounts, and one for users to upload, download, and remove documents.  </w:t>
      </w:r>
    </w:p>
    <w:p w14:paraId="237E04EA" w14:textId="77777777" w:rsidR="001E582A" w:rsidRPr="00956118" w:rsidRDefault="001E582A" w:rsidP="00F04058">
      <w:pPr>
        <w:spacing w:before="100" w:beforeAutospacing="1" w:after="100" w:afterAutospacing="1" w:line="480" w:lineRule="auto"/>
        <w:rPr>
          <w:rFonts w:ascii="Arial" w:eastAsia="Arial" w:hAnsi="Arial" w:cs="Arial"/>
          <w:b/>
          <w:bCs/>
          <w:sz w:val="24"/>
          <w:szCs w:val="24"/>
        </w:rPr>
      </w:pPr>
    </w:p>
    <w:p w14:paraId="55069940" w14:textId="52C9BDB7" w:rsidR="000E0D30" w:rsidRPr="00956118" w:rsidRDefault="70DB65E0" w:rsidP="00F04058">
      <w:pPr>
        <w:spacing w:before="100" w:beforeAutospacing="1" w:after="100" w:afterAutospacing="1" w:line="480" w:lineRule="auto"/>
        <w:rPr>
          <w:rFonts w:ascii="Arial" w:eastAsia="Arial" w:hAnsi="Arial" w:cs="Arial"/>
          <w:b/>
          <w:bCs/>
          <w:sz w:val="24"/>
          <w:szCs w:val="24"/>
        </w:rPr>
      </w:pPr>
      <w:r w:rsidRPr="00956118">
        <w:rPr>
          <w:rFonts w:ascii="Arial" w:eastAsia="Arial" w:hAnsi="Arial" w:cs="Arial"/>
          <w:b/>
          <w:bCs/>
          <w:sz w:val="24"/>
          <w:szCs w:val="24"/>
        </w:rPr>
        <w:t>Admin</w:t>
      </w:r>
      <w:r w:rsidR="00773C4B" w:rsidRPr="00956118">
        <w:rPr>
          <w:rFonts w:ascii="Arial" w:eastAsia="Arial" w:hAnsi="Arial" w:cs="Arial"/>
          <w:b/>
          <w:bCs/>
          <w:sz w:val="24"/>
          <w:szCs w:val="24"/>
        </w:rPr>
        <w:t>:</w:t>
      </w:r>
    </w:p>
    <w:p w14:paraId="79320244" w14:textId="77777777"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Setup</w:t>
      </w:r>
    </w:p>
    <w:p w14:paraId="4CA2D69D" w14:textId="77777777" w:rsidR="00EE45FB" w:rsidRDefault="70DB65E0" w:rsidP="00EE45FB">
      <w:pPr>
        <w:spacing w:before="100" w:beforeAutospacing="1" w:after="100" w:afterAutospacing="1" w:line="480" w:lineRule="auto"/>
        <w:jc w:val="both"/>
        <w:rPr>
          <w:rFonts w:ascii="Arial" w:eastAsia="Arial" w:hAnsi="Arial" w:cs="Arial"/>
          <w:sz w:val="24"/>
          <w:szCs w:val="24"/>
        </w:rPr>
      </w:pPr>
      <w:r w:rsidRPr="00EE45FB">
        <w:rPr>
          <w:rFonts w:ascii="Arial" w:eastAsia="Arial" w:hAnsi="Arial" w:cs="Arial"/>
          <w:sz w:val="24"/>
          <w:szCs w:val="24"/>
        </w:rPr>
        <w:t xml:space="preserve">Download the application from </w:t>
      </w:r>
      <w:hyperlink r:id="rId12">
        <w:r w:rsidRPr="00EE45FB">
          <w:rPr>
            <w:rStyle w:val="Hyperlink"/>
            <w:rFonts w:ascii="Arial" w:eastAsia="Arial" w:hAnsi="Arial" w:cs="Arial"/>
            <w:sz w:val="24"/>
            <w:szCs w:val="24"/>
          </w:rPr>
          <w:t>https://github.com/ychan2020/SSD2022.git</w:t>
        </w:r>
      </w:hyperlink>
      <w:r w:rsidRPr="00EE45FB">
        <w:rPr>
          <w:rFonts w:ascii="Arial" w:eastAsia="Arial" w:hAnsi="Arial" w:cs="Arial"/>
          <w:sz w:val="24"/>
          <w:szCs w:val="24"/>
        </w:rPr>
        <w:t xml:space="preserve"> and run it in the downloaded directory </w:t>
      </w:r>
      <w:r w:rsidRPr="00EE45FB">
        <w:rPr>
          <w:rFonts w:ascii="Arial" w:eastAsia="Arial" w:hAnsi="Arial" w:cs="Arial"/>
          <w:b/>
          <w:sz w:val="24"/>
          <w:szCs w:val="24"/>
          <w:u w:val="single"/>
        </w:rPr>
        <w:t>admin</w:t>
      </w:r>
      <w:r w:rsidRPr="00EE45FB">
        <w:rPr>
          <w:rFonts w:ascii="Arial" w:eastAsia="Arial" w:hAnsi="Arial" w:cs="Arial"/>
          <w:sz w:val="24"/>
          <w:szCs w:val="24"/>
        </w:rPr>
        <w:t xml:space="preserve"> folder</w:t>
      </w:r>
      <w:r w:rsidR="00550179" w:rsidRPr="00EE45FB">
        <w:rPr>
          <w:rFonts w:ascii="Arial" w:eastAsia="Arial" w:hAnsi="Arial" w:cs="Arial"/>
          <w:sz w:val="24"/>
          <w:szCs w:val="24"/>
        </w:rPr>
        <w:t xml:space="preserve">.  </w:t>
      </w:r>
    </w:p>
    <w:p w14:paraId="72BC3795" w14:textId="79A908E2" w:rsidR="000E0D30" w:rsidRPr="00EE45FB" w:rsidRDefault="70DB65E0" w:rsidP="00EE45FB">
      <w:pPr>
        <w:pStyle w:val="ListParagraph"/>
        <w:numPr>
          <w:ilvl w:val="0"/>
          <w:numId w:val="22"/>
        </w:numPr>
        <w:spacing w:before="100" w:beforeAutospacing="1" w:after="100" w:afterAutospacing="1" w:line="480" w:lineRule="auto"/>
        <w:jc w:val="both"/>
        <w:rPr>
          <w:rFonts w:ascii="Arial" w:eastAsia="Arial" w:hAnsi="Arial" w:cs="Arial"/>
          <w:sz w:val="24"/>
          <w:szCs w:val="24"/>
        </w:rPr>
      </w:pPr>
      <w:r w:rsidRPr="00EE45FB">
        <w:rPr>
          <w:rFonts w:ascii="Arial" w:eastAsia="Arial" w:hAnsi="Arial" w:cs="Arial"/>
          <w:sz w:val="24"/>
          <w:szCs w:val="24"/>
        </w:rPr>
        <w:t xml:space="preserve">In </w:t>
      </w:r>
      <w:r w:rsidR="00AE1FA7" w:rsidRPr="00EE45FB">
        <w:rPr>
          <w:rFonts w:ascii="Arial" w:eastAsia="Arial" w:hAnsi="Arial" w:cs="Arial"/>
          <w:sz w:val="24"/>
          <w:szCs w:val="24"/>
        </w:rPr>
        <w:t xml:space="preserve">the </w:t>
      </w:r>
      <w:r w:rsidRPr="00EE45FB">
        <w:rPr>
          <w:rFonts w:ascii="Arial" w:eastAsia="Arial" w:hAnsi="Arial" w:cs="Arial"/>
          <w:sz w:val="24"/>
          <w:szCs w:val="24"/>
        </w:rPr>
        <w:t>Command Line Interface (CLI),</w:t>
      </w:r>
      <w:r w:rsidR="000546E6" w:rsidRPr="00EE45FB">
        <w:rPr>
          <w:rFonts w:ascii="Arial" w:eastAsia="Arial" w:hAnsi="Arial" w:cs="Arial"/>
          <w:sz w:val="24"/>
          <w:szCs w:val="24"/>
        </w:rPr>
        <w:t xml:space="preserve"> </w:t>
      </w:r>
      <w:r w:rsidRPr="00EE45FB">
        <w:rPr>
          <w:rFonts w:ascii="Arial" w:eastAsia="Arial" w:hAnsi="Arial" w:cs="Arial"/>
          <w:sz w:val="24"/>
          <w:szCs w:val="24"/>
        </w:rPr>
        <w:t>cd [downloaded directory path]</w:t>
      </w:r>
      <w:r w:rsidR="00E76C7A" w:rsidRPr="00EE45FB">
        <w:rPr>
          <w:rFonts w:ascii="Arial" w:eastAsia="Arial" w:hAnsi="Arial" w:cs="Arial"/>
          <w:sz w:val="24"/>
          <w:szCs w:val="24"/>
        </w:rPr>
        <w:t>\admin</w:t>
      </w:r>
    </w:p>
    <w:p w14:paraId="5E92DF73" w14:textId="77777777" w:rsidR="00505FBF"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2AED27D1" wp14:editId="5E42354A">
            <wp:extent cx="5731510" cy="18446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731510" cy="1844675"/>
                    </a:xfrm>
                    <a:prstGeom prst="rect">
                      <a:avLst/>
                    </a:prstGeom>
                  </pic:spPr>
                </pic:pic>
              </a:graphicData>
            </a:graphic>
          </wp:inline>
        </w:drawing>
      </w:r>
    </w:p>
    <w:p w14:paraId="3DA9BCD7" w14:textId="3F7646D2" w:rsidR="00F96DBA" w:rsidRPr="00956118" w:rsidRDefault="70DB65E0" w:rsidP="00BA380B">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505FBF" w:rsidRPr="00956118">
        <w:rPr>
          <w:rFonts w:ascii="Arial" w:hAnsi="Arial" w:cs="Arial"/>
          <w:sz w:val="24"/>
          <w:szCs w:val="24"/>
        </w:rPr>
        <w:fldChar w:fldCharType="begin"/>
      </w:r>
      <w:r w:rsidR="00505FBF" w:rsidRPr="00956118">
        <w:rPr>
          <w:rFonts w:ascii="Arial" w:hAnsi="Arial" w:cs="Arial"/>
          <w:sz w:val="24"/>
          <w:szCs w:val="24"/>
        </w:rPr>
        <w:instrText xml:space="preserve"> SEQ Figure \* ARABIC </w:instrText>
      </w:r>
      <w:r w:rsidR="00505FBF" w:rsidRPr="00956118">
        <w:rPr>
          <w:rFonts w:ascii="Arial" w:hAnsi="Arial" w:cs="Arial"/>
          <w:sz w:val="24"/>
          <w:szCs w:val="24"/>
        </w:rPr>
        <w:fldChar w:fldCharType="separate"/>
      </w:r>
      <w:r w:rsidR="00956118" w:rsidRPr="00956118">
        <w:rPr>
          <w:rFonts w:ascii="Arial" w:hAnsi="Arial" w:cs="Arial"/>
          <w:noProof/>
          <w:sz w:val="24"/>
          <w:szCs w:val="24"/>
        </w:rPr>
        <w:t>4</w:t>
      </w:r>
      <w:r w:rsidR="00505FBF" w:rsidRPr="00956118">
        <w:rPr>
          <w:rFonts w:ascii="Arial" w:hAnsi="Arial" w:cs="Arial"/>
          <w:sz w:val="24"/>
          <w:szCs w:val="24"/>
        </w:rPr>
        <w:fldChar w:fldCharType="end"/>
      </w:r>
      <w:r w:rsidRPr="00956118">
        <w:rPr>
          <w:rFonts w:ascii="Arial" w:eastAsia="Arial" w:hAnsi="Arial" w:cs="Arial"/>
          <w:sz w:val="24"/>
          <w:szCs w:val="24"/>
        </w:rPr>
        <w:t>: Running application</w:t>
      </w:r>
    </w:p>
    <w:p w14:paraId="453A0AB2" w14:textId="493AFC77" w:rsidR="000E0D30" w:rsidRPr="00956118" w:rsidRDefault="70DB65E0" w:rsidP="001B0BEB">
      <w:pPr>
        <w:pStyle w:val="ListParagraph"/>
        <w:numPr>
          <w:ilvl w:val="0"/>
          <w:numId w:val="22"/>
        </w:numPr>
        <w:spacing w:beforeAutospacing="1" w:afterAutospacing="1" w:line="480" w:lineRule="auto"/>
        <w:jc w:val="both"/>
        <w:rPr>
          <w:rFonts w:ascii="Arial" w:eastAsia="Arial" w:hAnsi="Arial" w:cs="Arial"/>
          <w:sz w:val="24"/>
          <w:szCs w:val="24"/>
        </w:rPr>
      </w:pPr>
      <w:r w:rsidRPr="00956118">
        <w:rPr>
          <w:rFonts w:ascii="Arial" w:eastAsia="Arial" w:hAnsi="Arial" w:cs="Arial"/>
          <w:sz w:val="24"/>
          <w:szCs w:val="24"/>
        </w:rPr>
        <w:t>Set FLASK_APP=__init__.py (Windows) or Set FLASK_APP=__init__.py (Linux)</w:t>
      </w:r>
    </w:p>
    <w:p w14:paraId="5EB93803" w14:textId="0BE09460" w:rsidR="000E0D30" w:rsidRPr="00956118" w:rsidRDefault="786D8444" w:rsidP="001B0BEB">
      <w:pPr>
        <w:pStyle w:val="ListParagraph"/>
        <w:numPr>
          <w:ilvl w:val="0"/>
          <w:numId w:val="22"/>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flask run --port=8888 –-cert=./keystore/cert.pem --key=./keystore/key.pem</w:t>
      </w:r>
    </w:p>
    <w:p w14:paraId="02A6B3C5" w14:textId="432226CD" w:rsidR="000E0D30" w:rsidRPr="00956118" w:rsidRDefault="70DB65E0" w:rsidP="001B0BEB">
      <w:pPr>
        <w:pStyle w:val="ListParagraph"/>
        <w:numPr>
          <w:ilvl w:val="0"/>
          <w:numId w:val="22"/>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Open the Admin page </w:t>
      </w:r>
      <w:hyperlink r:id="rId14">
        <w:r w:rsidRPr="00956118">
          <w:rPr>
            <w:rStyle w:val="Hyperlink"/>
            <w:rFonts w:ascii="Arial" w:eastAsia="Arial" w:hAnsi="Arial" w:cs="Arial"/>
            <w:sz w:val="24"/>
            <w:szCs w:val="24"/>
          </w:rPr>
          <w:t>https://localhost:8888/</w:t>
        </w:r>
      </w:hyperlink>
      <w:r w:rsidRPr="00956118">
        <w:rPr>
          <w:rFonts w:ascii="Arial" w:eastAsia="Arial" w:hAnsi="Arial" w:cs="Arial"/>
          <w:sz w:val="24"/>
          <w:szCs w:val="24"/>
        </w:rPr>
        <w:t xml:space="preserve"> </w:t>
      </w:r>
    </w:p>
    <w:p w14:paraId="504B3687" w14:textId="77777777" w:rsidR="000E0D30" w:rsidRPr="00956118" w:rsidRDefault="000E0D30" w:rsidP="00F04058">
      <w:pPr>
        <w:spacing w:before="100" w:beforeAutospacing="1" w:after="100" w:afterAutospacing="1" w:line="480" w:lineRule="auto"/>
        <w:rPr>
          <w:rFonts w:ascii="Arial" w:eastAsia="Arial" w:hAnsi="Arial" w:cs="Arial"/>
          <w:sz w:val="24"/>
          <w:szCs w:val="24"/>
          <w:u w:val="single"/>
        </w:rPr>
      </w:pPr>
    </w:p>
    <w:p w14:paraId="4097BA36" w14:textId="46110DA0" w:rsidR="000E0D30" w:rsidRPr="00956118" w:rsidRDefault="70DB65E0" w:rsidP="00F04058">
      <w:pPr>
        <w:spacing w:before="100" w:beforeAutospacing="1" w:after="100" w:afterAutospacing="1" w:line="480" w:lineRule="auto"/>
        <w:rPr>
          <w:rFonts w:ascii="Arial" w:eastAsia="Arial" w:hAnsi="Arial" w:cs="Arial"/>
          <w:sz w:val="24"/>
          <w:szCs w:val="24"/>
          <w:highlight w:val="yellow"/>
          <w:u w:val="single"/>
        </w:rPr>
      </w:pPr>
      <w:r w:rsidRPr="00956118">
        <w:rPr>
          <w:rFonts w:ascii="Arial" w:eastAsia="Arial" w:hAnsi="Arial" w:cs="Arial"/>
          <w:sz w:val="24"/>
          <w:szCs w:val="24"/>
          <w:u w:val="single"/>
        </w:rPr>
        <w:lastRenderedPageBreak/>
        <w:t>Login</w:t>
      </w:r>
    </w:p>
    <w:p w14:paraId="17CF7C44" w14:textId="103760EA" w:rsidR="000E0D30" w:rsidRPr="00956118" w:rsidRDefault="70DB65E0" w:rsidP="00F04058">
      <w:pPr>
        <w:pStyle w:val="ListParagraph"/>
        <w:numPr>
          <w:ilvl w:val="0"/>
          <w:numId w:val="10"/>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On the webpage, enter the Admin email username: </w:t>
      </w:r>
      <w:hyperlink r:id="rId15">
        <w:r w:rsidRPr="00956118">
          <w:rPr>
            <w:rStyle w:val="Hyperlink"/>
            <w:rFonts w:ascii="Arial" w:eastAsia="Arial" w:hAnsi="Arial" w:cs="Arial"/>
            <w:sz w:val="24"/>
            <w:szCs w:val="24"/>
          </w:rPr>
          <w:t>admin@test.com</w:t>
        </w:r>
      </w:hyperlink>
    </w:p>
    <w:p w14:paraId="0DDEFD98" w14:textId="31A547AA" w:rsidR="000E0D30" w:rsidRPr="00956118" w:rsidRDefault="70DB65E0" w:rsidP="00F04058">
      <w:pPr>
        <w:pStyle w:val="ListParagraph"/>
        <w:numPr>
          <w:ilvl w:val="0"/>
          <w:numId w:val="10"/>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The default password: P@ssw0rd</w:t>
      </w:r>
    </w:p>
    <w:p w14:paraId="2CBB203F" w14:textId="65E727D9" w:rsidR="00B43005" w:rsidRPr="00956118" w:rsidRDefault="70DB65E0" w:rsidP="00F04058">
      <w:pPr>
        <w:pStyle w:val="ListParagraph"/>
        <w:numPr>
          <w:ilvl w:val="0"/>
          <w:numId w:val="10"/>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Press Login</w:t>
      </w:r>
    </w:p>
    <w:p w14:paraId="4446BCAD" w14:textId="77777777" w:rsidR="00B43005"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69EFE1E2" wp14:editId="382EC730">
            <wp:extent cx="4952237" cy="2114550"/>
            <wp:effectExtent l="361950" t="57150" r="39370" b="3048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2237" cy="2114550"/>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3EB36F3C" w14:textId="0C50DAF7"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B43005" w:rsidRPr="00956118">
        <w:rPr>
          <w:rFonts w:ascii="Arial" w:hAnsi="Arial" w:cs="Arial"/>
          <w:sz w:val="24"/>
          <w:szCs w:val="24"/>
        </w:rPr>
        <w:fldChar w:fldCharType="begin"/>
      </w:r>
      <w:r w:rsidR="00B43005" w:rsidRPr="00956118">
        <w:rPr>
          <w:rFonts w:ascii="Arial" w:hAnsi="Arial" w:cs="Arial"/>
          <w:sz w:val="24"/>
          <w:szCs w:val="24"/>
        </w:rPr>
        <w:instrText xml:space="preserve"> SEQ Figure \* ARABIC </w:instrText>
      </w:r>
      <w:r w:rsidR="00B43005" w:rsidRPr="00956118">
        <w:rPr>
          <w:rFonts w:ascii="Arial" w:hAnsi="Arial" w:cs="Arial"/>
          <w:sz w:val="24"/>
          <w:szCs w:val="24"/>
        </w:rPr>
        <w:fldChar w:fldCharType="separate"/>
      </w:r>
      <w:r w:rsidR="00956118" w:rsidRPr="00956118">
        <w:rPr>
          <w:rFonts w:ascii="Arial" w:hAnsi="Arial" w:cs="Arial"/>
          <w:noProof/>
          <w:sz w:val="24"/>
          <w:szCs w:val="24"/>
        </w:rPr>
        <w:t>5</w:t>
      </w:r>
      <w:r w:rsidR="00B43005" w:rsidRPr="00956118">
        <w:rPr>
          <w:rFonts w:ascii="Arial" w:hAnsi="Arial" w:cs="Arial"/>
          <w:sz w:val="24"/>
          <w:szCs w:val="24"/>
        </w:rPr>
        <w:fldChar w:fldCharType="end"/>
      </w:r>
      <w:r w:rsidRPr="00956118">
        <w:rPr>
          <w:rFonts w:ascii="Arial" w:eastAsia="Arial" w:hAnsi="Arial" w:cs="Arial"/>
          <w:sz w:val="24"/>
          <w:szCs w:val="24"/>
        </w:rPr>
        <w:t>: Login page</w:t>
      </w:r>
    </w:p>
    <w:p w14:paraId="4113E25E" w14:textId="77777777" w:rsidR="00C80F51" w:rsidRPr="00956118" w:rsidRDefault="00C80F51" w:rsidP="00F04058">
      <w:pPr>
        <w:spacing w:line="480" w:lineRule="auto"/>
        <w:rPr>
          <w:rFonts w:ascii="Arial" w:eastAsia="Arial" w:hAnsi="Arial" w:cs="Arial"/>
          <w:sz w:val="24"/>
          <w:szCs w:val="24"/>
        </w:rPr>
      </w:pPr>
    </w:p>
    <w:p w14:paraId="5855E039" w14:textId="77777777" w:rsidR="00B43005"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1442FFA0" wp14:editId="4E5023AE">
            <wp:extent cx="4952595" cy="1724025"/>
            <wp:effectExtent l="361950" t="57150" r="38735" b="2952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6957" cy="1732506"/>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04BF216C" w14:textId="48D9051F"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B43005" w:rsidRPr="00956118">
        <w:rPr>
          <w:rFonts w:ascii="Arial" w:hAnsi="Arial" w:cs="Arial"/>
          <w:sz w:val="24"/>
          <w:szCs w:val="24"/>
        </w:rPr>
        <w:fldChar w:fldCharType="begin"/>
      </w:r>
      <w:r w:rsidR="00B43005" w:rsidRPr="00956118">
        <w:rPr>
          <w:rFonts w:ascii="Arial" w:hAnsi="Arial" w:cs="Arial"/>
          <w:sz w:val="24"/>
          <w:szCs w:val="24"/>
        </w:rPr>
        <w:instrText xml:space="preserve"> SEQ Figure \* ARABIC </w:instrText>
      </w:r>
      <w:r w:rsidR="00B43005" w:rsidRPr="00956118">
        <w:rPr>
          <w:rFonts w:ascii="Arial" w:hAnsi="Arial" w:cs="Arial"/>
          <w:sz w:val="24"/>
          <w:szCs w:val="24"/>
        </w:rPr>
        <w:fldChar w:fldCharType="separate"/>
      </w:r>
      <w:r w:rsidR="00956118" w:rsidRPr="00956118">
        <w:rPr>
          <w:rFonts w:ascii="Arial" w:hAnsi="Arial" w:cs="Arial"/>
          <w:noProof/>
          <w:sz w:val="24"/>
          <w:szCs w:val="24"/>
        </w:rPr>
        <w:t>6</w:t>
      </w:r>
      <w:r w:rsidR="00B43005" w:rsidRPr="00956118">
        <w:rPr>
          <w:rFonts w:ascii="Arial" w:hAnsi="Arial" w:cs="Arial"/>
          <w:sz w:val="24"/>
          <w:szCs w:val="24"/>
        </w:rPr>
        <w:fldChar w:fldCharType="end"/>
      </w:r>
      <w:r w:rsidRPr="00956118">
        <w:rPr>
          <w:rFonts w:ascii="Arial" w:eastAsia="Arial" w:hAnsi="Arial" w:cs="Arial"/>
          <w:sz w:val="24"/>
          <w:szCs w:val="24"/>
        </w:rPr>
        <w:t>: Welcome page</w:t>
      </w:r>
    </w:p>
    <w:p w14:paraId="352F7D4E" w14:textId="77777777" w:rsidR="000E0D30" w:rsidRPr="00956118" w:rsidRDefault="000E0D30" w:rsidP="00F04058">
      <w:pPr>
        <w:spacing w:before="100" w:beforeAutospacing="1" w:after="100" w:afterAutospacing="1" w:line="480" w:lineRule="auto"/>
        <w:rPr>
          <w:rFonts w:ascii="Arial" w:eastAsia="Arial" w:hAnsi="Arial" w:cs="Arial"/>
          <w:sz w:val="24"/>
          <w:szCs w:val="24"/>
          <w:u w:val="single"/>
        </w:rPr>
      </w:pPr>
    </w:p>
    <w:p w14:paraId="606CAFCA" w14:textId="4F915C33"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lastRenderedPageBreak/>
        <w:t>Create User</w:t>
      </w:r>
    </w:p>
    <w:p w14:paraId="44A0BCF0" w14:textId="2092036B" w:rsidR="000E0D30" w:rsidRPr="00956118" w:rsidRDefault="70DB65E0" w:rsidP="00F04058">
      <w:pPr>
        <w:pStyle w:val="ListParagraph"/>
        <w:numPr>
          <w:ilvl w:val="0"/>
          <w:numId w:val="13"/>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Select </w:t>
      </w:r>
      <w:r w:rsidR="004341BD" w:rsidRPr="00956118">
        <w:rPr>
          <w:rFonts w:ascii="Arial" w:eastAsia="Arial" w:hAnsi="Arial" w:cs="Arial"/>
          <w:sz w:val="24"/>
          <w:szCs w:val="24"/>
        </w:rPr>
        <w:t>'</w:t>
      </w:r>
      <w:r w:rsidRPr="00956118">
        <w:rPr>
          <w:rFonts w:ascii="Arial" w:eastAsia="Arial" w:hAnsi="Arial" w:cs="Arial"/>
          <w:sz w:val="24"/>
          <w:szCs w:val="24"/>
        </w:rPr>
        <w:t>Create</w:t>
      </w:r>
      <w:r w:rsidR="004341BD" w:rsidRPr="00956118">
        <w:rPr>
          <w:rFonts w:ascii="Arial" w:eastAsia="Arial" w:hAnsi="Arial" w:cs="Arial"/>
          <w:sz w:val="24"/>
          <w:szCs w:val="24"/>
        </w:rPr>
        <w:t>'</w:t>
      </w:r>
      <w:r w:rsidRPr="00956118">
        <w:rPr>
          <w:rFonts w:ascii="Arial" w:eastAsia="Arial" w:hAnsi="Arial" w:cs="Arial"/>
          <w:sz w:val="24"/>
          <w:szCs w:val="24"/>
        </w:rPr>
        <w:t xml:space="preserve"> in the top right of the screen and enter the new </w:t>
      </w:r>
      <w:r w:rsidR="004341BD" w:rsidRPr="00956118">
        <w:rPr>
          <w:rFonts w:ascii="Arial" w:eastAsia="Arial" w:hAnsi="Arial" w:cs="Arial"/>
          <w:sz w:val="24"/>
          <w:szCs w:val="24"/>
        </w:rPr>
        <w:t>user's</w:t>
      </w:r>
      <w:r w:rsidRPr="00956118">
        <w:rPr>
          <w:rFonts w:ascii="Arial" w:eastAsia="Arial" w:hAnsi="Arial" w:cs="Arial"/>
          <w:sz w:val="24"/>
          <w:szCs w:val="24"/>
        </w:rPr>
        <w:t xml:space="preserve"> email, name, password, and role.</w:t>
      </w:r>
      <w:r w:rsidR="002F35E7" w:rsidRPr="00956118">
        <w:rPr>
          <w:rFonts w:ascii="Arial" w:eastAsia="Arial" w:hAnsi="Arial" w:cs="Arial"/>
          <w:sz w:val="24"/>
          <w:szCs w:val="24"/>
        </w:rPr>
        <w:t xml:space="preserve"> </w:t>
      </w:r>
      <w:r w:rsidRPr="00956118">
        <w:rPr>
          <w:rFonts w:ascii="Arial" w:eastAsia="Arial" w:hAnsi="Arial" w:cs="Arial"/>
          <w:sz w:val="24"/>
          <w:szCs w:val="24"/>
        </w:rPr>
        <w:t>Roles can be defined as:</w:t>
      </w:r>
    </w:p>
    <w:p w14:paraId="657D13E2" w14:textId="70507302" w:rsidR="000E0D30" w:rsidRPr="00956118" w:rsidRDefault="70DB65E0" w:rsidP="00F04058">
      <w:pPr>
        <w:pStyle w:val="ListParagraph"/>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 </w:t>
      </w:r>
      <w:r w:rsidR="004341BD" w:rsidRPr="00956118">
        <w:rPr>
          <w:rFonts w:ascii="Arial" w:eastAsia="Arial" w:hAnsi="Arial" w:cs="Arial"/>
          <w:sz w:val="24"/>
          <w:szCs w:val="24"/>
        </w:rPr>
        <w:t>'</w:t>
      </w:r>
      <w:r w:rsidRPr="00956118">
        <w:rPr>
          <w:rFonts w:ascii="Arial" w:eastAsia="Arial" w:hAnsi="Arial" w:cs="Arial"/>
          <w:sz w:val="24"/>
          <w:szCs w:val="24"/>
        </w:rPr>
        <w:t>ISS</w:t>
      </w:r>
      <w:r w:rsidR="004341BD" w:rsidRPr="00956118">
        <w:rPr>
          <w:rFonts w:ascii="Arial" w:eastAsia="Arial" w:hAnsi="Arial" w:cs="Arial"/>
          <w:sz w:val="24"/>
          <w:szCs w:val="24"/>
        </w:rPr>
        <w:t>'</w:t>
      </w:r>
      <w:r w:rsidRPr="00956118">
        <w:rPr>
          <w:rFonts w:ascii="Arial" w:eastAsia="Arial" w:hAnsi="Arial" w:cs="Arial"/>
          <w:sz w:val="24"/>
          <w:szCs w:val="24"/>
        </w:rPr>
        <w:t xml:space="preserve"> </w:t>
      </w:r>
    </w:p>
    <w:p w14:paraId="0A70B6FF" w14:textId="4A4F7AC3" w:rsidR="000E0D30" w:rsidRPr="00956118" w:rsidRDefault="004341BD" w:rsidP="00F04058">
      <w:pPr>
        <w:pStyle w:val="ListParagraph"/>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w:t>
      </w:r>
      <w:r w:rsidR="70DB65E0" w:rsidRPr="00956118">
        <w:rPr>
          <w:rFonts w:ascii="Arial" w:eastAsia="Arial" w:hAnsi="Arial" w:cs="Arial"/>
          <w:sz w:val="24"/>
          <w:szCs w:val="24"/>
        </w:rPr>
        <w:t>Ground staff</w:t>
      </w:r>
      <w:r w:rsidRPr="00956118">
        <w:rPr>
          <w:rFonts w:ascii="Arial" w:eastAsia="Arial" w:hAnsi="Arial" w:cs="Arial"/>
          <w:sz w:val="24"/>
          <w:szCs w:val="24"/>
        </w:rPr>
        <w:t>'</w:t>
      </w:r>
      <w:r w:rsidR="70DB65E0" w:rsidRPr="00956118">
        <w:rPr>
          <w:rFonts w:ascii="Arial" w:eastAsia="Arial" w:hAnsi="Arial" w:cs="Arial"/>
          <w:sz w:val="24"/>
          <w:szCs w:val="24"/>
        </w:rPr>
        <w:t xml:space="preserve"> </w:t>
      </w:r>
    </w:p>
    <w:p w14:paraId="21290BB6" w14:textId="13F76979" w:rsidR="000E0D30" w:rsidRPr="00956118" w:rsidRDefault="004341BD" w:rsidP="00F04058">
      <w:pPr>
        <w:pStyle w:val="ListParagraph"/>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w:t>
      </w:r>
      <w:r w:rsidR="70DB65E0" w:rsidRPr="00956118">
        <w:rPr>
          <w:rFonts w:ascii="Arial" w:eastAsia="Arial" w:hAnsi="Arial" w:cs="Arial"/>
          <w:sz w:val="24"/>
          <w:szCs w:val="24"/>
        </w:rPr>
        <w:t>Government</w:t>
      </w:r>
      <w:r w:rsidRPr="00956118">
        <w:rPr>
          <w:rFonts w:ascii="Arial" w:eastAsia="Arial" w:hAnsi="Arial" w:cs="Arial"/>
          <w:sz w:val="24"/>
          <w:szCs w:val="24"/>
        </w:rPr>
        <w:t>'</w:t>
      </w:r>
      <w:r w:rsidR="70DB65E0" w:rsidRPr="00956118">
        <w:rPr>
          <w:rFonts w:ascii="Arial" w:eastAsia="Arial" w:hAnsi="Arial" w:cs="Arial"/>
          <w:sz w:val="24"/>
          <w:szCs w:val="24"/>
        </w:rPr>
        <w:t xml:space="preserve"> </w:t>
      </w:r>
    </w:p>
    <w:p w14:paraId="30827BFE" w14:textId="3232624B" w:rsidR="00121587" w:rsidRPr="00956118" w:rsidRDefault="70DB65E0" w:rsidP="00F04058">
      <w:pPr>
        <w:pStyle w:val="ListParagraph"/>
        <w:numPr>
          <w:ilvl w:val="0"/>
          <w:numId w:val="13"/>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Click the blue </w:t>
      </w:r>
      <w:r w:rsidR="004341BD" w:rsidRPr="00956118">
        <w:rPr>
          <w:rFonts w:ascii="Arial" w:eastAsia="Arial" w:hAnsi="Arial" w:cs="Arial"/>
          <w:sz w:val="24"/>
          <w:szCs w:val="24"/>
        </w:rPr>
        <w:t>'</w:t>
      </w:r>
      <w:r w:rsidRPr="00956118">
        <w:rPr>
          <w:rFonts w:ascii="Arial" w:eastAsia="Arial" w:hAnsi="Arial" w:cs="Arial"/>
          <w:sz w:val="24"/>
          <w:szCs w:val="24"/>
        </w:rPr>
        <w:t>Create</w:t>
      </w:r>
      <w:r w:rsidR="004341BD" w:rsidRPr="00956118">
        <w:rPr>
          <w:rFonts w:ascii="Arial" w:eastAsia="Arial" w:hAnsi="Arial" w:cs="Arial"/>
          <w:sz w:val="24"/>
          <w:szCs w:val="24"/>
        </w:rPr>
        <w:t>'</w:t>
      </w:r>
      <w:r w:rsidRPr="00956118">
        <w:rPr>
          <w:rFonts w:ascii="Arial" w:eastAsia="Arial" w:hAnsi="Arial" w:cs="Arial"/>
          <w:sz w:val="24"/>
          <w:szCs w:val="24"/>
        </w:rPr>
        <w:t xml:space="preserve"> button.</w:t>
      </w:r>
    </w:p>
    <w:p w14:paraId="6CD528DC" w14:textId="620978D6" w:rsidR="00D70567" w:rsidRPr="00956118" w:rsidRDefault="70DB65E0" w:rsidP="00F04058">
      <w:pPr>
        <w:pStyle w:val="ListParagraph"/>
        <w:numPr>
          <w:ilvl w:val="0"/>
          <w:numId w:val="13"/>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Send QR code </w:t>
      </w:r>
      <w:r w:rsidR="006B2A12" w:rsidRPr="00956118">
        <w:rPr>
          <w:rFonts w:ascii="Arial" w:eastAsia="Arial" w:hAnsi="Arial" w:cs="Arial"/>
          <w:sz w:val="24"/>
          <w:szCs w:val="24"/>
        </w:rPr>
        <w:t xml:space="preserve">securely </w:t>
      </w:r>
      <w:r w:rsidRPr="00956118">
        <w:rPr>
          <w:rFonts w:ascii="Arial" w:eastAsia="Arial" w:hAnsi="Arial" w:cs="Arial"/>
          <w:sz w:val="24"/>
          <w:szCs w:val="24"/>
        </w:rPr>
        <w:t>to user</w:t>
      </w:r>
    </w:p>
    <w:p w14:paraId="211C9862" w14:textId="40C7434B" w:rsidR="000E0D30" w:rsidRPr="00956118" w:rsidRDefault="70DB65E0" w:rsidP="00F04058">
      <w:pPr>
        <w:pStyle w:val="ListParagraph"/>
        <w:numPr>
          <w:ilvl w:val="0"/>
          <w:numId w:val="13"/>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Install FreeOTP app on </w:t>
      </w:r>
      <w:r w:rsidR="004341BD" w:rsidRPr="00956118">
        <w:rPr>
          <w:rFonts w:ascii="Arial" w:eastAsia="Arial" w:hAnsi="Arial" w:cs="Arial"/>
          <w:sz w:val="24"/>
          <w:szCs w:val="24"/>
        </w:rPr>
        <w:t>user's</w:t>
      </w:r>
      <w:r w:rsidRPr="00956118">
        <w:rPr>
          <w:rFonts w:ascii="Arial" w:eastAsia="Arial" w:hAnsi="Arial" w:cs="Arial"/>
          <w:sz w:val="24"/>
          <w:szCs w:val="24"/>
        </w:rPr>
        <w:t xml:space="preserve"> device</w:t>
      </w:r>
    </w:p>
    <w:p w14:paraId="1AC90B43" w14:textId="48A63F8B" w:rsidR="000E0D30" w:rsidRPr="00956118" w:rsidRDefault="70DB65E0" w:rsidP="00F04058">
      <w:pPr>
        <w:pStyle w:val="ListParagraph"/>
        <w:numPr>
          <w:ilvl w:val="1"/>
          <w:numId w:val="21"/>
        </w:numPr>
        <w:spacing w:before="100" w:beforeAutospacing="1" w:after="100" w:afterAutospacing="1" w:line="480" w:lineRule="auto"/>
        <w:rPr>
          <w:rFonts w:ascii="Arial" w:eastAsia="Arial" w:hAnsi="Arial" w:cs="Arial"/>
          <w:sz w:val="24"/>
          <w:szCs w:val="24"/>
        </w:rPr>
      </w:pPr>
      <w:r w:rsidRPr="00956118">
        <w:rPr>
          <w:rFonts w:ascii="Arial" w:eastAsia="Arial" w:hAnsi="Arial" w:cs="Arial"/>
          <w:color w:val="24292F"/>
          <w:sz w:val="24"/>
          <w:szCs w:val="24"/>
        </w:rPr>
        <w:t xml:space="preserve">Android: </w:t>
      </w:r>
      <w:hyperlink r:id="rId18">
        <w:r w:rsidRPr="00956118">
          <w:rPr>
            <w:rStyle w:val="Hyperlink"/>
            <w:rFonts w:ascii="Arial" w:eastAsia="Arial" w:hAnsi="Arial" w:cs="Arial"/>
            <w:sz w:val="24"/>
            <w:szCs w:val="24"/>
          </w:rPr>
          <w:t>https://play.google.com/store/apps/details?hl=en&amp;id=org.fedorahosted.freeotp</w:t>
        </w:r>
      </w:hyperlink>
    </w:p>
    <w:p w14:paraId="067C1071" w14:textId="2CE083B3" w:rsidR="00263925" w:rsidRPr="00956118" w:rsidRDefault="70DB65E0" w:rsidP="00F04058">
      <w:pPr>
        <w:pStyle w:val="ListParagraph"/>
        <w:numPr>
          <w:ilvl w:val="1"/>
          <w:numId w:val="21"/>
        </w:numPr>
        <w:spacing w:before="100" w:beforeAutospacing="1" w:after="100" w:afterAutospacing="1" w:line="480" w:lineRule="auto"/>
        <w:rPr>
          <w:rStyle w:val="Hyperlink"/>
          <w:rFonts w:ascii="Arial" w:eastAsia="Arial" w:hAnsi="Arial" w:cs="Arial"/>
          <w:color w:val="auto"/>
          <w:sz w:val="24"/>
          <w:szCs w:val="24"/>
          <w:u w:val="none"/>
        </w:rPr>
      </w:pPr>
      <w:r w:rsidRPr="00956118">
        <w:rPr>
          <w:rFonts w:ascii="Arial" w:eastAsia="Arial" w:hAnsi="Arial" w:cs="Arial"/>
          <w:color w:val="24292F"/>
          <w:sz w:val="24"/>
          <w:szCs w:val="24"/>
        </w:rPr>
        <w:t xml:space="preserve">iOS: </w:t>
      </w:r>
      <w:hyperlink r:id="rId19">
        <w:r w:rsidRPr="00956118">
          <w:rPr>
            <w:rStyle w:val="Hyperlink"/>
            <w:rFonts w:ascii="Arial" w:eastAsia="Arial" w:hAnsi="Arial" w:cs="Arial"/>
            <w:sz w:val="24"/>
            <w:szCs w:val="24"/>
          </w:rPr>
          <w:t>https://apps.apple.com/us/app/freeotp-authenticator/id872559395</w:t>
        </w:r>
      </w:hyperlink>
    </w:p>
    <w:p w14:paraId="75E02F64" w14:textId="01027235" w:rsidR="000E0D30" w:rsidRPr="00956118" w:rsidRDefault="70DB65E0" w:rsidP="00F04058">
      <w:pPr>
        <w:pStyle w:val="ListParagraph"/>
        <w:numPr>
          <w:ilvl w:val="0"/>
          <w:numId w:val="13"/>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Scan the generated QR code for OTP and two-factor authentication for the newly created user.</w:t>
      </w:r>
      <w:r w:rsidR="002F35E7" w:rsidRPr="00956118">
        <w:rPr>
          <w:rFonts w:ascii="Arial" w:eastAsia="Arial" w:hAnsi="Arial" w:cs="Arial"/>
          <w:sz w:val="24"/>
          <w:szCs w:val="24"/>
        </w:rPr>
        <w:t xml:space="preserve"> </w:t>
      </w:r>
      <w:r w:rsidRPr="00956118">
        <w:rPr>
          <w:rFonts w:ascii="Arial" w:eastAsia="Arial" w:hAnsi="Arial" w:cs="Arial"/>
          <w:sz w:val="24"/>
          <w:szCs w:val="24"/>
        </w:rPr>
        <w:t>Most recognised OTP apps are supported, however we recommend the use of FreeOTP:</w:t>
      </w:r>
    </w:p>
    <w:p w14:paraId="2A310DB1" w14:textId="3D90B8A8" w:rsidR="00DC338D" w:rsidRPr="00956118" w:rsidRDefault="00DC338D" w:rsidP="00F04058">
      <w:pPr>
        <w:pStyle w:val="ListParagraph"/>
        <w:keepNext/>
        <w:spacing w:before="100" w:beforeAutospacing="1" w:after="100" w:afterAutospacing="1" w:line="480" w:lineRule="auto"/>
        <w:rPr>
          <w:rFonts w:ascii="Arial" w:eastAsia="Arial" w:hAnsi="Arial" w:cs="Arial"/>
          <w:sz w:val="24"/>
          <w:szCs w:val="24"/>
        </w:rPr>
      </w:pPr>
    </w:p>
    <w:p w14:paraId="2692BD61" w14:textId="77777777" w:rsidR="000836BA"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091E7BCB" wp14:editId="4923A520">
            <wp:extent cx="3114558" cy="3095625"/>
            <wp:effectExtent l="342900" t="38100" r="48260" b="2952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14712" cy="3095778"/>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3D5FFB16" w14:textId="4D8B72C0"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0836BA" w:rsidRPr="00956118">
        <w:rPr>
          <w:rFonts w:ascii="Arial" w:hAnsi="Arial" w:cs="Arial"/>
          <w:sz w:val="24"/>
          <w:szCs w:val="24"/>
        </w:rPr>
        <w:fldChar w:fldCharType="begin"/>
      </w:r>
      <w:r w:rsidR="000836BA" w:rsidRPr="00956118">
        <w:rPr>
          <w:rFonts w:ascii="Arial" w:hAnsi="Arial" w:cs="Arial"/>
          <w:sz w:val="24"/>
          <w:szCs w:val="24"/>
        </w:rPr>
        <w:instrText xml:space="preserve"> SEQ Figure \* ARABIC </w:instrText>
      </w:r>
      <w:r w:rsidR="000836BA" w:rsidRPr="00956118">
        <w:rPr>
          <w:rFonts w:ascii="Arial" w:hAnsi="Arial" w:cs="Arial"/>
          <w:sz w:val="24"/>
          <w:szCs w:val="24"/>
        </w:rPr>
        <w:fldChar w:fldCharType="separate"/>
      </w:r>
      <w:r w:rsidR="00956118" w:rsidRPr="00956118">
        <w:rPr>
          <w:rFonts w:ascii="Arial" w:hAnsi="Arial" w:cs="Arial"/>
          <w:noProof/>
          <w:sz w:val="24"/>
          <w:szCs w:val="24"/>
        </w:rPr>
        <w:t>7</w:t>
      </w:r>
      <w:r w:rsidR="000836BA" w:rsidRPr="00956118">
        <w:rPr>
          <w:rFonts w:ascii="Arial" w:hAnsi="Arial" w:cs="Arial"/>
          <w:sz w:val="24"/>
          <w:szCs w:val="24"/>
        </w:rPr>
        <w:fldChar w:fldCharType="end"/>
      </w:r>
      <w:r w:rsidRPr="00956118">
        <w:rPr>
          <w:rFonts w:ascii="Arial" w:eastAsia="Arial" w:hAnsi="Arial" w:cs="Arial"/>
          <w:sz w:val="24"/>
          <w:szCs w:val="24"/>
        </w:rPr>
        <w:t>: Create User page</w:t>
      </w:r>
    </w:p>
    <w:p w14:paraId="23B5B014" w14:textId="77777777" w:rsidR="00C80F51" w:rsidRPr="00956118" w:rsidRDefault="00C80F51" w:rsidP="00F04058">
      <w:pPr>
        <w:spacing w:line="480" w:lineRule="auto"/>
        <w:rPr>
          <w:rFonts w:ascii="Arial" w:eastAsia="Arial" w:hAnsi="Arial" w:cs="Arial"/>
          <w:sz w:val="24"/>
          <w:szCs w:val="24"/>
        </w:rPr>
      </w:pPr>
    </w:p>
    <w:p w14:paraId="7267898D" w14:textId="77777777" w:rsidR="000836BA"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4D2BA87E" wp14:editId="5789FCD2">
            <wp:extent cx="3898039" cy="1682750"/>
            <wp:effectExtent l="342900" t="57150" r="45720" b="2984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8066" r="13849"/>
                    <a:stretch/>
                  </pic:blipFill>
                  <pic:spPr bwMode="auto">
                    <a:xfrm>
                      <a:off x="0" y="0"/>
                      <a:ext cx="3962780" cy="1710698"/>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a:extLst>
                      <a:ext uri="{53640926-AAD7-44D8-BBD7-CCE9431645EC}">
                        <a14:shadowObscured xmlns:a14="http://schemas.microsoft.com/office/drawing/2010/main"/>
                      </a:ext>
                    </a:extLst>
                  </pic:spPr>
                </pic:pic>
              </a:graphicData>
            </a:graphic>
          </wp:inline>
        </w:drawing>
      </w:r>
    </w:p>
    <w:p w14:paraId="7FD07E8A" w14:textId="40C43C2D" w:rsidR="0041476D"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0836BA" w:rsidRPr="00956118">
        <w:rPr>
          <w:rFonts w:ascii="Arial" w:hAnsi="Arial" w:cs="Arial"/>
          <w:sz w:val="24"/>
          <w:szCs w:val="24"/>
        </w:rPr>
        <w:fldChar w:fldCharType="begin"/>
      </w:r>
      <w:r w:rsidR="000836BA" w:rsidRPr="00956118">
        <w:rPr>
          <w:rFonts w:ascii="Arial" w:hAnsi="Arial" w:cs="Arial"/>
          <w:sz w:val="24"/>
          <w:szCs w:val="24"/>
        </w:rPr>
        <w:instrText xml:space="preserve"> SEQ Figure \* ARABIC </w:instrText>
      </w:r>
      <w:r w:rsidR="000836BA" w:rsidRPr="00956118">
        <w:rPr>
          <w:rFonts w:ascii="Arial" w:hAnsi="Arial" w:cs="Arial"/>
          <w:sz w:val="24"/>
          <w:szCs w:val="24"/>
        </w:rPr>
        <w:fldChar w:fldCharType="separate"/>
      </w:r>
      <w:r w:rsidR="00956118" w:rsidRPr="00956118">
        <w:rPr>
          <w:rFonts w:ascii="Arial" w:hAnsi="Arial" w:cs="Arial"/>
          <w:noProof/>
          <w:sz w:val="24"/>
          <w:szCs w:val="24"/>
        </w:rPr>
        <w:t>8</w:t>
      </w:r>
      <w:r w:rsidR="000836BA" w:rsidRPr="00956118">
        <w:rPr>
          <w:rFonts w:ascii="Arial" w:hAnsi="Arial" w:cs="Arial"/>
          <w:sz w:val="24"/>
          <w:szCs w:val="24"/>
        </w:rPr>
        <w:fldChar w:fldCharType="end"/>
      </w:r>
      <w:r w:rsidRPr="00956118">
        <w:rPr>
          <w:rFonts w:ascii="Arial" w:eastAsia="Arial" w:hAnsi="Arial" w:cs="Arial"/>
          <w:sz w:val="24"/>
          <w:szCs w:val="24"/>
        </w:rPr>
        <w:t>: OTP initialisation</w:t>
      </w:r>
    </w:p>
    <w:p w14:paraId="7825241C" w14:textId="77777777" w:rsidR="001910D1" w:rsidRPr="00956118" w:rsidRDefault="001910D1" w:rsidP="00F04058">
      <w:pPr>
        <w:spacing w:before="100" w:beforeAutospacing="1" w:after="100" w:afterAutospacing="1" w:line="480" w:lineRule="auto"/>
        <w:rPr>
          <w:rFonts w:ascii="Arial" w:eastAsia="Arial" w:hAnsi="Arial" w:cs="Arial"/>
          <w:sz w:val="24"/>
          <w:szCs w:val="24"/>
          <w:u w:val="single"/>
        </w:rPr>
      </w:pPr>
    </w:p>
    <w:p w14:paraId="18645B24" w14:textId="77777777" w:rsidR="001910D1" w:rsidRPr="00956118" w:rsidRDefault="001910D1" w:rsidP="00F04058">
      <w:pPr>
        <w:spacing w:before="100" w:beforeAutospacing="1" w:after="100" w:afterAutospacing="1" w:line="480" w:lineRule="auto"/>
        <w:rPr>
          <w:rFonts w:ascii="Arial" w:eastAsia="Arial" w:hAnsi="Arial" w:cs="Arial"/>
          <w:sz w:val="24"/>
          <w:szCs w:val="24"/>
          <w:u w:val="single"/>
        </w:rPr>
      </w:pPr>
    </w:p>
    <w:p w14:paraId="26616A7E" w14:textId="43E73836"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lastRenderedPageBreak/>
        <w:t>Update User</w:t>
      </w:r>
    </w:p>
    <w:p w14:paraId="023F3719" w14:textId="787DC417" w:rsidR="000E0D30" w:rsidRPr="00956118" w:rsidRDefault="70DB65E0" w:rsidP="00F04058">
      <w:pPr>
        <w:pStyle w:val="ListParagraph"/>
        <w:numPr>
          <w:ilvl w:val="0"/>
          <w:numId w:val="14"/>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Click 'Update'.</w:t>
      </w:r>
    </w:p>
    <w:p w14:paraId="4E316CF5" w14:textId="77777777" w:rsidR="000E0D30" w:rsidRPr="00956118" w:rsidRDefault="70DB65E0" w:rsidP="00F04058">
      <w:pPr>
        <w:pStyle w:val="ListParagraph"/>
        <w:numPr>
          <w:ilvl w:val="0"/>
          <w:numId w:val="14"/>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Amend the necessary information</w:t>
      </w:r>
    </w:p>
    <w:p w14:paraId="592DD9A8" w14:textId="49E1F40A" w:rsidR="000E0D30" w:rsidRPr="00956118" w:rsidRDefault="70DB65E0" w:rsidP="00F04058">
      <w:pPr>
        <w:pStyle w:val="ListParagraph"/>
        <w:numPr>
          <w:ilvl w:val="0"/>
          <w:numId w:val="14"/>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Click the blue </w:t>
      </w:r>
      <w:r w:rsidR="004341BD" w:rsidRPr="00956118">
        <w:rPr>
          <w:rFonts w:ascii="Arial" w:eastAsia="Arial" w:hAnsi="Arial" w:cs="Arial"/>
          <w:sz w:val="24"/>
          <w:szCs w:val="24"/>
        </w:rPr>
        <w:t>'</w:t>
      </w:r>
      <w:r w:rsidRPr="00956118">
        <w:rPr>
          <w:rFonts w:ascii="Arial" w:eastAsia="Arial" w:hAnsi="Arial" w:cs="Arial"/>
          <w:sz w:val="24"/>
          <w:szCs w:val="24"/>
        </w:rPr>
        <w:t>Update</w:t>
      </w:r>
      <w:r w:rsidR="004341BD" w:rsidRPr="00956118">
        <w:rPr>
          <w:rFonts w:ascii="Arial" w:eastAsia="Arial" w:hAnsi="Arial" w:cs="Arial"/>
          <w:sz w:val="24"/>
          <w:szCs w:val="24"/>
        </w:rPr>
        <w:t>'</w:t>
      </w:r>
      <w:r w:rsidRPr="00956118">
        <w:rPr>
          <w:rFonts w:ascii="Arial" w:eastAsia="Arial" w:hAnsi="Arial" w:cs="Arial"/>
          <w:sz w:val="24"/>
          <w:szCs w:val="24"/>
        </w:rPr>
        <w:t xml:space="preserve"> button.</w:t>
      </w:r>
    </w:p>
    <w:p w14:paraId="4F03ED07" w14:textId="77777777" w:rsidR="000E0D30" w:rsidRPr="00956118" w:rsidRDefault="000E0D30" w:rsidP="00F04058">
      <w:pPr>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57CD17E9" wp14:editId="67C12298">
            <wp:extent cx="5038725" cy="2148688"/>
            <wp:effectExtent l="361950" t="57150" r="47625" b="2901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45818" cy="2151713"/>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64A90E11" w14:textId="77777777"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Logout</w:t>
      </w:r>
    </w:p>
    <w:p w14:paraId="448D8AED" w14:textId="03FB738A" w:rsidR="000E0D30" w:rsidRPr="00956118" w:rsidRDefault="70DB65E0" w:rsidP="00F04058">
      <w:pPr>
        <w:pStyle w:val="ListParagraph"/>
        <w:numPr>
          <w:ilvl w:val="0"/>
          <w:numId w:val="15"/>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Click </w:t>
      </w:r>
      <w:r w:rsidR="004341BD" w:rsidRPr="00956118">
        <w:rPr>
          <w:rFonts w:ascii="Arial" w:eastAsia="Arial" w:hAnsi="Arial" w:cs="Arial"/>
          <w:sz w:val="24"/>
          <w:szCs w:val="24"/>
        </w:rPr>
        <w:t>'</w:t>
      </w:r>
      <w:r w:rsidRPr="00956118">
        <w:rPr>
          <w:rFonts w:ascii="Arial" w:eastAsia="Arial" w:hAnsi="Arial" w:cs="Arial"/>
          <w:sz w:val="24"/>
          <w:szCs w:val="24"/>
        </w:rPr>
        <w:t>Logout</w:t>
      </w:r>
      <w:r w:rsidR="004341BD" w:rsidRPr="00956118">
        <w:rPr>
          <w:rFonts w:ascii="Arial" w:eastAsia="Arial" w:hAnsi="Arial" w:cs="Arial"/>
          <w:sz w:val="24"/>
          <w:szCs w:val="24"/>
        </w:rPr>
        <w:t>'</w:t>
      </w:r>
      <w:r w:rsidRPr="00956118">
        <w:rPr>
          <w:rFonts w:ascii="Arial" w:eastAsia="Arial" w:hAnsi="Arial" w:cs="Arial"/>
          <w:sz w:val="24"/>
          <w:szCs w:val="24"/>
        </w:rPr>
        <w:t xml:space="preserve"> from the user menu.</w:t>
      </w:r>
    </w:p>
    <w:p w14:paraId="3846D7D1" w14:textId="77777777" w:rsidR="00196C72" w:rsidRPr="00956118" w:rsidRDefault="000E0D30" w:rsidP="00F04058">
      <w:pPr>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16DB5AFA" wp14:editId="27F129EB">
            <wp:extent cx="4295775" cy="2015767"/>
            <wp:effectExtent l="342900" t="57150" r="47625" b="2895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16775" cy="2025621"/>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05177D65" w14:textId="2DB1983F"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196C72" w:rsidRPr="00956118">
        <w:rPr>
          <w:rFonts w:ascii="Arial" w:hAnsi="Arial" w:cs="Arial"/>
          <w:sz w:val="24"/>
          <w:szCs w:val="24"/>
        </w:rPr>
        <w:fldChar w:fldCharType="begin"/>
      </w:r>
      <w:r w:rsidR="00196C72" w:rsidRPr="00956118">
        <w:rPr>
          <w:rFonts w:ascii="Arial" w:hAnsi="Arial" w:cs="Arial"/>
          <w:sz w:val="24"/>
          <w:szCs w:val="24"/>
        </w:rPr>
        <w:instrText xml:space="preserve"> SEQ Figure \* ARABIC </w:instrText>
      </w:r>
      <w:r w:rsidR="00196C72" w:rsidRPr="00956118">
        <w:rPr>
          <w:rFonts w:ascii="Arial" w:hAnsi="Arial" w:cs="Arial"/>
          <w:sz w:val="24"/>
          <w:szCs w:val="24"/>
        </w:rPr>
        <w:fldChar w:fldCharType="separate"/>
      </w:r>
      <w:r w:rsidR="00956118" w:rsidRPr="00956118">
        <w:rPr>
          <w:rFonts w:ascii="Arial" w:hAnsi="Arial" w:cs="Arial"/>
          <w:noProof/>
          <w:sz w:val="24"/>
          <w:szCs w:val="24"/>
        </w:rPr>
        <w:t>9</w:t>
      </w:r>
      <w:r w:rsidR="00196C72" w:rsidRPr="00956118">
        <w:rPr>
          <w:rFonts w:ascii="Arial" w:hAnsi="Arial" w:cs="Arial"/>
          <w:noProof/>
          <w:sz w:val="24"/>
          <w:szCs w:val="24"/>
        </w:rPr>
        <w:fldChar w:fldCharType="end"/>
      </w:r>
      <w:r w:rsidRPr="00956118">
        <w:rPr>
          <w:rFonts w:ascii="Arial" w:eastAsia="Arial" w:hAnsi="Arial" w:cs="Arial"/>
          <w:sz w:val="24"/>
          <w:szCs w:val="24"/>
        </w:rPr>
        <w:t>: Admin menu</w:t>
      </w:r>
    </w:p>
    <w:p w14:paraId="254C51A3" w14:textId="34F8DAE7" w:rsidR="000E0D30" w:rsidRPr="00956118" w:rsidRDefault="70DB65E0" w:rsidP="00F04058">
      <w:pPr>
        <w:spacing w:before="100" w:beforeAutospacing="1" w:after="100" w:afterAutospacing="1" w:line="480" w:lineRule="auto"/>
        <w:rPr>
          <w:rFonts w:ascii="Arial" w:eastAsia="Arial" w:hAnsi="Arial" w:cs="Arial"/>
          <w:b/>
          <w:bCs/>
          <w:sz w:val="24"/>
          <w:szCs w:val="24"/>
        </w:rPr>
      </w:pPr>
      <w:r w:rsidRPr="00956118">
        <w:rPr>
          <w:rFonts w:ascii="Arial" w:eastAsia="Arial" w:hAnsi="Arial" w:cs="Arial"/>
          <w:b/>
          <w:bCs/>
          <w:sz w:val="24"/>
          <w:szCs w:val="24"/>
        </w:rPr>
        <w:lastRenderedPageBreak/>
        <w:t>User</w:t>
      </w:r>
      <w:r w:rsidR="005276BC" w:rsidRPr="00956118">
        <w:rPr>
          <w:rFonts w:ascii="Arial" w:eastAsia="Arial" w:hAnsi="Arial" w:cs="Arial"/>
          <w:b/>
          <w:bCs/>
          <w:sz w:val="24"/>
          <w:szCs w:val="24"/>
        </w:rPr>
        <w:t>:</w:t>
      </w:r>
    </w:p>
    <w:p w14:paraId="7BE49C13" w14:textId="77777777"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Setup</w:t>
      </w:r>
    </w:p>
    <w:p w14:paraId="30FF9EDC" w14:textId="112A620F" w:rsidR="000E0D30" w:rsidRPr="00C747BB" w:rsidRDefault="70DB65E0" w:rsidP="00C747BB">
      <w:pPr>
        <w:spacing w:before="100" w:beforeAutospacing="1" w:after="100" w:afterAutospacing="1" w:line="480" w:lineRule="auto"/>
        <w:jc w:val="both"/>
        <w:rPr>
          <w:rFonts w:ascii="Arial" w:eastAsia="Arial" w:hAnsi="Arial" w:cs="Arial"/>
          <w:sz w:val="24"/>
          <w:szCs w:val="24"/>
        </w:rPr>
      </w:pPr>
      <w:r w:rsidRPr="00C747BB">
        <w:rPr>
          <w:rFonts w:ascii="Arial" w:eastAsia="Arial" w:hAnsi="Arial" w:cs="Arial"/>
          <w:sz w:val="24"/>
          <w:szCs w:val="24"/>
        </w:rPr>
        <w:t xml:space="preserve">Download the application from </w:t>
      </w:r>
      <w:hyperlink r:id="rId24">
        <w:r w:rsidRPr="00C747BB">
          <w:rPr>
            <w:rStyle w:val="Hyperlink"/>
            <w:rFonts w:ascii="Arial" w:eastAsia="Arial" w:hAnsi="Arial" w:cs="Arial"/>
            <w:sz w:val="24"/>
            <w:szCs w:val="24"/>
          </w:rPr>
          <w:t>https://github.com/ychan2020/SSD2022.git</w:t>
        </w:r>
      </w:hyperlink>
      <w:r w:rsidRPr="00C747BB">
        <w:rPr>
          <w:rFonts w:ascii="Arial" w:eastAsia="Arial" w:hAnsi="Arial" w:cs="Arial"/>
          <w:sz w:val="24"/>
          <w:szCs w:val="24"/>
        </w:rPr>
        <w:t xml:space="preserve"> and run it in the downloaded directory </w:t>
      </w:r>
    </w:p>
    <w:p w14:paraId="39C1E501" w14:textId="63ADFCA8" w:rsidR="000E0D30" w:rsidRPr="00956118" w:rsidRDefault="70DB65E0" w:rsidP="00F04058">
      <w:pPr>
        <w:pStyle w:val="ListParagraph"/>
        <w:numPr>
          <w:ilvl w:val="0"/>
          <w:numId w:val="11"/>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In </w:t>
      </w:r>
      <w:r w:rsidR="00540AB1">
        <w:rPr>
          <w:rFonts w:ascii="Arial" w:eastAsia="Arial" w:hAnsi="Arial" w:cs="Arial"/>
          <w:sz w:val="24"/>
          <w:szCs w:val="24"/>
        </w:rPr>
        <w:t xml:space="preserve">the </w:t>
      </w:r>
      <w:r w:rsidRPr="00956118">
        <w:rPr>
          <w:rFonts w:ascii="Arial" w:eastAsia="Arial" w:hAnsi="Arial" w:cs="Arial"/>
          <w:sz w:val="24"/>
          <w:szCs w:val="24"/>
        </w:rPr>
        <w:t>CLI, cd [downloaded directory path]</w:t>
      </w:r>
    </w:p>
    <w:p w14:paraId="4407685E" w14:textId="77777777" w:rsidR="006E0844"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7C7D7022" wp14:editId="0B439D9C">
            <wp:extent cx="5731510" cy="19119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731510" cy="1911985"/>
                    </a:xfrm>
                    <a:prstGeom prst="rect">
                      <a:avLst/>
                    </a:prstGeom>
                  </pic:spPr>
                </pic:pic>
              </a:graphicData>
            </a:graphic>
          </wp:inline>
        </w:drawing>
      </w:r>
    </w:p>
    <w:p w14:paraId="5E7B2EBA" w14:textId="18F311AC"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6E0844" w:rsidRPr="00956118">
        <w:rPr>
          <w:rFonts w:ascii="Arial" w:hAnsi="Arial" w:cs="Arial"/>
          <w:sz w:val="24"/>
          <w:szCs w:val="24"/>
        </w:rPr>
        <w:fldChar w:fldCharType="begin"/>
      </w:r>
      <w:r w:rsidR="006E0844" w:rsidRPr="00956118">
        <w:rPr>
          <w:rFonts w:ascii="Arial" w:hAnsi="Arial" w:cs="Arial"/>
          <w:sz w:val="24"/>
          <w:szCs w:val="24"/>
        </w:rPr>
        <w:instrText xml:space="preserve"> SEQ Figure \* ARABIC </w:instrText>
      </w:r>
      <w:r w:rsidR="006E0844" w:rsidRPr="00956118">
        <w:rPr>
          <w:rFonts w:ascii="Arial" w:hAnsi="Arial" w:cs="Arial"/>
          <w:sz w:val="24"/>
          <w:szCs w:val="24"/>
        </w:rPr>
        <w:fldChar w:fldCharType="separate"/>
      </w:r>
      <w:r w:rsidR="00956118" w:rsidRPr="00956118">
        <w:rPr>
          <w:rFonts w:ascii="Arial" w:hAnsi="Arial" w:cs="Arial"/>
          <w:noProof/>
          <w:sz w:val="24"/>
          <w:szCs w:val="24"/>
        </w:rPr>
        <w:t>10</w:t>
      </w:r>
      <w:r w:rsidR="006E0844" w:rsidRPr="00956118">
        <w:rPr>
          <w:rFonts w:ascii="Arial" w:hAnsi="Arial" w:cs="Arial"/>
          <w:sz w:val="24"/>
          <w:szCs w:val="24"/>
        </w:rPr>
        <w:fldChar w:fldCharType="end"/>
      </w:r>
      <w:r w:rsidRPr="00956118">
        <w:rPr>
          <w:rFonts w:ascii="Arial" w:eastAsia="Arial" w:hAnsi="Arial" w:cs="Arial"/>
          <w:sz w:val="24"/>
          <w:szCs w:val="24"/>
        </w:rPr>
        <w:t>: Running application</w:t>
      </w:r>
    </w:p>
    <w:p w14:paraId="62DD5865" w14:textId="77777777" w:rsidR="001229E4" w:rsidRPr="00956118" w:rsidRDefault="001229E4" w:rsidP="00F04058">
      <w:pPr>
        <w:spacing w:line="480" w:lineRule="auto"/>
        <w:rPr>
          <w:rFonts w:ascii="Arial" w:eastAsia="Arial" w:hAnsi="Arial" w:cs="Arial"/>
          <w:sz w:val="24"/>
          <w:szCs w:val="24"/>
        </w:rPr>
      </w:pPr>
    </w:p>
    <w:p w14:paraId="36BC8DD5" w14:textId="3E648EBB" w:rsidR="000E0D30" w:rsidRPr="00956118" w:rsidRDefault="70DB65E0" w:rsidP="00F04058">
      <w:pPr>
        <w:pStyle w:val="ListParagraph"/>
        <w:numPr>
          <w:ilvl w:val="0"/>
          <w:numId w:val="11"/>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Set FLASK_APP=_init_.py (Windows) or export FLASK_APP=__init__.py (Linux)</w:t>
      </w:r>
    </w:p>
    <w:p w14:paraId="7A99EC4F" w14:textId="42B9F72B" w:rsidR="000E0D30" w:rsidRPr="00956118" w:rsidRDefault="70DB65E0" w:rsidP="00F04058">
      <w:pPr>
        <w:pStyle w:val="ListParagraph"/>
        <w:numPr>
          <w:ilvl w:val="0"/>
          <w:numId w:val="11"/>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flask run --cert=./keystore/cert.pem --key=./keystore/key.pem</w:t>
      </w:r>
    </w:p>
    <w:p w14:paraId="6EDB985C" w14:textId="3FF99FFE" w:rsidR="006808D4" w:rsidRPr="00956118" w:rsidRDefault="70DB65E0" w:rsidP="00F04058">
      <w:pPr>
        <w:pStyle w:val="ListParagraph"/>
        <w:numPr>
          <w:ilvl w:val="0"/>
          <w:numId w:val="11"/>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Open the Client page </w:t>
      </w:r>
      <w:hyperlink r:id="rId26">
        <w:r w:rsidRPr="00956118">
          <w:rPr>
            <w:rStyle w:val="Hyperlink"/>
            <w:rFonts w:ascii="Arial" w:eastAsia="Arial" w:hAnsi="Arial" w:cs="Arial"/>
            <w:sz w:val="24"/>
            <w:szCs w:val="24"/>
          </w:rPr>
          <w:t>https://localhost:5000/</w:t>
        </w:r>
      </w:hyperlink>
      <w:r w:rsidRPr="00956118">
        <w:rPr>
          <w:rFonts w:ascii="Arial" w:eastAsia="Arial" w:hAnsi="Arial" w:cs="Arial"/>
          <w:sz w:val="24"/>
          <w:szCs w:val="24"/>
        </w:rPr>
        <w:t xml:space="preserve"> </w:t>
      </w:r>
    </w:p>
    <w:p w14:paraId="5937B251" w14:textId="718CA3C3" w:rsidR="00491FCC" w:rsidRPr="00956118" w:rsidRDefault="00491FCC" w:rsidP="00F04058">
      <w:pPr>
        <w:spacing w:line="480" w:lineRule="auto"/>
        <w:rPr>
          <w:rFonts w:ascii="Arial" w:eastAsia="Arial" w:hAnsi="Arial" w:cs="Arial"/>
          <w:sz w:val="24"/>
          <w:szCs w:val="24"/>
          <w:u w:val="single"/>
        </w:rPr>
      </w:pPr>
    </w:p>
    <w:p w14:paraId="0D6B672B" w14:textId="77777777" w:rsidR="00F06636" w:rsidRPr="00956118" w:rsidRDefault="00F06636" w:rsidP="00F04058">
      <w:pPr>
        <w:spacing w:before="100" w:beforeAutospacing="1" w:after="100" w:afterAutospacing="1" w:line="480" w:lineRule="auto"/>
        <w:rPr>
          <w:rFonts w:ascii="Arial" w:eastAsia="Arial" w:hAnsi="Arial" w:cs="Arial"/>
          <w:sz w:val="24"/>
          <w:szCs w:val="24"/>
          <w:u w:val="single"/>
        </w:rPr>
      </w:pPr>
    </w:p>
    <w:p w14:paraId="7699D879" w14:textId="77777777" w:rsidR="00F06636" w:rsidRPr="00956118" w:rsidRDefault="00F06636" w:rsidP="00F04058">
      <w:pPr>
        <w:spacing w:before="100" w:beforeAutospacing="1" w:after="100" w:afterAutospacing="1" w:line="480" w:lineRule="auto"/>
        <w:rPr>
          <w:rFonts w:ascii="Arial" w:eastAsia="Arial" w:hAnsi="Arial" w:cs="Arial"/>
          <w:sz w:val="24"/>
          <w:szCs w:val="24"/>
          <w:u w:val="single"/>
        </w:rPr>
      </w:pPr>
    </w:p>
    <w:p w14:paraId="705D60E1" w14:textId="77777777" w:rsidR="00F06636" w:rsidRPr="00956118" w:rsidRDefault="00F06636" w:rsidP="00F04058">
      <w:pPr>
        <w:spacing w:before="100" w:beforeAutospacing="1" w:after="100" w:afterAutospacing="1" w:line="480" w:lineRule="auto"/>
        <w:rPr>
          <w:rFonts w:ascii="Arial" w:eastAsia="Arial" w:hAnsi="Arial" w:cs="Arial"/>
          <w:sz w:val="24"/>
          <w:szCs w:val="24"/>
          <w:u w:val="single"/>
        </w:rPr>
      </w:pPr>
    </w:p>
    <w:p w14:paraId="15D83210" w14:textId="07129EA9"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Login</w:t>
      </w:r>
    </w:p>
    <w:p w14:paraId="220540E5" w14:textId="745C4B06" w:rsidR="000E0D30" w:rsidRPr="00956118" w:rsidRDefault="70DB65E0" w:rsidP="00F04058">
      <w:pPr>
        <w:pStyle w:val="ListParagraph"/>
        <w:numPr>
          <w:ilvl w:val="0"/>
          <w:numId w:val="12"/>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On the webpage, enter the email, password and OTP (FreeOTP).</w:t>
      </w:r>
    </w:p>
    <w:p w14:paraId="05601E84" w14:textId="77777777" w:rsidR="00CD6BFE"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0B6EB5F5" wp14:editId="5CD751E4">
            <wp:extent cx="4257675" cy="1710429"/>
            <wp:effectExtent l="342900" t="57150" r="47625" b="2901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75780" cy="1717702"/>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5A053F3E" w14:textId="4EA45A37" w:rsidR="00FB5699"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CD6BFE" w:rsidRPr="00956118">
        <w:rPr>
          <w:rFonts w:ascii="Arial" w:hAnsi="Arial" w:cs="Arial"/>
          <w:sz w:val="24"/>
          <w:szCs w:val="24"/>
        </w:rPr>
        <w:fldChar w:fldCharType="begin"/>
      </w:r>
      <w:r w:rsidR="00CD6BFE" w:rsidRPr="00956118">
        <w:rPr>
          <w:rFonts w:ascii="Arial" w:hAnsi="Arial" w:cs="Arial"/>
          <w:sz w:val="24"/>
          <w:szCs w:val="24"/>
        </w:rPr>
        <w:instrText xml:space="preserve"> SEQ Figure \* ARABIC </w:instrText>
      </w:r>
      <w:r w:rsidR="00CD6BFE" w:rsidRPr="00956118">
        <w:rPr>
          <w:rFonts w:ascii="Arial" w:hAnsi="Arial" w:cs="Arial"/>
          <w:sz w:val="24"/>
          <w:szCs w:val="24"/>
        </w:rPr>
        <w:fldChar w:fldCharType="separate"/>
      </w:r>
      <w:r w:rsidR="00956118" w:rsidRPr="00956118">
        <w:rPr>
          <w:rFonts w:ascii="Arial" w:hAnsi="Arial" w:cs="Arial"/>
          <w:noProof/>
          <w:sz w:val="24"/>
          <w:szCs w:val="24"/>
        </w:rPr>
        <w:t>11</w:t>
      </w:r>
      <w:r w:rsidR="00CD6BFE" w:rsidRPr="00956118">
        <w:rPr>
          <w:rFonts w:ascii="Arial" w:hAnsi="Arial" w:cs="Arial"/>
          <w:sz w:val="24"/>
          <w:szCs w:val="24"/>
        </w:rPr>
        <w:fldChar w:fldCharType="end"/>
      </w:r>
      <w:r w:rsidRPr="00956118">
        <w:rPr>
          <w:rFonts w:ascii="Arial" w:eastAsia="Arial" w:hAnsi="Arial" w:cs="Arial"/>
          <w:sz w:val="24"/>
          <w:szCs w:val="24"/>
        </w:rPr>
        <w:t>: Welcome page</w:t>
      </w:r>
    </w:p>
    <w:p w14:paraId="3807B1AA" w14:textId="77777777" w:rsidR="00CD6BFE" w:rsidRPr="00956118" w:rsidRDefault="000E0D30" w:rsidP="00F04058">
      <w:pPr>
        <w:pStyle w:val="ListParagraph"/>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10BDF1FB" wp14:editId="35CB422B">
            <wp:extent cx="3187065" cy="2374762"/>
            <wp:effectExtent l="342900" t="57150" r="51435" b="3117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16737" cy="2396871"/>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4C0CC779" w14:textId="4AB2D9F0"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CD6BFE" w:rsidRPr="00956118">
        <w:rPr>
          <w:rFonts w:ascii="Arial" w:hAnsi="Arial" w:cs="Arial"/>
          <w:sz w:val="24"/>
          <w:szCs w:val="24"/>
        </w:rPr>
        <w:fldChar w:fldCharType="begin"/>
      </w:r>
      <w:r w:rsidR="00CD6BFE" w:rsidRPr="00956118">
        <w:rPr>
          <w:rFonts w:ascii="Arial" w:hAnsi="Arial" w:cs="Arial"/>
          <w:sz w:val="24"/>
          <w:szCs w:val="24"/>
        </w:rPr>
        <w:instrText xml:space="preserve"> SEQ Figure \* ARABIC </w:instrText>
      </w:r>
      <w:r w:rsidR="00CD6BFE" w:rsidRPr="00956118">
        <w:rPr>
          <w:rFonts w:ascii="Arial" w:hAnsi="Arial" w:cs="Arial"/>
          <w:sz w:val="24"/>
          <w:szCs w:val="24"/>
        </w:rPr>
        <w:fldChar w:fldCharType="separate"/>
      </w:r>
      <w:r w:rsidR="00956118" w:rsidRPr="00956118">
        <w:rPr>
          <w:rFonts w:ascii="Arial" w:hAnsi="Arial" w:cs="Arial"/>
          <w:noProof/>
          <w:sz w:val="24"/>
          <w:szCs w:val="24"/>
        </w:rPr>
        <w:t>12</w:t>
      </w:r>
      <w:r w:rsidR="00CD6BFE" w:rsidRPr="00956118">
        <w:rPr>
          <w:rFonts w:ascii="Arial" w:hAnsi="Arial" w:cs="Arial"/>
          <w:sz w:val="24"/>
          <w:szCs w:val="24"/>
        </w:rPr>
        <w:fldChar w:fldCharType="end"/>
      </w:r>
      <w:r w:rsidRPr="00956118">
        <w:rPr>
          <w:rFonts w:ascii="Arial" w:eastAsia="Arial" w:hAnsi="Arial" w:cs="Arial"/>
          <w:sz w:val="24"/>
          <w:szCs w:val="24"/>
        </w:rPr>
        <w:t>: Login page</w:t>
      </w:r>
    </w:p>
    <w:p w14:paraId="52108C14" w14:textId="77777777" w:rsidR="00BC193B" w:rsidRPr="00956118" w:rsidRDefault="00BC193B" w:rsidP="00BC193B">
      <w:pPr>
        <w:rPr>
          <w:rFonts w:ascii="Arial" w:hAnsi="Arial" w:cs="Arial"/>
          <w:sz w:val="24"/>
          <w:szCs w:val="24"/>
        </w:rPr>
      </w:pPr>
    </w:p>
    <w:p w14:paraId="214D558F" w14:textId="77777777"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Change Password</w:t>
      </w:r>
    </w:p>
    <w:p w14:paraId="2ED8184E" w14:textId="77F32E05" w:rsidR="000E0D30" w:rsidRPr="00956118" w:rsidRDefault="70DB65E0" w:rsidP="00F04058">
      <w:pPr>
        <w:pStyle w:val="ListParagraph"/>
        <w:numPr>
          <w:ilvl w:val="0"/>
          <w:numId w:val="16"/>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lastRenderedPageBreak/>
        <w:t xml:space="preserve">Navigate to </w:t>
      </w:r>
      <w:r w:rsidR="004341BD" w:rsidRPr="00956118">
        <w:rPr>
          <w:rFonts w:ascii="Arial" w:eastAsia="Arial" w:hAnsi="Arial" w:cs="Arial"/>
          <w:sz w:val="24"/>
          <w:szCs w:val="24"/>
        </w:rPr>
        <w:t>'</w:t>
      </w:r>
      <w:r w:rsidRPr="00956118">
        <w:rPr>
          <w:rFonts w:ascii="Arial" w:eastAsia="Arial" w:hAnsi="Arial" w:cs="Arial"/>
          <w:sz w:val="24"/>
          <w:szCs w:val="24"/>
        </w:rPr>
        <w:t>Profile</w:t>
      </w:r>
      <w:r w:rsidR="004341BD" w:rsidRPr="00956118">
        <w:rPr>
          <w:rFonts w:ascii="Arial" w:eastAsia="Arial" w:hAnsi="Arial" w:cs="Arial"/>
          <w:sz w:val="24"/>
          <w:szCs w:val="24"/>
        </w:rPr>
        <w:t>'</w:t>
      </w:r>
      <w:r w:rsidRPr="00956118">
        <w:rPr>
          <w:rFonts w:ascii="Arial" w:eastAsia="Arial" w:hAnsi="Arial" w:cs="Arial"/>
          <w:sz w:val="24"/>
          <w:szCs w:val="24"/>
        </w:rPr>
        <w:t>.</w:t>
      </w:r>
    </w:p>
    <w:p w14:paraId="33293B82" w14:textId="565F88E5" w:rsidR="000E0D30" w:rsidRPr="00956118" w:rsidRDefault="70DB65E0" w:rsidP="00F04058">
      <w:pPr>
        <w:pStyle w:val="ListParagraph"/>
        <w:numPr>
          <w:ilvl w:val="0"/>
          <w:numId w:val="16"/>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Enter a new password and click </w:t>
      </w:r>
      <w:r w:rsidR="004341BD" w:rsidRPr="00956118">
        <w:rPr>
          <w:rFonts w:ascii="Arial" w:eastAsia="Arial" w:hAnsi="Arial" w:cs="Arial"/>
          <w:sz w:val="24"/>
          <w:szCs w:val="24"/>
        </w:rPr>
        <w:t>'</w:t>
      </w:r>
      <w:r w:rsidRPr="00956118">
        <w:rPr>
          <w:rFonts w:ascii="Arial" w:eastAsia="Arial" w:hAnsi="Arial" w:cs="Arial"/>
          <w:sz w:val="24"/>
          <w:szCs w:val="24"/>
        </w:rPr>
        <w:t>Change Password</w:t>
      </w:r>
      <w:r w:rsidR="004341BD" w:rsidRPr="00956118">
        <w:rPr>
          <w:rFonts w:ascii="Arial" w:eastAsia="Arial" w:hAnsi="Arial" w:cs="Arial"/>
          <w:sz w:val="24"/>
          <w:szCs w:val="24"/>
        </w:rPr>
        <w:t>'</w:t>
      </w:r>
      <w:r w:rsidRPr="00956118">
        <w:rPr>
          <w:rFonts w:ascii="Arial" w:eastAsia="Arial" w:hAnsi="Arial" w:cs="Arial"/>
          <w:sz w:val="24"/>
          <w:szCs w:val="24"/>
        </w:rPr>
        <w:t xml:space="preserve"> (optional).</w:t>
      </w:r>
    </w:p>
    <w:p w14:paraId="6766157D" w14:textId="77777777" w:rsidR="00CD6BFE" w:rsidRPr="00956118" w:rsidRDefault="000E0D30" w:rsidP="00F04058">
      <w:pPr>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25FD0FCE" wp14:editId="09BEA82C">
            <wp:extent cx="4572000" cy="2055019"/>
            <wp:effectExtent l="342900" t="57150" r="38100" b="3073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90563" cy="2063362"/>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4FDCB587" w14:textId="17CF886A" w:rsidR="000E0D30" w:rsidRPr="00956118" w:rsidRDefault="70DB65E0" w:rsidP="00F04058">
      <w:pPr>
        <w:pStyle w:val="Caption"/>
        <w:spacing w:line="480" w:lineRule="auto"/>
        <w:rPr>
          <w:rFonts w:ascii="Arial" w:eastAsia="Arial" w:hAnsi="Arial" w:cs="Arial"/>
          <w:sz w:val="24"/>
          <w:szCs w:val="24"/>
          <w:highlight w:val="yellow"/>
        </w:rPr>
      </w:pPr>
      <w:r w:rsidRPr="00956118">
        <w:rPr>
          <w:rFonts w:ascii="Arial" w:eastAsia="Arial" w:hAnsi="Arial" w:cs="Arial"/>
          <w:sz w:val="24"/>
          <w:szCs w:val="24"/>
        </w:rPr>
        <w:t xml:space="preserve">Figure </w:t>
      </w:r>
      <w:r w:rsidR="00CD6BFE" w:rsidRPr="00956118">
        <w:rPr>
          <w:rFonts w:ascii="Arial" w:hAnsi="Arial" w:cs="Arial"/>
          <w:sz w:val="24"/>
          <w:szCs w:val="24"/>
        </w:rPr>
        <w:fldChar w:fldCharType="begin"/>
      </w:r>
      <w:r w:rsidR="00CD6BFE" w:rsidRPr="00956118">
        <w:rPr>
          <w:rFonts w:ascii="Arial" w:hAnsi="Arial" w:cs="Arial"/>
          <w:sz w:val="24"/>
          <w:szCs w:val="24"/>
        </w:rPr>
        <w:instrText xml:space="preserve"> SEQ Figure \* ARABIC </w:instrText>
      </w:r>
      <w:r w:rsidR="00CD6BFE" w:rsidRPr="00956118">
        <w:rPr>
          <w:rFonts w:ascii="Arial" w:hAnsi="Arial" w:cs="Arial"/>
          <w:sz w:val="24"/>
          <w:szCs w:val="24"/>
        </w:rPr>
        <w:fldChar w:fldCharType="separate"/>
      </w:r>
      <w:r w:rsidR="00956118" w:rsidRPr="00956118">
        <w:rPr>
          <w:rFonts w:ascii="Arial" w:hAnsi="Arial" w:cs="Arial"/>
          <w:noProof/>
          <w:sz w:val="24"/>
          <w:szCs w:val="24"/>
        </w:rPr>
        <w:t>13</w:t>
      </w:r>
      <w:r w:rsidR="00CD6BFE" w:rsidRPr="00956118">
        <w:rPr>
          <w:rFonts w:ascii="Arial" w:hAnsi="Arial" w:cs="Arial"/>
          <w:sz w:val="24"/>
          <w:szCs w:val="24"/>
        </w:rPr>
        <w:fldChar w:fldCharType="end"/>
      </w:r>
      <w:r w:rsidRPr="00956118">
        <w:rPr>
          <w:rFonts w:ascii="Arial" w:eastAsia="Arial" w:hAnsi="Arial" w:cs="Arial"/>
          <w:sz w:val="24"/>
          <w:szCs w:val="24"/>
        </w:rPr>
        <w:t>: Change Password</w:t>
      </w:r>
    </w:p>
    <w:p w14:paraId="12ABEE7C" w14:textId="77777777" w:rsidR="0029183E" w:rsidRPr="00956118" w:rsidRDefault="0029183E" w:rsidP="00F04058">
      <w:pPr>
        <w:spacing w:before="100" w:beforeAutospacing="1" w:after="100" w:afterAutospacing="1" w:line="480" w:lineRule="auto"/>
        <w:rPr>
          <w:rFonts w:ascii="Arial" w:eastAsia="Arial" w:hAnsi="Arial" w:cs="Arial"/>
          <w:sz w:val="24"/>
          <w:szCs w:val="24"/>
          <w:u w:val="single"/>
        </w:rPr>
      </w:pPr>
    </w:p>
    <w:p w14:paraId="44D89098" w14:textId="664C13AB"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Upload File</w:t>
      </w:r>
    </w:p>
    <w:p w14:paraId="433001FE" w14:textId="6A584831" w:rsidR="000E0D30" w:rsidRPr="00956118" w:rsidRDefault="70DB65E0" w:rsidP="00F04058">
      <w:pPr>
        <w:pStyle w:val="ListParagraph"/>
        <w:numPr>
          <w:ilvl w:val="0"/>
          <w:numId w:val="17"/>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Navigate to </w:t>
      </w:r>
      <w:r w:rsidR="004341BD" w:rsidRPr="00956118">
        <w:rPr>
          <w:rFonts w:ascii="Arial" w:eastAsia="Arial" w:hAnsi="Arial" w:cs="Arial"/>
          <w:sz w:val="24"/>
          <w:szCs w:val="24"/>
        </w:rPr>
        <w:t>'</w:t>
      </w:r>
      <w:r w:rsidRPr="00956118">
        <w:rPr>
          <w:rFonts w:ascii="Arial" w:eastAsia="Arial" w:hAnsi="Arial" w:cs="Arial"/>
          <w:sz w:val="24"/>
          <w:szCs w:val="24"/>
        </w:rPr>
        <w:t>Upload</w:t>
      </w:r>
      <w:r w:rsidR="004341BD" w:rsidRPr="00956118">
        <w:rPr>
          <w:rFonts w:ascii="Arial" w:eastAsia="Arial" w:hAnsi="Arial" w:cs="Arial"/>
          <w:sz w:val="24"/>
          <w:szCs w:val="24"/>
        </w:rPr>
        <w:t>'</w:t>
      </w:r>
      <w:r w:rsidRPr="00956118">
        <w:rPr>
          <w:rFonts w:ascii="Arial" w:eastAsia="Arial" w:hAnsi="Arial" w:cs="Arial"/>
          <w:sz w:val="24"/>
          <w:szCs w:val="24"/>
        </w:rPr>
        <w:t>.</w:t>
      </w:r>
    </w:p>
    <w:p w14:paraId="23C940E5" w14:textId="7B7860C2" w:rsidR="000E0D30" w:rsidRPr="00956118" w:rsidRDefault="70DB65E0" w:rsidP="00F04058">
      <w:pPr>
        <w:pStyle w:val="ListParagraph"/>
        <w:numPr>
          <w:ilvl w:val="0"/>
          <w:numId w:val="17"/>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Click </w:t>
      </w:r>
      <w:r w:rsidR="004341BD" w:rsidRPr="00956118">
        <w:rPr>
          <w:rFonts w:ascii="Arial" w:eastAsia="Arial" w:hAnsi="Arial" w:cs="Arial"/>
          <w:sz w:val="24"/>
          <w:szCs w:val="24"/>
        </w:rPr>
        <w:t>'</w:t>
      </w:r>
      <w:r w:rsidRPr="00956118">
        <w:rPr>
          <w:rFonts w:ascii="Arial" w:eastAsia="Arial" w:hAnsi="Arial" w:cs="Arial"/>
          <w:sz w:val="24"/>
          <w:szCs w:val="24"/>
        </w:rPr>
        <w:t>Choose File</w:t>
      </w:r>
      <w:r w:rsidR="004341BD" w:rsidRPr="00956118">
        <w:rPr>
          <w:rFonts w:ascii="Arial" w:eastAsia="Arial" w:hAnsi="Arial" w:cs="Arial"/>
          <w:sz w:val="24"/>
          <w:szCs w:val="24"/>
        </w:rPr>
        <w:t>'</w:t>
      </w:r>
      <w:r w:rsidRPr="00956118">
        <w:rPr>
          <w:rFonts w:ascii="Arial" w:eastAsia="Arial" w:hAnsi="Arial" w:cs="Arial"/>
          <w:sz w:val="24"/>
          <w:szCs w:val="24"/>
        </w:rPr>
        <w:t xml:space="preserve"> to be prompted to select a file to upload.</w:t>
      </w:r>
    </w:p>
    <w:p w14:paraId="7ACB5FF0" w14:textId="0163FE6D" w:rsidR="000E0D30" w:rsidRPr="00956118" w:rsidRDefault="70DB65E0" w:rsidP="00F04058">
      <w:pPr>
        <w:pStyle w:val="ListParagraph"/>
        <w:numPr>
          <w:ilvl w:val="0"/>
          <w:numId w:val="17"/>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Click the blue button </w:t>
      </w:r>
      <w:r w:rsidR="004341BD" w:rsidRPr="00956118">
        <w:rPr>
          <w:rFonts w:ascii="Arial" w:eastAsia="Arial" w:hAnsi="Arial" w:cs="Arial"/>
          <w:sz w:val="24"/>
          <w:szCs w:val="24"/>
        </w:rPr>
        <w:t>'</w:t>
      </w:r>
      <w:r w:rsidRPr="00956118">
        <w:rPr>
          <w:rFonts w:ascii="Arial" w:eastAsia="Arial" w:hAnsi="Arial" w:cs="Arial"/>
          <w:sz w:val="24"/>
          <w:szCs w:val="24"/>
        </w:rPr>
        <w:t>Upload</w:t>
      </w:r>
      <w:r w:rsidR="004341BD" w:rsidRPr="00956118">
        <w:rPr>
          <w:rFonts w:ascii="Arial" w:eastAsia="Arial" w:hAnsi="Arial" w:cs="Arial"/>
          <w:sz w:val="24"/>
          <w:szCs w:val="24"/>
        </w:rPr>
        <w:t>'</w:t>
      </w:r>
      <w:r w:rsidRPr="00956118">
        <w:rPr>
          <w:rFonts w:ascii="Arial" w:eastAsia="Arial" w:hAnsi="Arial" w:cs="Arial"/>
          <w:sz w:val="24"/>
          <w:szCs w:val="24"/>
        </w:rPr>
        <w:t>.</w:t>
      </w:r>
    </w:p>
    <w:p w14:paraId="589352B5" w14:textId="77777777" w:rsidR="003D07F1" w:rsidRPr="00956118" w:rsidRDefault="000E0D30" w:rsidP="00F04058">
      <w:pPr>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lastRenderedPageBreak/>
        <w:drawing>
          <wp:inline distT="0" distB="0" distL="0" distR="0" wp14:anchorId="4F41E759" wp14:editId="3C9C41EB">
            <wp:extent cx="5319768" cy="1952625"/>
            <wp:effectExtent l="342900" t="57150" r="52705" b="2952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39051" cy="1959703"/>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672C76B7" w14:textId="1DB3E285"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3D07F1" w:rsidRPr="00956118">
        <w:rPr>
          <w:rFonts w:ascii="Arial" w:hAnsi="Arial" w:cs="Arial"/>
          <w:sz w:val="24"/>
          <w:szCs w:val="24"/>
        </w:rPr>
        <w:fldChar w:fldCharType="begin"/>
      </w:r>
      <w:r w:rsidR="003D07F1" w:rsidRPr="00956118">
        <w:rPr>
          <w:rFonts w:ascii="Arial" w:hAnsi="Arial" w:cs="Arial"/>
          <w:sz w:val="24"/>
          <w:szCs w:val="24"/>
        </w:rPr>
        <w:instrText xml:space="preserve"> SEQ Figure \* ARABIC </w:instrText>
      </w:r>
      <w:r w:rsidR="003D07F1" w:rsidRPr="00956118">
        <w:rPr>
          <w:rFonts w:ascii="Arial" w:hAnsi="Arial" w:cs="Arial"/>
          <w:sz w:val="24"/>
          <w:szCs w:val="24"/>
        </w:rPr>
        <w:fldChar w:fldCharType="separate"/>
      </w:r>
      <w:r w:rsidR="00956118" w:rsidRPr="00956118">
        <w:rPr>
          <w:rFonts w:ascii="Arial" w:hAnsi="Arial" w:cs="Arial"/>
          <w:noProof/>
          <w:sz w:val="24"/>
          <w:szCs w:val="24"/>
        </w:rPr>
        <w:t>14</w:t>
      </w:r>
      <w:r w:rsidR="003D07F1" w:rsidRPr="00956118">
        <w:rPr>
          <w:rFonts w:ascii="Arial" w:hAnsi="Arial" w:cs="Arial"/>
          <w:sz w:val="24"/>
          <w:szCs w:val="24"/>
        </w:rPr>
        <w:fldChar w:fldCharType="end"/>
      </w:r>
      <w:r w:rsidRPr="00956118">
        <w:rPr>
          <w:rFonts w:ascii="Arial" w:eastAsia="Arial" w:hAnsi="Arial" w:cs="Arial"/>
          <w:sz w:val="24"/>
          <w:szCs w:val="24"/>
        </w:rPr>
        <w:t>: Upload File</w:t>
      </w:r>
    </w:p>
    <w:p w14:paraId="2FD3467D" w14:textId="77777777"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Download File</w:t>
      </w:r>
    </w:p>
    <w:p w14:paraId="5743F47D" w14:textId="57169840" w:rsidR="000E0D30" w:rsidRPr="00956118" w:rsidRDefault="70DB65E0" w:rsidP="00F04058">
      <w:pPr>
        <w:pStyle w:val="ListParagraph"/>
        <w:numPr>
          <w:ilvl w:val="0"/>
          <w:numId w:val="18"/>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Navigate to </w:t>
      </w:r>
      <w:r w:rsidR="004341BD" w:rsidRPr="00956118">
        <w:rPr>
          <w:rFonts w:ascii="Arial" w:eastAsia="Arial" w:hAnsi="Arial" w:cs="Arial"/>
          <w:sz w:val="24"/>
          <w:szCs w:val="24"/>
        </w:rPr>
        <w:t>'</w:t>
      </w:r>
      <w:r w:rsidRPr="00956118">
        <w:rPr>
          <w:rFonts w:ascii="Arial" w:eastAsia="Arial" w:hAnsi="Arial" w:cs="Arial"/>
          <w:sz w:val="24"/>
          <w:szCs w:val="24"/>
        </w:rPr>
        <w:t>Download</w:t>
      </w:r>
      <w:r w:rsidR="004341BD" w:rsidRPr="00956118">
        <w:rPr>
          <w:rFonts w:ascii="Arial" w:eastAsia="Arial" w:hAnsi="Arial" w:cs="Arial"/>
          <w:sz w:val="24"/>
          <w:szCs w:val="24"/>
        </w:rPr>
        <w:t>'</w:t>
      </w:r>
      <w:r w:rsidRPr="00956118">
        <w:rPr>
          <w:rFonts w:ascii="Arial" w:eastAsia="Arial" w:hAnsi="Arial" w:cs="Arial"/>
          <w:sz w:val="24"/>
          <w:szCs w:val="24"/>
        </w:rPr>
        <w:t>.</w:t>
      </w:r>
    </w:p>
    <w:p w14:paraId="65073966" w14:textId="77777777" w:rsidR="000E0D30" w:rsidRPr="00956118" w:rsidRDefault="70DB65E0" w:rsidP="00F04058">
      <w:pPr>
        <w:pStyle w:val="ListParagraph"/>
        <w:numPr>
          <w:ilvl w:val="0"/>
          <w:numId w:val="18"/>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View the list of files available due to privilege.</w:t>
      </w:r>
    </w:p>
    <w:p w14:paraId="6131DDA9" w14:textId="5C43879C" w:rsidR="000E0D30" w:rsidRPr="00956118" w:rsidRDefault="70DB65E0" w:rsidP="00F04058">
      <w:pPr>
        <w:pStyle w:val="ListParagraph"/>
        <w:numPr>
          <w:ilvl w:val="0"/>
          <w:numId w:val="18"/>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Select a File ID and click the blue button </w:t>
      </w:r>
      <w:r w:rsidR="004341BD" w:rsidRPr="00956118">
        <w:rPr>
          <w:rFonts w:ascii="Arial" w:eastAsia="Arial" w:hAnsi="Arial" w:cs="Arial"/>
          <w:sz w:val="24"/>
          <w:szCs w:val="24"/>
        </w:rPr>
        <w:t>'</w:t>
      </w:r>
      <w:r w:rsidRPr="00956118">
        <w:rPr>
          <w:rFonts w:ascii="Arial" w:eastAsia="Arial" w:hAnsi="Arial" w:cs="Arial"/>
          <w:sz w:val="24"/>
          <w:szCs w:val="24"/>
        </w:rPr>
        <w:t>Download</w:t>
      </w:r>
      <w:r w:rsidR="004341BD" w:rsidRPr="00956118">
        <w:rPr>
          <w:rFonts w:ascii="Arial" w:eastAsia="Arial" w:hAnsi="Arial" w:cs="Arial"/>
          <w:sz w:val="24"/>
          <w:szCs w:val="24"/>
        </w:rPr>
        <w:t>'</w:t>
      </w:r>
      <w:r w:rsidRPr="00956118">
        <w:rPr>
          <w:rFonts w:ascii="Arial" w:eastAsia="Arial" w:hAnsi="Arial" w:cs="Arial"/>
          <w:sz w:val="24"/>
          <w:szCs w:val="24"/>
        </w:rPr>
        <w:t>.</w:t>
      </w:r>
    </w:p>
    <w:p w14:paraId="139066E6" w14:textId="77777777" w:rsidR="003D07F1" w:rsidRPr="00956118" w:rsidRDefault="000E0D30" w:rsidP="00F04058">
      <w:pPr>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12E62E50" wp14:editId="403C80AB">
            <wp:extent cx="5676701" cy="2762250"/>
            <wp:effectExtent l="361950" t="57150" r="38735" b="3048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78503" cy="2763127"/>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511193E8" w14:textId="694DCAC4"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3D07F1" w:rsidRPr="00956118">
        <w:rPr>
          <w:rFonts w:ascii="Arial" w:hAnsi="Arial" w:cs="Arial"/>
          <w:sz w:val="24"/>
          <w:szCs w:val="24"/>
        </w:rPr>
        <w:fldChar w:fldCharType="begin"/>
      </w:r>
      <w:r w:rsidR="003D07F1" w:rsidRPr="00956118">
        <w:rPr>
          <w:rFonts w:ascii="Arial" w:hAnsi="Arial" w:cs="Arial"/>
          <w:sz w:val="24"/>
          <w:szCs w:val="24"/>
        </w:rPr>
        <w:instrText xml:space="preserve"> SEQ Figure \* ARABIC </w:instrText>
      </w:r>
      <w:r w:rsidR="003D07F1" w:rsidRPr="00956118">
        <w:rPr>
          <w:rFonts w:ascii="Arial" w:hAnsi="Arial" w:cs="Arial"/>
          <w:sz w:val="24"/>
          <w:szCs w:val="24"/>
        </w:rPr>
        <w:fldChar w:fldCharType="separate"/>
      </w:r>
      <w:r w:rsidR="00956118" w:rsidRPr="00956118">
        <w:rPr>
          <w:rFonts w:ascii="Arial" w:hAnsi="Arial" w:cs="Arial"/>
          <w:noProof/>
          <w:sz w:val="24"/>
          <w:szCs w:val="24"/>
        </w:rPr>
        <w:t>15</w:t>
      </w:r>
      <w:r w:rsidR="003D07F1" w:rsidRPr="00956118">
        <w:rPr>
          <w:rFonts w:ascii="Arial" w:hAnsi="Arial" w:cs="Arial"/>
          <w:sz w:val="24"/>
          <w:szCs w:val="24"/>
        </w:rPr>
        <w:fldChar w:fldCharType="end"/>
      </w:r>
      <w:r w:rsidRPr="00956118">
        <w:rPr>
          <w:rFonts w:ascii="Arial" w:eastAsia="Arial" w:hAnsi="Arial" w:cs="Arial"/>
          <w:sz w:val="24"/>
          <w:szCs w:val="24"/>
        </w:rPr>
        <w:t>: Download File</w:t>
      </w:r>
    </w:p>
    <w:p w14:paraId="0826FE09" w14:textId="77777777" w:rsidR="009779FD" w:rsidRPr="00956118" w:rsidRDefault="009779FD" w:rsidP="00F04058">
      <w:pPr>
        <w:spacing w:line="480" w:lineRule="auto"/>
        <w:rPr>
          <w:rFonts w:ascii="Arial" w:eastAsia="Arial" w:hAnsi="Arial" w:cs="Arial"/>
          <w:sz w:val="24"/>
          <w:szCs w:val="24"/>
          <w:highlight w:val="yellow"/>
        </w:rPr>
      </w:pPr>
    </w:p>
    <w:p w14:paraId="1C751FCF" w14:textId="77777777" w:rsidR="000E0D30" w:rsidRPr="00956118" w:rsidRDefault="70DB65E0" w:rsidP="00F04058">
      <w:pPr>
        <w:spacing w:before="100" w:beforeAutospacing="1" w:after="100" w:afterAutospacing="1" w:line="480" w:lineRule="auto"/>
        <w:rPr>
          <w:rFonts w:ascii="Arial" w:eastAsia="Arial" w:hAnsi="Arial" w:cs="Arial"/>
          <w:sz w:val="24"/>
          <w:szCs w:val="24"/>
          <w:u w:val="single"/>
        </w:rPr>
      </w:pPr>
      <w:r w:rsidRPr="00956118">
        <w:rPr>
          <w:rFonts w:ascii="Arial" w:eastAsia="Arial" w:hAnsi="Arial" w:cs="Arial"/>
          <w:sz w:val="24"/>
          <w:szCs w:val="24"/>
          <w:u w:val="single"/>
        </w:rPr>
        <w:t>Remove a file</w:t>
      </w:r>
    </w:p>
    <w:p w14:paraId="5451F993" w14:textId="70F23688" w:rsidR="000E0D30" w:rsidRPr="00956118" w:rsidRDefault="70DB65E0" w:rsidP="00F04058">
      <w:pPr>
        <w:pStyle w:val="ListParagraph"/>
        <w:numPr>
          <w:ilvl w:val="0"/>
          <w:numId w:val="19"/>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Navigate to </w:t>
      </w:r>
      <w:r w:rsidR="004341BD" w:rsidRPr="00956118">
        <w:rPr>
          <w:rFonts w:ascii="Arial" w:eastAsia="Arial" w:hAnsi="Arial" w:cs="Arial"/>
          <w:sz w:val="24"/>
          <w:szCs w:val="24"/>
        </w:rPr>
        <w:t>'</w:t>
      </w:r>
      <w:r w:rsidRPr="00956118">
        <w:rPr>
          <w:rFonts w:ascii="Arial" w:eastAsia="Arial" w:hAnsi="Arial" w:cs="Arial"/>
          <w:sz w:val="24"/>
          <w:szCs w:val="24"/>
        </w:rPr>
        <w:t>Remove</w:t>
      </w:r>
      <w:r w:rsidR="004341BD" w:rsidRPr="00956118">
        <w:rPr>
          <w:rFonts w:ascii="Arial" w:eastAsia="Arial" w:hAnsi="Arial" w:cs="Arial"/>
          <w:sz w:val="24"/>
          <w:szCs w:val="24"/>
        </w:rPr>
        <w:t>'</w:t>
      </w:r>
      <w:r w:rsidRPr="00956118">
        <w:rPr>
          <w:rFonts w:ascii="Arial" w:eastAsia="Arial" w:hAnsi="Arial" w:cs="Arial"/>
          <w:sz w:val="24"/>
          <w:szCs w:val="24"/>
        </w:rPr>
        <w:t>.</w:t>
      </w:r>
    </w:p>
    <w:p w14:paraId="67E07123" w14:textId="77777777" w:rsidR="000E0D30" w:rsidRPr="00956118" w:rsidRDefault="70DB65E0" w:rsidP="00F04058">
      <w:pPr>
        <w:pStyle w:val="ListParagraph"/>
        <w:numPr>
          <w:ilvl w:val="0"/>
          <w:numId w:val="19"/>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View the list of files available due to privilege.</w:t>
      </w:r>
    </w:p>
    <w:p w14:paraId="28614BC5" w14:textId="11AB7CFA" w:rsidR="000E0D30" w:rsidRPr="00956118" w:rsidRDefault="70DB65E0" w:rsidP="00F04058">
      <w:pPr>
        <w:pStyle w:val="ListParagraph"/>
        <w:numPr>
          <w:ilvl w:val="0"/>
          <w:numId w:val="19"/>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Select a File ID and click the blue button </w:t>
      </w:r>
      <w:r w:rsidR="004341BD" w:rsidRPr="00956118">
        <w:rPr>
          <w:rFonts w:ascii="Arial" w:eastAsia="Arial" w:hAnsi="Arial" w:cs="Arial"/>
          <w:sz w:val="24"/>
          <w:szCs w:val="24"/>
        </w:rPr>
        <w:t>'</w:t>
      </w:r>
      <w:r w:rsidRPr="00956118">
        <w:rPr>
          <w:rFonts w:ascii="Arial" w:eastAsia="Arial" w:hAnsi="Arial" w:cs="Arial"/>
          <w:sz w:val="24"/>
          <w:szCs w:val="24"/>
        </w:rPr>
        <w:t>Remove</w:t>
      </w:r>
      <w:r w:rsidR="004341BD" w:rsidRPr="00956118">
        <w:rPr>
          <w:rFonts w:ascii="Arial" w:eastAsia="Arial" w:hAnsi="Arial" w:cs="Arial"/>
          <w:sz w:val="24"/>
          <w:szCs w:val="24"/>
        </w:rPr>
        <w:t>'</w:t>
      </w:r>
      <w:r w:rsidRPr="00956118">
        <w:rPr>
          <w:rFonts w:ascii="Arial" w:eastAsia="Arial" w:hAnsi="Arial" w:cs="Arial"/>
          <w:sz w:val="24"/>
          <w:szCs w:val="24"/>
        </w:rPr>
        <w:t>.</w:t>
      </w:r>
    </w:p>
    <w:p w14:paraId="09EFEC7C" w14:textId="77777777" w:rsidR="003D07F1" w:rsidRPr="00956118" w:rsidRDefault="000E0D30" w:rsidP="00F04058">
      <w:pPr>
        <w:keepNext/>
        <w:spacing w:before="100" w:beforeAutospacing="1" w:after="100" w:afterAutospacing="1" w:line="480" w:lineRule="auto"/>
        <w:rPr>
          <w:rFonts w:ascii="Arial" w:eastAsia="Arial" w:hAnsi="Arial" w:cs="Arial"/>
          <w:sz w:val="24"/>
          <w:szCs w:val="24"/>
        </w:rPr>
      </w:pPr>
      <w:r w:rsidRPr="00956118">
        <w:rPr>
          <w:rFonts w:ascii="Arial" w:hAnsi="Arial" w:cs="Arial"/>
          <w:noProof/>
          <w:sz w:val="24"/>
          <w:szCs w:val="24"/>
          <w:lang w:eastAsia="en-GB"/>
        </w:rPr>
        <w:drawing>
          <wp:inline distT="0" distB="0" distL="0" distR="0" wp14:anchorId="382E33AE" wp14:editId="67E2407F">
            <wp:extent cx="5524500" cy="2626984"/>
            <wp:effectExtent l="342900" t="57150" r="38100" b="3073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0117" cy="2648676"/>
                    </a:xfrm>
                    <a:prstGeom prst="rect">
                      <a:avLst/>
                    </a:prstGeom>
                    <a:ln>
                      <a:noFill/>
                    </a:ln>
                    <a:effectLst>
                      <a:outerShdw blurRad="149987" dist="250190" dir="8460000" algn="ctr">
                        <a:srgbClr val="000000">
                          <a:alpha val="28000"/>
                        </a:srgbClr>
                      </a:outerShdw>
                    </a:effectLst>
                    <a:scene3d>
                      <a:camera prst="orthographicFront">
                        <a:rot lat="0" lon="0" rev="0"/>
                      </a:camera>
                      <a:lightRig rig="contrasting" dir="t">
                        <a:rot lat="0" lon="0" rev="1500000"/>
                      </a:lightRig>
                    </a:scene3d>
                    <a:sp3d prstMaterial="metal">
                      <a:bevelT w="88900" h="88900"/>
                    </a:sp3d>
                  </pic:spPr>
                </pic:pic>
              </a:graphicData>
            </a:graphic>
          </wp:inline>
        </w:drawing>
      </w:r>
    </w:p>
    <w:p w14:paraId="37A4884D" w14:textId="00357B4D" w:rsidR="000E0D30" w:rsidRPr="00956118" w:rsidRDefault="70DB65E0" w:rsidP="00F04058">
      <w:pPr>
        <w:pStyle w:val="Caption"/>
        <w:spacing w:line="480" w:lineRule="auto"/>
        <w:rPr>
          <w:rFonts w:ascii="Arial" w:eastAsia="Arial" w:hAnsi="Arial" w:cs="Arial"/>
          <w:sz w:val="24"/>
          <w:szCs w:val="24"/>
        </w:rPr>
      </w:pPr>
      <w:r w:rsidRPr="00956118">
        <w:rPr>
          <w:rFonts w:ascii="Arial" w:eastAsia="Arial" w:hAnsi="Arial" w:cs="Arial"/>
          <w:sz w:val="24"/>
          <w:szCs w:val="24"/>
        </w:rPr>
        <w:t xml:space="preserve">Figure </w:t>
      </w:r>
      <w:r w:rsidR="003D07F1" w:rsidRPr="00956118">
        <w:rPr>
          <w:rFonts w:ascii="Arial" w:hAnsi="Arial" w:cs="Arial"/>
          <w:sz w:val="24"/>
          <w:szCs w:val="24"/>
        </w:rPr>
        <w:fldChar w:fldCharType="begin"/>
      </w:r>
      <w:r w:rsidR="003D07F1" w:rsidRPr="00956118">
        <w:rPr>
          <w:rFonts w:ascii="Arial" w:hAnsi="Arial" w:cs="Arial"/>
          <w:sz w:val="24"/>
          <w:szCs w:val="24"/>
        </w:rPr>
        <w:instrText xml:space="preserve"> SEQ Figure \* ARABIC </w:instrText>
      </w:r>
      <w:r w:rsidR="003D07F1" w:rsidRPr="00956118">
        <w:rPr>
          <w:rFonts w:ascii="Arial" w:hAnsi="Arial" w:cs="Arial"/>
          <w:sz w:val="24"/>
          <w:szCs w:val="24"/>
        </w:rPr>
        <w:fldChar w:fldCharType="separate"/>
      </w:r>
      <w:r w:rsidR="00956118" w:rsidRPr="00956118">
        <w:rPr>
          <w:rFonts w:ascii="Arial" w:hAnsi="Arial" w:cs="Arial"/>
          <w:noProof/>
          <w:sz w:val="24"/>
          <w:szCs w:val="24"/>
        </w:rPr>
        <w:t>16</w:t>
      </w:r>
      <w:r w:rsidR="003D07F1" w:rsidRPr="00956118">
        <w:rPr>
          <w:rFonts w:ascii="Arial" w:hAnsi="Arial" w:cs="Arial"/>
          <w:sz w:val="24"/>
          <w:szCs w:val="24"/>
        </w:rPr>
        <w:fldChar w:fldCharType="end"/>
      </w:r>
      <w:r w:rsidRPr="00956118">
        <w:rPr>
          <w:rFonts w:ascii="Arial" w:eastAsia="Arial" w:hAnsi="Arial" w:cs="Arial"/>
          <w:sz w:val="24"/>
          <w:szCs w:val="24"/>
        </w:rPr>
        <w:t>: Remove File</w:t>
      </w:r>
    </w:p>
    <w:p w14:paraId="60613289" w14:textId="77777777" w:rsidR="00A928E9" w:rsidRPr="00956118" w:rsidRDefault="00A928E9" w:rsidP="00F04058">
      <w:pPr>
        <w:spacing w:line="480" w:lineRule="auto"/>
        <w:rPr>
          <w:rFonts w:ascii="Arial" w:eastAsia="Arial" w:hAnsi="Arial" w:cs="Arial"/>
          <w:sz w:val="24"/>
          <w:szCs w:val="24"/>
          <w:highlight w:val="yellow"/>
        </w:rPr>
      </w:pPr>
    </w:p>
    <w:p w14:paraId="3E0DD39B" w14:textId="77777777" w:rsidR="000E0D30" w:rsidRPr="00956118" w:rsidRDefault="70DB65E0" w:rsidP="00F04058">
      <w:pPr>
        <w:spacing w:before="100" w:beforeAutospacing="1" w:after="100" w:afterAutospacing="1" w:line="480" w:lineRule="auto"/>
        <w:jc w:val="both"/>
        <w:rPr>
          <w:rFonts w:ascii="Arial" w:eastAsia="Arial" w:hAnsi="Arial" w:cs="Arial"/>
          <w:sz w:val="24"/>
          <w:szCs w:val="24"/>
          <w:u w:val="single"/>
        </w:rPr>
      </w:pPr>
      <w:r w:rsidRPr="00956118">
        <w:rPr>
          <w:rFonts w:ascii="Arial" w:eastAsia="Arial" w:hAnsi="Arial" w:cs="Arial"/>
          <w:sz w:val="24"/>
          <w:szCs w:val="24"/>
          <w:u w:val="single"/>
        </w:rPr>
        <w:t>Logout</w:t>
      </w:r>
    </w:p>
    <w:p w14:paraId="337BAEC9" w14:textId="4878D810" w:rsidR="000E0D30" w:rsidRPr="00956118" w:rsidRDefault="70DB65E0" w:rsidP="00F04058">
      <w:pPr>
        <w:pStyle w:val="ListParagraph"/>
        <w:numPr>
          <w:ilvl w:val="0"/>
          <w:numId w:val="20"/>
        </w:numPr>
        <w:spacing w:before="100" w:beforeAutospacing="1" w:after="100" w:afterAutospacing="1" w:line="480" w:lineRule="auto"/>
        <w:jc w:val="both"/>
        <w:rPr>
          <w:rFonts w:ascii="Arial" w:eastAsia="Arial" w:hAnsi="Arial" w:cs="Arial"/>
          <w:sz w:val="24"/>
          <w:szCs w:val="24"/>
        </w:rPr>
      </w:pPr>
      <w:r w:rsidRPr="00956118">
        <w:rPr>
          <w:rFonts w:ascii="Arial" w:eastAsia="Arial" w:hAnsi="Arial" w:cs="Arial"/>
          <w:sz w:val="24"/>
          <w:szCs w:val="24"/>
        </w:rPr>
        <w:t xml:space="preserve">Click </w:t>
      </w:r>
      <w:r w:rsidR="004341BD" w:rsidRPr="00956118">
        <w:rPr>
          <w:rFonts w:ascii="Arial" w:eastAsia="Arial" w:hAnsi="Arial" w:cs="Arial"/>
          <w:sz w:val="24"/>
          <w:szCs w:val="24"/>
        </w:rPr>
        <w:t>'</w:t>
      </w:r>
      <w:r w:rsidRPr="00956118">
        <w:rPr>
          <w:rFonts w:ascii="Arial" w:eastAsia="Arial" w:hAnsi="Arial" w:cs="Arial"/>
          <w:sz w:val="24"/>
          <w:szCs w:val="24"/>
        </w:rPr>
        <w:t>Logout</w:t>
      </w:r>
      <w:r w:rsidR="004341BD" w:rsidRPr="00956118">
        <w:rPr>
          <w:rFonts w:ascii="Arial" w:eastAsia="Arial" w:hAnsi="Arial" w:cs="Arial"/>
          <w:sz w:val="24"/>
          <w:szCs w:val="24"/>
        </w:rPr>
        <w:t>'</w:t>
      </w:r>
      <w:r w:rsidRPr="00956118">
        <w:rPr>
          <w:rFonts w:ascii="Arial" w:eastAsia="Arial" w:hAnsi="Arial" w:cs="Arial"/>
          <w:sz w:val="24"/>
          <w:szCs w:val="24"/>
        </w:rPr>
        <w:t xml:space="preserve"> from the user menu.</w:t>
      </w:r>
    </w:p>
    <w:p w14:paraId="4101652C" w14:textId="18690123" w:rsidR="00817C55" w:rsidRPr="00956118" w:rsidRDefault="00817C55" w:rsidP="00F04058">
      <w:pPr>
        <w:spacing w:before="100" w:beforeAutospacing="1" w:after="100" w:afterAutospacing="1" w:line="480" w:lineRule="auto"/>
        <w:rPr>
          <w:rFonts w:ascii="Arial" w:eastAsia="Arial" w:hAnsi="Arial" w:cs="Arial"/>
          <w:color w:val="2F5496" w:themeColor="accent1" w:themeShade="BF"/>
          <w:sz w:val="24"/>
          <w:szCs w:val="24"/>
          <w:highlight w:val="yellow"/>
        </w:rPr>
      </w:pPr>
    </w:p>
    <w:p w14:paraId="3476DB7B" w14:textId="5AB67047" w:rsidR="074DC4DD" w:rsidRPr="00956118" w:rsidRDefault="70DB65E0" w:rsidP="00F04058">
      <w:pPr>
        <w:pStyle w:val="Heading1"/>
        <w:spacing w:before="100" w:beforeAutospacing="1" w:after="100" w:afterAutospacing="1" w:line="480" w:lineRule="auto"/>
        <w:rPr>
          <w:rFonts w:ascii="Arial" w:eastAsia="Arial" w:hAnsi="Arial" w:cs="Arial"/>
          <w:sz w:val="24"/>
          <w:szCs w:val="24"/>
        </w:rPr>
      </w:pPr>
      <w:bookmarkStart w:id="5" w:name="_Toc106052837"/>
      <w:r w:rsidRPr="00956118">
        <w:rPr>
          <w:rFonts w:ascii="Arial" w:eastAsia="Arial" w:hAnsi="Arial" w:cs="Arial"/>
          <w:sz w:val="24"/>
          <w:szCs w:val="24"/>
        </w:rPr>
        <w:lastRenderedPageBreak/>
        <w:t>Testing</w:t>
      </w:r>
      <w:bookmarkEnd w:id="5"/>
    </w:p>
    <w:p w14:paraId="33F9120F" w14:textId="079266B0" w:rsidR="0008713B" w:rsidRPr="00956118" w:rsidRDefault="00E923F9" w:rsidP="00F04058">
      <w:pPr>
        <w:spacing w:before="100" w:beforeAutospacing="1" w:after="100" w:afterAutospacing="1" w:line="480" w:lineRule="auto"/>
        <w:jc w:val="both"/>
        <w:rPr>
          <w:rStyle w:val="normaltextrun"/>
          <w:rFonts w:ascii="Arial" w:eastAsia="Arial" w:hAnsi="Arial" w:cs="Arial"/>
          <w:color w:val="000000"/>
          <w:sz w:val="24"/>
          <w:szCs w:val="24"/>
          <w:shd w:val="clear" w:color="auto" w:fill="FFFFFF"/>
        </w:rPr>
      </w:pPr>
      <w:r w:rsidRPr="00956118">
        <w:rPr>
          <w:rStyle w:val="normaltextrun"/>
          <w:rFonts w:ascii="Arial" w:eastAsia="Arial" w:hAnsi="Arial" w:cs="Arial"/>
          <w:color w:val="000000"/>
          <w:sz w:val="24"/>
          <w:szCs w:val="24"/>
          <w:shd w:val="clear" w:color="auto" w:fill="FFFFFF"/>
        </w:rPr>
        <w:t>Pylint and Flake8 testing for both user and admin interfaces was carried out at various stages</w:t>
      </w:r>
      <w:r w:rsidR="006A5A66" w:rsidRPr="00956118">
        <w:rPr>
          <w:rStyle w:val="normaltextrun"/>
          <w:rFonts w:ascii="Arial" w:eastAsia="Arial" w:hAnsi="Arial" w:cs="Arial"/>
          <w:color w:val="000000"/>
          <w:sz w:val="24"/>
          <w:szCs w:val="24"/>
          <w:shd w:val="clear" w:color="auto" w:fill="FFFFFF"/>
        </w:rPr>
        <w:t xml:space="preserve"> of </w:t>
      </w:r>
      <w:r w:rsidR="0082657E" w:rsidRPr="00956118">
        <w:rPr>
          <w:rStyle w:val="normaltextrun"/>
          <w:rFonts w:ascii="Arial" w:eastAsia="Arial" w:hAnsi="Arial" w:cs="Arial"/>
          <w:color w:val="000000"/>
          <w:sz w:val="24"/>
          <w:szCs w:val="24"/>
          <w:shd w:val="clear" w:color="auto" w:fill="FFFFFF"/>
        </w:rPr>
        <w:t>program development</w:t>
      </w:r>
      <w:r w:rsidRPr="00956118">
        <w:rPr>
          <w:rStyle w:val="normaltextrun"/>
          <w:rFonts w:ascii="Arial" w:eastAsia="Arial" w:hAnsi="Arial" w:cs="Arial"/>
          <w:color w:val="000000"/>
          <w:sz w:val="24"/>
          <w:szCs w:val="24"/>
          <w:shd w:val="clear" w:color="auto" w:fill="FFFFFF"/>
        </w:rPr>
        <w:t xml:space="preserve">, </w:t>
      </w:r>
      <w:r w:rsidR="002271EC" w:rsidRPr="00956118">
        <w:rPr>
          <w:rStyle w:val="normaltextrun"/>
          <w:rFonts w:ascii="Arial" w:eastAsia="Arial" w:hAnsi="Arial" w:cs="Arial"/>
          <w:color w:val="000000"/>
          <w:sz w:val="24"/>
          <w:szCs w:val="24"/>
          <w:shd w:val="clear" w:color="auto" w:fill="FFFFFF"/>
        </w:rPr>
        <w:t xml:space="preserve">and </w:t>
      </w:r>
      <w:r w:rsidR="0035388F" w:rsidRPr="00956118">
        <w:rPr>
          <w:rStyle w:val="normaltextrun"/>
          <w:rFonts w:ascii="Arial" w:eastAsia="Arial" w:hAnsi="Arial" w:cs="Arial"/>
          <w:color w:val="000000"/>
          <w:sz w:val="24"/>
          <w:szCs w:val="24"/>
          <w:shd w:val="clear" w:color="auto" w:fill="FFFFFF"/>
        </w:rPr>
        <w:t>evidence</w:t>
      </w:r>
      <w:r w:rsidR="00EB0A0A" w:rsidRPr="00956118">
        <w:rPr>
          <w:rStyle w:val="normaltextrun"/>
          <w:rFonts w:ascii="Arial" w:eastAsia="Arial" w:hAnsi="Arial" w:cs="Arial"/>
          <w:color w:val="000000"/>
          <w:sz w:val="24"/>
          <w:szCs w:val="24"/>
          <w:shd w:val="clear" w:color="auto" w:fill="FFFFFF"/>
        </w:rPr>
        <w:t xml:space="preserve"> can be found in Appendix B</w:t>
      </w:r>
      <w:r w:rsidR="0008713B" w:rsidRPr="00956118">
        <w:rPr>
          <w:rStyle w:val="normaltextrun"/>
          <w:rFonts w:ascii="Arial" w:eastAsia="Arial" w:hAnsi="Arial" w:cs="Arial"/>
          <w:color w:val="000000"/>
          <w:sz w:val="24"/>
          <w:szCs w:val="24"/>
          <w:shd w:val="clear" w:color="auto" w:fill="FFFFFF"/>
        </w:rPr>
        <w:t xml:space="preserve">.       </w:t>
      </w:r>
    </w:p>
    <w:p w14:paraId="014C2121" w14:textId="66484AFD" w:rsidR="00B20CCE" w:rsidRPr="00956118" w:rsidRDefault="0008713B" w:rsidP="00F04058">
      <w:pPr>
        <w:spacing w:before="100" w:beforeAutospacing="1" w:after="100" w:afterAutospacing="1" w:line="480" w:lineRule="auto"/>
        <w:jc w:val="both"/>
        <w:rPr>
          <w:rStyle w:val="normaltextrun"/>
          <w:rFonts w:ascii="Arial" w:eastAsia="Arial" w:hAnsi="Arial" w:cs="Arial"/>
          <w:color w:val="000000"/>
          <w:sz w:val="24"/>
          <w:szCs w:val="24"/>
          <w:shd w:val="clear" w:color="auto" w:fill="FFFFFF"/>
        </w:rPr>
      </w:pPr>
      <w:r w:rsidRPr="00956118">
        <w:rPr>
          <w:rStyle w:val="normaltextrun"/>
          <w:rFonts w:ascii="Arial" w:eastAsia="Arial" w:hAnsi="Arial" w:cs="Arial"/>
          <w:color w:val="000000"/>
          <w:sz w:val="24"/>
          <w:szCs w:val="24"/>
          <w:shd w:val="clear" w:color="auto" w:fill="FFFFFF"/>
        </w:rPr>
        <w:t>Code and functionality testing was also carried out, evidence of w</w:t>
      </w:r>
      <w:r w:rsidR="007E57DE" w:rsidRPr="00956118">
        <w:rPr>
          <w:rStyle w:val="normaltextrun"/>
          <w:rFonts w:ascii="Arial" w:eastAsia="Arial" w:hAnsi="Arial" w:cs="Arial"/>
          <w:color w:val="000000"/>
          <w:sz w:val="24"/>
          <w:szCs w:val="24"/>
          <w:shd w:val="clear" w:color="auto" w:fill="FFFFFF"/>
        </w:rPr>
        <w:t>hich can be found in Appendix C.</w:t>
      </w:r>
    </w:p>
    <w:p w14:paraId="6E4D48C5" w14:textId="77777777" w:rsidR="007E57DE" w:rsidRPr="00956118" w:rsidRDefault="007E57DE" w:rsidP="00F04058">
      <w:pPr>
        <w:spacing w:before="100" w:beforeAutospacing="1" w:after="100" w:afterAutospacing="1" w:line="480" w:lineRule="auto"/>
        <w:jc w:val="both"/>
        <w:rPr>
          <w:rFonts w:ascii="Arial" w:eastAsia="Arial" w:hAnsi="Arial" w:cs="Arial"/>
          <w:color w:val="000000"/>
          <w:sz w:val="24"/>
          <w:szCs w:val="24"/>
          <w:shd w:val="clear" w:color="auto" w:fill="FFFFFF"/>
        </w:rPr>
        <w:sectPr w:rsidR="007E57DE" w:rsidRPr="00956118" w:rsidSect="0092743A">
          <w:pgSz w:w="11906" w:h="16838"/>
          <w:pgMar w:top="1440" w:right="1440" w:bottom="1440" w:left="1440" w:header="708" w:footer="708" w:gutter="0"/>
          <w:cols w:space="708"/>
          <w:docGrid w:linePitch="360"/>
        </w:sectPr>
      </w:pPr>
    </w:p>
    <w:p w14:paraId="4B99056E" w14:textId="1724F991" w:rsidR="0008206D" w:rsidRPr="00956118" w:rsidRDefault="70DB65E0" w:rsidP="00F04058">
      <w:pPr>
        <w:pStyle w:val="Heading1"/>
        <w:spacing w:before="100" w:beforeAutospacing="1" w:after="100" w:afterAutospacing="1" w:line="480" w:lineRule="auto"/>
        <w:rPr>
          <w:rFonts w:ascii="Arial" w:hAnsi="Arial" w:cs="Arial"/>
          <w:b/>
          <w:bCs/>
          <w:color w:val="auto"/>
          <w:sz w:val="24"/>
          <w:szCs w:val="24"/>
        </w:rPr>
      </w:pPr>
      <w:bookmarkStart w:id="6" w:name="_Toc106052838"/>
      <w:r w:rsidRPr="00956118">
        <w:rPr>
          <w:rFonts w:ascii="Arial" w:hAnsi="Arial" w:cs="Arial"/>
          <w:sz w:val="24"/>
          <w:szCs w:val="24"/>
        </w:rPr>
        <w:lastRenderedPageBreak/>
        <w:t>References</w:t>
      </w:r>
      <w:bookmarkEnd w:id="6"/>
    </w:p>
    <w:p w14:paraId="196AE86C" w14:textId="10C2DB7E" w:rsidR="00C54152" w:rsidRPr="00956118" w:rsidRDefault="009B607C" w:rsidP="00EA6D16">
      <w:pPr>
        <w:spacing w:before="100" w:beforeAutospacing="1" w:after="100" w:afterAutospacing="1" w:line="480" w:lineRule="auto"/>
        <w:rPr>
          <w:rFonts w:ascii="Arial" w:hAnsi="Arial" w:cs="Arial"/>
          <w:sz w:val="24"/>
          <w:szCs w:val="24"/>
        </w:rPr>
      </w:pPr>
      <w:r w:rsidRPr="00EA6D16">
        <w:rPr>
          <w:rFonts w:ascii="Arial" w:hAnsi="Arial" w:cs="Arial"/>
          <w:sz w:val="24"/>
          <w:szCs w:val="24"/>
        </w:rPr>
        <w:t>Grinberg, M. (2</w:t>
      </w:r>
      <w:bookmarkStart w:id="7" w:name="_GoBack"/>
      <w:bookmarkEnd w:id="7"/>
      <w:r w:rsidRPr="00EA6D16">
        <w:rPr>
          <w:rFonts w:ascii="Arial" w:hAnsi="Arial" w:cs="Arial"/>
          <w:sz w:val="24"/>
          <w:szCs w:val="24"/>
        </w:rPr>
        <w:t>015</w:t>
      </w:r>
      <w:r w:rsidR="005F37D6" w:rsidRPr="00EA6D16">
        <w:rPr>
          <w:rFonts w:ascii="Arial" w:hAnsi="Arial" w:cs="Arial"/>
          <w:sz w:val="24"/>
          <w:szCs w:val="24"/>
        </w:rPr>
        <w:t>)</w:t>
      </w:r>
      <w:r w:rsidR="00C54152" w:rsidRPr="00EA6D16">
        <w:rPr>
          <w:rFonts w:ascii="Arial" w:hAnsi="Arial" w:cs="Arial"/>
          <w:sz w:val="24"/>
          <w:szCs w:val="24"/>
        </w:rPr>
        <w:t xml:space="preserve"> Factor Authentication with Flask. [online] blog.miguelgrinberg.com. Available from: </w:t>
      </w:r>
      <w:hyperlink r:id="rId33">
        <w:r w:rsidR="00C54152" w:rsidRPr="00EA6D16">
          <w:rPr>
            <w:rStyle w:val="Hyperlink"/>
            <w:rFonts w:ascii="Arial" w:hAnsi="Arial" w:cs="Arial"/>
            <w:sz w:val="24"/>
            <w:szCs w:val="24"/>
          </w:rPr>
          <w:t>https:</w:t>
        </w:r>
        <w:r w:rsidR="00C54152" w:rsidRPr="00EA6D16">
          <w:rPr>
            <w:rStyle w:val="Hyperlink"/>
            <w:rFonts w:ascii="Arial" w:hAnsi="Arial" w:cs="Arial"/>
            <w:sz w:val="24"/>
            <w:szCs w:val="24"/>
          </w:rPr>
          <w:t>/</w:t>
        </w:r>
        <w:r w:rsidR="00C54152" w:rsidRPr="00EA6D16">
          <w:rPr>
            <w:rStyle w:val="Hyperlink"/>
            <w:rFonts w:ascii="Arial" w:hAnsi="Arial" w:cs="Arial"/>
            <w:sz w:val="24"/>
            <w:szCs w:val="24"/>
          </w:rPr>
          <w:t>/blog.miguelgrinberg.com/post/two-factor-authentication-with-flask</w:t>
        </w:r>
      </w:hyperlink>
      <w:r w:rsidR="00C54152" w:rsidRPr="00EA6D16">
        <w:rPr>
          <w:rStyle w:val="Hyperlink"/>
          <w:rFonts w:ascii="Arial" w:hAnsi="Arial" w:cs="Arial"/>
          <w:sz w:val="24"/>
          <w:szCs w:val="24"/>
        </w:rPr>
        <w:t xml:space="preserve">  </w:t>
      </w:r>
      <w:r w:rsidR="00C54152" w:rsidRPr="00EA6D16">
        <w:rPr>
          <w:rFonts w:ascii="Arial" w:hAnsi="Arial" w:cs="Arial"/>
          <w:sz w:val="24"/>
          <w:szCs w:val="24"/>
        </w:rPr>
        <w:t>[Accessed 02 June 2022]</w:t>
      </w:r>
    </w:p>
    <w:p w14:paraId="58976FC0" w14:textId="1EC7D705" w:rsidR="003F086E" w:rsidRPr="00956118" w:rsidRDefault="70DB65E0" w:rsidP="00F04058">
      <w:pPr>
        <w:spacing w:before="100" w:beforeAutospacing="1" w:after="100" w:afterAutospacing="1" w:line="480" w:lineRule="auto"/>
        <w:rPr>
          <w:rFonts w:ascii="Arial" w:hAnsi="Arial" w:cs="Arial"/>
          <w:sz w:val="24"/>
          <w:szCs w:val="24"/>
          <w:highlight w:val="yellow"/>
        </w:rPr>
      </w:pPr>
      <w:r w:rsidRPr="00956118">
        <w:rPr>
          <w:rFonts w:ascii="Arial" w:hAnsi="Arial" w:cs="Arial"/>
          <w:sz w:val="24"/>
          <w:szCs w:val="24"/>
        </w:rPr>
        <w:t xml:space="preserve">phpMyAdmin. (N.D.) Available from: </w:t>
      </w:r>
      <w:hyperlink r:id="rId34">
        <w:r w:rsidRPr="00956118">
          <w:rPr>
            <w:rStyle w:val="Hyperlink"/>
            <w:rFonts w:ascii="Arial" w:hAnsi="Arial" w:cs="Arial"/>
            <w:sz w:val="24"/>
            <w:szCs w:val="24"/>
          </w:rPr>
          <w:t>https://www.phpmyadmin.co</w:t>
        </w:r>
      </w:hyperlink>
      <w:r w:rsidRPr="00956118">
        <w:rPr>
          <w:rFonts w:ascii="Arial" w:hAnsi="Arial" w:cs="Arial"/>
          <w:sz w:val="24"/>
          <w:szCs w:val="24"/>
        </w:rPr>
        <w:t xml:space="preserve"> [Accessed 06 June 2022].</w:t>
      </w:r>
    </w:p>
    <w:p w14:paraId="3759CBFB" w14:textId="7390AE6F" w:rsidR="70DB65E0" w:rsidRPr="00956118" w:rsidRDefault="70DB65E0" w:rsidP="00F04058">
      <w:pPr>
        <w:spacing w:beforeAutospacing="1" w:afterAutospacing="1" w:line="480" w:lineRule="auto"/>
        <w:rPr>
          <w:rFonts w:ascii="Arial" w:hAnsi="Arial" w:cs="Arial"/>
          <w:sz w:val="24"/>
          <w:szCs w:val="24"/>
        </w:rPr>
      </w:pPr>
      <w:r w:rsidRPr="00956118">
        <w:rPr>
          <w:rFonts w:ascii="Arial" w:hAnsi="Arial" w:cs="Arial"/>
          <w:sz w:val="24"/>
          <w:szCs w:val="24"/>
        </w:rPr>
        <w:t>Thales.</w:t>
      </w:r>
      <w:r w:rsidR="002F35E7" w:rsidRPr="00956118">
        <w:rPr>
          <w:rFonts w:ascii="Arial" w:hAnsi="Arial" w:cs="Arial"/>
          <w:sz w:val="24"/>
          <w:szCs w:val="24"/>
        </w:rPr>
        <w:t xml:space="preserve"> </w:t>
      </w:r>
      <w:r w:rsidRPr="00956118">
        <w:rPr>
          <w:rFonts w:ascii="Arial" w:hAnsi="Arial" w:cs="Arial"/>
          <w:sz w:val="24"/>
          <w:szCs w:val="24"/>
        </w:rPr>
        <w:t>(N.D.) One Time Password (OTP, TOTP) : definition, examples.</w:t>
      </w:r>
      <w:r w:rsidR="002F35E7" w:rsidRPr="00956118">
        <w:rPr>
          <w:rFonts w:ascii="Arial" w:hAnsi="Arial" w:cs="Arial"/>
          <w:sz w:val="24"/>
          <w:szCs w:val="24"/>
        </w:rPr>
        <w:t xml:space="preserve"> </w:t>
      </w:r>
      <w:r w:rsidRPr="00956118">
        <w:rPr>
          <w:rFonts w:ascii="Arial" w:hAnsi="Arial" w:cs="Arial"/>
          <w:sz w:val="24"/>
          <w:szCs w:val="24"/>
        </w:rPr>
        <w:t xml:space="preserve">Available from: </w:t>
      </w:r>
      <w:hyperlink r:id="rId35">
        <w:r w:rsidRPr="00956118">
          <w:rPr>
            <w:rStyle w:val="Hyperlink"/>
            <w:rFonts w:ascii="Arial" w:hAnsi="Arial" w:cs="Arial"/>
            <w:sz w:val="24"/>
            <w:szCs w:val="24"/>
          </w:rPr>
          <w:t>https://www.thalesgroup.com/en/markets/digital-identity-and-security/technology/otp</w:t>
        </w:r>
      </w:hyperlink>
      <w:r w:rsidRPr="00956118">
        <w:rPr>
          <w:rFonts w:ascii="Arial" w:hAnsi="Arial" w:cs="Arial"/>
          <w:sz w:val="24"/>
          <w:szCs w:val="24"/>
        </w:rPr>
        <w:t xml:space="preserve"> [Accessed 12 June 2022].</w:t>
      </w:r>
    </w:p>
    <w:p w14:paraId="56555AF8" w14:textId="22120BB2" w:rsidR="1D00E742" w:rsidRPr="00956118" w:rsidRDefault="1D00E742" w:rsidP="00C54152">
      <w:pPr>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The Pallets Projects. (N.D.) Flask. Available from: </w:t>
      </w:r>
      <w:hyperlink r:id="rId36">
        <w:r w:rsidRPr="00956118">
          <w:rPr>
            <w:rStyle w:val="Hyperlink"/>
            <w:rFonts w:ascii="Arial" w:hAnsi="Arial" w:cs="Arial"/>
            <w:sz w:val="24"/>
            <w:szCs w:val="24"/>
          </w:rPr>
          <w:t>https://palletsprojects.com/p/flask</w:t>
        </w:r>
      </w:hyperlink>
      <w:r w:rsidRPr="00956118">
        <w:rPr>
          <w:rFonts w:ascii="Arial" w:hAnsi="Arial" w:cs="Arial"/>
          <w:sz w:val="24"/>
          <w:szCs w:val="24"/>
        </w:rPr>
        <w:t xml:space="preserve"> [Accessed 08 June 2022].</w:t>
      </w:r>
    </w:p>
    <w:p w14:paraId="3FE0ECF7" w14:textId="73415925" w:rsidR="1D00E742" w:rsidRPr="00956118" w:rsidRDefault="1D00E742">
      <w:pPr>
        <w:rPr>
          <w:rFonts w:ascii="Arial" w:hAnsi="Arial" w:cs="Arial"/>
          <w:sz w:val="24"/>
          <w:szCs w:val="24"/>
        </w:rPr>
      </w:pPr>
      <w:r w:rsidRPr="00956118">
        <w:rPr>
          <w:rFonts w:ascii="Arial" w:eastAsia="Calibri" w:hAnsi="Arial" w:cs="Arial"/>
          <w:color w:val="000000" w:themeColor="text1"/>
          <w:sz w:val="24"/>
          <w:szCs w:val="24"/>
        </w:rPr>
        <w:t>‌</w:t>
      </w:r>
    </w:p>
    <w:p w14:paraId="59872970" w14:textId="199C6916" w:rsidR="1D00E742" w:rsidRPr="00956118" w:rsidRDefault="1D00E742" w:rsidP="1D00E742">
      <w:pPr>
        <w:spacing w:beforeAutospacing="1" w:afterAutospacing="1" w:line="480" w:lineRule="auto"/>
        <w:rPr>
          <w:rFonts w:ascii="Arial" w:hAnsi="Arial" w:cs="Arial"/>
          <w:sz w:val="24"/>
          <w:szCs w:val="24"/>
        </w:rPr>
      </w:pPr>
    </w:p>
    <w:p w14:paraId="1299C43A" w14:textId="77777777" w:rsidR="003F086E" w:rsidRPr="00956118" w:rsidRDefault="003F086E" w:rsidP="00F04058">
      <w:pPr>
        <w:spacing w:before="100" w:beforeAutospacing="1" w:after="100" w:afterAutospacing="1" w:line="480" w:lineRule="auto"/>
        <w:rPr>
          <w:rFonts w:ascii="Arial" w:hAnsi="Arial" w:cs="Arial"/>
          <w:sz w:val="24"/>
          <w:szCs w:val="24"/>
        </w:rPr>
      </w:pPr>
    </w:p>
    <w:p w14:paraId="427ADAE3" w14:textId="77777777" w:rsidR="001E01E4" w:rsidRPr="00956118" w:rsidRDefault="001E01E4" w:rsidP="00F04058">
      <w:pPr>
        <w:spacing w:before="100" w:beforeAutospacing="1" w:after="100" w:afterAutospacing="1" w:line="480" w:lineRule="auto"/>
        <w:rPr>
          <w:rFonts w:ascii="Arial" w:hAnsi="Arial" w:cs="Arial"/>
          <w:sz w:val="24"/>
          <w:szCs w:val="24"/>
        </w:rPr>
        <w:sectPr w:rsidR="001E01E4" w:rsidRPr="00956118" w:rsidSect="0092743A">
          <w:pgSz w:w="11906" w:h="16838"/>
          <w:pgMar w:top="1440" w:right="1440" w:bottom="1440" w:left="1440" w:header="708" w:footer="708" w:gutter="0"/>
          <w:cols w:space="708"/>
          <w:docGrid w:linePitch="360"/>
        </w:sectPr>
      </w:pPr>
    </w:p>
    <w:p w14:paraId="53BBD8E7" w14:textId="527E7857" w:rsidR="003F086E" w:rsidRPr="00956118" w:rsidRDefault="70DB65E0" w:rsidP="00F04058">
      <w:pPr>
        <w:pStyle w:val="Heading1"/>
        <w:spacing w:before="100" w:beforeAutospacing="1" w:after="100" w:afterAutospacing="1" w:line="480" w:lineRule="auto"/>
        <w:rPr>
          <w:rFonts w:ascii="Arial" w:hAnsi="Arial" w:cs="Arial"/>
          <w:sz w:val="24"/>
          <w:szCs w:val="24"/>
        </w:rPr>
      </w:pPr>
      <w:bookmarkStart w:id="8" w:name="_Toc106052839"/>
      <w:r w:rsidRPr="00956118">
        <w:rPr>
          <w:rFonts w:ascii="Arial" w:hAnsi="Arial" w:cs="Arial"/>
          <w:sz w:val="24"/>
          <w:szCs w:val="24"/>
        </w:rPr>
        <w:lastRenderedPageBreak/>
        <w:t>Appendices</w:t>
      </w:r>
      <w:bookmarkEnd w:id="8"/>
    </w:p>
    <w:p w14:paraId="78119DC4" w14:textId="41048328" w:rsidR="5E072D86" w:rsidRPr="00956118" w:rsidRDefault="00922B2A" w:rsidP="00F04058">
      <w:pPr>
        <w:spacing w:beforeAutospacing="1" w:afterAutospacing="1" w:line="480" w:lineRule="auto"/>
        <w:jc w:val="center"/>
        <w:rPr>
          <w:rFonts w:ascii="Arial" w:hAnsi="Arial" w:cs="Arial"/>
          <w:b/>
          <w:bCs/>
          <w:sz w:val="24"/>
          <w:szCs w:val="24"/>
        </w:rPr>
      </w:pPr>
      <w:r w:rsidRPr="00956118">
        <w:rPr>
          <w:rFonts w:ascii="Arial" w:hAnsi="Arial" w:cs="Arial"/>
          <w:b/>
          <w:bCs/>
          <w:sz w:val="24"/>
          <w:szCs w:val="24"/>
        </w:rPr>
        <w:t>APPENDIX A:</w:t>
      </w:r>
      <w:r w:rsidR="5E072D86" w:rsidRPr="00956118">
        <w:rPr>
          <w:rFonts w:ascii="Arial" w:hAnsi="Arial" w:cs="Arial"/>
          <w:b/>
          <w:bCs/>
          <w:sz w:val="24"/>
          <w:szCs w:val="24"/>
        </w:rPr>
        <w:t xml:space="preserve"> Database</w:t>
      </w:r>
      <w:r w:rsidRPr="00956118">
        <w:rPr>
          <w:rFonts w:ascii="Arial" w:hAnsi="Arial" w:cs="Arial"/>
          <w:b/>
          <w:bCs/>
          <w:sz w:val="24"/>
          <w:szCs w:val="24"/>
        </w:rPr>
        <w:t xml:space="preserve"> SQL</w:t>
      </w:r>
    </w:p>
    <w:p w14:paraId="502E24D9" w14:textId="6D763AB8" w:rsidR="00E96F67" w:rsidRPr="00956118" w:rsidRDefault="008F5EDA" w:rsidP="00F04058">
      <w:pPr>
        <w:keepNext/>
        <w:spacing w:beforeAutospacing="1"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6BB78580" wp14:editId="7A8965A0">
            <wp:extent cx="5667375" cy="4010025"/>
            <wp:effectExtent l="0" t="0" r="9525" b="952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67375" cy="4010025"/>
                    </a:xfrm>
                    <a:prstGeom prst="rect">
                      <a:avLst/>
                    </a:prstGeom>
                  </pic:spPr>
                </pic:pic>
              </a:graphicData>
            </a:graphic>
          </wp:inline>
        </w:drawing>
      </w:r>
    </w:p>
    <w:p w14:paraId="549BD382" w14:textId="4F21C1D8" w:rsidR="5E072D86" w:rsidRPr="00956118" w:rsidRDefault="00E96F67" w:rsidP="00F04058">
      <w:pPr>
        <w:pStyle w:val="Caption"/>
        <w:spacing w:line="480" w:lineRule="auto"/>
        <w:rPr>
          <w:rFonts w:ascii="Arial" w:hAnsi="Arial" w:cs="Arial"/>
          <w:sz w:val="24"/>
          <w:szCs w:val="24"/>
        </w:rPr>
      </w:pPr>
      <w:r w:rsidRPr="00956118">
        <w:rPr>
          <w:rFonts w:ascii="Arial" w:hAnsi="Arial" w:cs="Arial"/>
          <w:sz w:val="24"/>
          <w:szCs w:val="24"/>
        </w:rPr>
        <w:t xml:space="preserve">Figure </w:t>
      </w:r>
      <w:r w:rsidR="00542C94" w:rsidRPr="00956118">
        <w:rPr>
          <w:rFonts w:ascii="Arial" w:hAnsi="Arial" w:cs="Arial"/>
          <w:sz w:val="24"/>
          <w:szCs w:val="24"/>
        </w:rPr>
        <w:fldChar w:fldCharType="begin"/>
      </w:r>
      <w:r w:rsidR="00542C94" w:rsidRPr="00956118">
        <w:rPr>
          <w:rFonts w:ascii="Arial" w:hAnsi="Arial" w:cs="Arial"/>
          <w:sz w:val="24"/>
          <w:szCs w:val="24"/>
        </w:rPr>
        <w:instrText xml:space="preserve"> SEQ Figure \* ARABIC </w:instrText>
      </w:r>
      <w:r w:rsidR="00542C94" w:rsidRPr="00956118">
        <w:rPr>
          <w:rFonts w:ascii="Arial" w:hAnsi="Arial" w:cs="Arial"/>
          <w:sz w:val="24"/>
          <w:szCs w:val="24"/>
        </w:rPr>
        <w:fldChar w:fldCharType="separate"/>
      </w:r>
      <w:r w:rsidR="00956118" w:rsidRPr="00956118">
        <w:rPr>
          <w:rFonts w:ascii="Arial" w:hAnsi="Arial" w:cs="Arial"/>
          <w:noProof/>
          <w:sz w:val="24"/>
          <w:szCs w:val="24"/>
        </w:rPr>
        <w:t>17</w:t>
      </w:r>
      <w:r w:rsidR="00542C94" w:rsidRPr="00956118">
        <w:rPr>
          <w:rFonts w:ascii="Arial" w:hAnsi="Arial" w:cs="Arial"/>
          <w:noProof/>
          <w:sz w:val="24"/>
          <w:szCs w:val="24"/>
        </w:rPr>
        <w:fldChar w:fldCharType="end"/>
      </w:r>
      <w:r w:rsidRPr="00956118">
        <w:rPr>
          <w:rFonts w:ascii="Arial" w:hAnsi="Arial" w:cs="Arial"/>
          <w:sz w:val="24"/>
          <w:szCs w:val="24"/>
        </w:rPr>
        <w:t>: Database Creation SQL Query</w:t>
      </w:r>
    </w:p>
    <w:p w14:paraId="0A34801F" w14:textId="5CB26AD0" w:rsidR="5E072D86" w:rsidRPr="00956118" w:rsidRDefault="5E072D86" w:rsidP="00F04058">
      <w:pPr>
        <w:spacing w:beforeAutospacing="1" w:afterAutospacing="1" w:line="480" w:lineRule="auto"/>
        <w:rPr>
          <w:rFonts w:ascii="Arial" w:hAnsi="Arial" w:cs="Arial"/>
          <w:sz w:val="24"/>
          <w:szCs w:val="24"/>
        </w:rPr>
      </w:pPr>
    </w:p>
    <w:p w14:paraId="2D41634C" w14:textId="750CA9FD" w:rsidR="074DC4DD" w:rsidRPr="00956118" w:rsidRDefault="001B0C09" w:rsidP="00F04058">
      <w:pPr>
        <w:spacing w:before="100" w:beforeAutospacing="1" w:after="100" w:afterAutospacing="1" w:line="480" w:lineRule="auto"/>
        <w:jc w:val="center"/>
        <w:rPr>
          <w:rFonts w:ascii="Arial" w:hAnsi="Arial" w:cs="Arial"/>
          <w:b/>
          <w:sz w:val="24"/>
          <w:szCs w:val="24"/>
        </w:rPr>
      </w:pPr>
      <w:r w:rsidRPr="00956118">
        <w:rPr>
          <w:rFonts w:ascii="Arial" w:hAnsi="Arial" w:cs="Arial"/>
          <w:b/>
          <w:sz w:val="24"/>
          <w:szCs w:val="24"/>
        </w:rPr>
        <w:t>A</w:t>
      </w:r>
      <w:r w:rsidR="00B53273" w:rsidRPr="00956118">
        <w:rPr>
          <w:rFonts w:ascii="Arial" w:hAnsi="Arial" w:cs="Arial"/>
          <w:b/>
          <w:sz w:val="24"/>
          <w:szCs w:val="24"/>
        </w:rPr>
        <w:t>PPENDIX</w:t>
      </w:r>
      <w:r w:rsidRPr="00956118">
        <w:rPr>
          <w:rFonts w:ascii="Arial" w:hAnsi="Arial" w:cs="Arial"/>
          <w:b/>
          <w:sz w:val="24"/>
          <w:szCs w:val="24"/>
        </w:rPr>
        <w:t xml:space="preserve"> B</w:t>
      </w:r>
      <w:r w:rsidR="003218D2" w:rsidRPr="00956118">
        <w:rPr>
          <w:rFonts w:ascii="Arial" w:hAnsi="Arial" w:cs="Arial"/>
          <w:b/>
          <w:sz w:val="24"/>
          <w:szCs w:val="24"/>
        </w:rPr>
        <w:t>:</w:t>
      </w:r>
      <w:r w:rsidR="074DC4DD" w:rsidRPr="00956118">
        <w:rPr>
          <w:rFonts w:ascii="Arial" w:hAnsi="Arial" w:cs="Arial"/>
          <w:b/>
          <w:sz w:val="24"/>
          <w:szCs w:val="24"/>
        </w:rPr>
        <w:t xml:space="preserve"> Pylint and Flake8 Testing</w:t>
      </w:r>
    </w:p>
    <w:p w14:paraId="30E8336B" w14:textId="77777777" w:rsidR="00CC45E6" w:rsidRPr="00956118" w:rsidRDefault="00CC45E6"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t>User interface</w:t>
      </w:r>
    </w:p>
    <w:p w14:paraId="059D9976" w14:textId="32ACF964" w:rsidR="0064031C" w:rsidRPr="00956118" w:rsidRDefault="0064232F"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t>07 June 2022:</w:t>
      </w:r>
    </w:p>
    <w:p w14:paraId="08A96E07" w14:textId="77777777" w:rsidR="0064232F" w:rsidRPr="00956118" w:rsidRDefault="0064232F"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1DB24187" wp14:editId="54D9FB8C">
            <wp:extent cx="6715125" cy="1343025"/>
            <wp:effectExtent l="0" t="0" r="9525" b="9525"/>
            <wp:docPr id="59965450" name="Picture 59965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6718235" cy="1343647"/>
                    </a:xfrm>
                    <a:prstGeom prst="rect">
                      <a:avLst/>
                    </a:prstGeom>
                  </pic:spPr>
                </pic:pic>
              </a:graphicData>
            </a:graphic>
          </wp:inline>
        </w:drawing>
      </w:r>
    </w:p>
    <w:p w14:paraId="6DBAACF3" w14:textId="6A3AD2CE" w:rsidR="0064232F" w:rsidRPr="00956118" w:rsidRDefault="0064232F"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18</w:t>
      </w:r>
      <w:r w:rsidRPr="00956118">
        <w:rPr>
          <w:rFonts w:ascii="Arial" w:hAnsi="Arial" w:cs="Arial"/>
          <w:sz w:val="24"/>
          <w:szCs w:val="24"/>
        </w:rPr>
        <w:fldChar w:fldCharType="end"/>
      </w:r>
      <w:r w:rsidRPr="00956118">
        <w:rPr>
          <w:rFonts w:ascii="Arial" w:hAnsi="Arial" w:cs="Arial"/>
          <w:sz w:val="24"/>
          <w:szCs w:val="24"/>
        </w:rPr>
        <w:t>: __init__.py</w:t>
      </w:r>
    </w:p>
    <w:p w14:paraId="12BA46F4" w14:textId="77777777" w:rsidR="00FB472B" w:rsidRPr="00956118" w:rsidRDefault="074DC4DD"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5F7839A0" wp14:editId="1567CD70">
            <wp:extent cx="8810625" cy="3779758"/>
            <wp:effectExtent l="0" t="0" r="0" b="0"/>
            <wp:docPr id="233223451" name="Picture 233223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8811081" cy="3779954"/>
                    </a:xfrm>
                    <a:prstGeom prst="rect">
                      <a:avLst/>
                    </a:prstGeom>
                  </pic:spPr>
                </pic:pic>
              </a:graphicData>
            </a:graphic>
          </wp:inline>
        </w:drawing>
      </w:r>
    </w:p>
    <w:p w14:paraId="01358528" w14:textId="2C7213A1" w:rsidR="0064031C" w:rsidRPr="00956118" w:rsidRDefault="00FB472B"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003831B0" w:rsidRPr="00956118">
        <w:rPr>
          <w:rFonts w:ascii="Arial" w:hAnsi="Arial" w:cs="Arial"/>
          <w:sz w:val="24"/>
          <w:szCs w:val="24"/>
        </w:rPr>
        <w:fldChar w:fldCharType="begin"/>
      </w:r>
      <w:r w:rsidR="003831B0" w:rsidRPr="00956118">
        <w:rPr>
          <w:rFonts w:ascii="Arial" w:hAnsi="Arial" w:cs="Arial"/>
          <w:sz w:val="24"/>
          <w:szCs w:val="24"/>
        </w:rPr>
        <w:instrText xml:space="preserve"> SEQ Figure \* ARABIC </w:instrText>
      </w:r>
      <w:r w:rsidR="003831B0" w:rsidRPr="00956118">
        <w:rPr>
          <w:rFonts w:ascii="Arial" w:hAnsi="Arial" w:cs="Arial"/>
          <w:sz w:val="24"/>
          <w:szCs w:val="24"/>
        </w:rPr>
        <w:fldChar w:fldCharType="separate"/>
      </w:r>
      <w:r w:rsidR="00956118" w:rsidRPr="00956118">
        <w:rPr>
          <w:rFonts w:ascii="Arial" w:hAnsi="Arial" w:cs="Arial"/>
          <w:noProof/>
          <w:sz w:val="24"/>
          <w:szCs w:val="24"/>
        </w:rPr>
        <w:t>19</w:t>
      </w:r>
      <w:r w:rsidR="003831B0" w:rsidRPr="00956118">
        <w:rPr>
          <w:rFonts w:ascii="Arial" w:hAnsi="Arial" w:cs="Arial"/>
          <w:noProof/>
          <w:sz w:val="24"/>
          <w:szCs w:val="24"/>
        </w:rPr>
        <w:fldChar w:fldCharType="end"/>
      </w:r>
      <w:r w:rsidRPr="00956118">
        <w:rPr>
          <w:rFonts w:ascii="Arial" w:hAnsi="Arial" w:cs="Arial"/>
          <w:sz w:val="24"/>
          <w:szCs w:val="24"/>
        </w:rPr>
        <w:t>: auth.py and main.py</w:t>
      </w:r>
    </w:p>
    <w:p w14:paraId="223C8706" w14:textId="77777777" w:rsidR="00916274" w:rsidRPr="00956118" w:rsidRDefault="074DC4DD"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179CC724" wp14:editId="49EDE9E4">
            <wp:extent cx="8220075" cy="3851106"/>
            <wp:effectExtent l="0" t="0" r="0" b="0"/>
            <wp:docPr id="1062209548" name="Picture 1062209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220497" cy="3851304"/>
                    </a:xfrm>
                    <a:prstGeom prst="rect">
                      <a:avLst/>
                    </a:prstGeom>
                  </pic:spPr>
                </pic:pic>
              </a:graphicData>
            </a:graphic>
          </wp:inline>
        </w:drawing>
      </w:r>
    </w:p>
    <w:p w14:paraId="0714B55E" w14:textId="7A0E69DA" w:rsidR="00916274" w:rsidRPr="00956118" w:rsidRDefault="00916274"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0</w:t>
      </w:r>
      <w:r w:rsidRPr="00956118">
        <w:rPr>
          <w:rFonts w:ascii="Arial" w:hAnsi="Arial" w:cs="Arial"/>
          <w:sz w:val="24"/>
          <w:szCs w:val="24"/>
        </w:rPr>
        <w:fldChar w:fldCharType="end"/>
      </w:r>
      <w:r w:rsidRPr="00956118">
        <w:rPr>
          <w:rFonts w:ascii="Arial" w:hAnsi="Arial" w:cs="Arial"/>
          <w:sz w:val="24"/>
          <w:szCs w:val="24"/>
        </w:rPr>
        <w:t>: File Listing.py (prototype)</w:t>
      </w:r>
    </w:p>
    <w:p w14:paraId="01DD4EB1" w14:textId="77777777" w:rsidR="00916274" w:rsidRPr="00956118" w:rsidRDefault="074DC4DD"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0250B93D" wp14:editId="7FF8A73D">
            <wp:extent cx="6305550" cy="4529486"/>
            <wp:effectExtent l="0" t="0" r="0" b="4445"/>
            <wp:docPr id="1675728272" name="Picture 1675728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6306749" cy="4530347"/>
                    </a:xfrm>
                    <a:prstGeom prst="rect">
                      <a:avLst/>
                    </a:prstGeom>
                  </pic:spPr>
                </pic:pic>
              </a:graphicData>
            </a:graphic>
          </wp:inline>
        </w:drawing>
      </w:r>
    </w:p>
    <w:p w14:paraId="22208537" w14:textId="19AF4388" w:rsidR="00916274" w:rsidRPr="00956118" w:rsidRDefault="00916274"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1</w:t>
      </w:r>
      <w:r w:rsidRPr="00956118">
        <w:rPr>
          <w:rFonts w:ascii="Arial" w:hAnsi="Arial" w:cs="Arial"/>
          <w:sz w:val="24"/>
          <w:szCs w:val="24"/>
        </w:rPr>
        <w:fldChar w:fldCharType="end"/>
      </w:r>
      <w:r w:rsidRPr="00956118">
        <w:rPr>
          <w:rFonts w:ascii="Arial" w:hAnsi="Arial" w:cs="Arial"/>
          <w:sz w:val="24"/>
          <w:szCs w:val="24"/>
        </w:rPr>
        <w:t>: models.py</w:t>
      </w:r>
    </w:p>
    <w:p w14:paraId="4A13D72C" w14:textId="77777777" w:rsidR="0064232F" w:rsidRPr="00956118" w:rsidRDefault="074DC4DD"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23DA80BB" wp14:editId="3D91C541">
            <wp:extent cx="5769558" cy="4029075"/>
            <wp:effectExtent l="0" t="0" r="3175" b="0"/>
            <wp:docPr id="949812873" name="Picture 949812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770610" cy="4029810"/>
                    </a:xfrm>
                    <a:prstGeom prst="rect">
                      <a:avLst/>
                    </a:prstGeom>
                  </pic:spPr>
                </pic:pic>
              </a:graphicData>
            </a:graphic>
          </wp:inline>
        </w:drawing>
      </w:r>
    </w:p>
    <w:p w14:paraId="76328567" w14:textId="2ABB1A7C" w:rsidR="0064232F" w:rsidRPr="00956118" w:rsidRDefault="0064232F"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2</w:t>
      </w:r>
      <w:r w:rsidRPr="00956118">
        <w:rPr>
          <w:rFonts w:ascii="Arial" w:hAnsi="Arial" w:cs="Arial"/>
          <w:sz w:val="24"/>
          <w:szCs w:val="24"/>
        </w:rPr>
        <w:fldChar w:fldCharType="end"/>
      </w:r>
      <w:r w:rsidRPr="00956118">
        <w:rPr>
          <w:rFonts w:ascii="Arial" w:hAnsi="Arial" w:cs="Arial"/>
          <w:sz w:val="24"/>
          <w:szCs w:val="24"/>
        </w:rPr>
        <w:t>: routes.py</w:t>
      </w:r>
      <w:r w:rsidR="00AB2EA7" w:rsidRPr="00956118">
        <w:rPr>
          <w:rFonts w:ascii="Arial" w:hAnsi="Arial" w:cs="Arial"/>
          <w:sz w:val="24"/>
          <w:szCs w:val="24"/>
        </w:rPr>
        <w:t xml:space="preserve"> (not used in </w:t>
      </w:r>
      <w:r w:rsidR="001A32BA" w:rsidRPr="00956118">
        <w:rPr>
          <w:rFonts w:ascii="Arial" w:hAnsi="Arial" w:cs="Arial"/>
          <w:sz w:val="24"/>
          <w:szCs w:val="24"/>
        </w:rPr>
        <w:t xml:space="preserve">the </w:t>
      </w:r>
      <w:r w:rsidR="00AB2EA7" w:rsidRPr="00956118">
        <w:rPr>
          <w:rFonts w:ascii="Arial" w:hAnsi="Arial" w:cs="Arial"/>
          <w:sz w:val="24"/>
          <w:szCs w:val="24"/>
        </w:rPr>
        <w:t>final program)</w:t>
      </w:r>
    </w:p>
    <w:p w14:paraId="4048062D" w14:textId="77777777" w:rsidR="000F150E" w:rsidRPr="00956118" w:rsidRDefault="000F150E" w:rsidP="00F04058">
      <w:pPr>
        <w:spacing w:before="100" w:beforeAutospacing="1" w:after="100" w:afterAutospacing="1" w:line="480" w:lineRule="auto"/>
        <w:rPr>
          <w:rFonts w:ascii="Arial" w:hAnsi="Arial" w:cs="Arial"/>
          <w:sz w:val="24"/>
          <w:szCs w:val="24"/>
        </w:rPr>
      </w:pPr>
    </w:p>
    <w:p w14:paraId="7DE6E615" w14:textId="77777777" w:rsidR="0064232F" w:rsidRPr="00956118" w:rsidRDefault="074DC4DD"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799CC08A" wp14:editId="6BD2B8A4">
            <wp:extent cx="5662085" cy="2038350"/>
            <wp:effectExtent l="0" t="0" r="0" b="0"/>
            <wp:docPr id="1511796248" name="Picture 1511796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663011" cy="2038683"/>
                    </a:xfrm>
                    <a:prstGeom prst="rect">
                      <a:avLst/>
                    </a:prstGeom>
                  </pic:spPr>
                </pic:pic>
              </a:graphicData>
            </a:graphic>
          </wp:inline>
        </w:drawing>
      </w:r>
    </w:p>
    <w:p w14:paraId="6D2A4FE5" w14:textId="3144CE9D" w:rsidR="074DC4DD" w:rsidRPr="00956118" w:rsidRDefault="0064232F"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3</w:t>
      </w:r>
      <w:r w:rsidRPr="00956118">
        <w:rPr>
          <w:rFonts w:ascii="Arial" w:hAnsi="Arial" w:cs="Arial"/>
          <w:sz w:val="24"/>
          <w:szCs w:val="24"/>
        </w:rPr>
        <w:fldChar w:fldCharType="end"/>
      </w:r>
      <w:r w:rsidRPr="00956118">
        <w:rPr>
          <w:rFonts w:ascii="Arial" w:hAnsi="Arial" w:cs="Arial"/>
          <w:sz w:val="24"/>
          <w:szCs w:val="24"/>
        </w:rPr>
        <w:t xml:space="preserve">: sqltest.py (DB </w:t>
      </w:r>
      <w:r w:rsidR="006D047B" w:rsidRPr="00956118">
        <w:rPr>
          <w:rFonts w:ascii="Arial" w:hAnsi="Arial" w:cs="Arial"/>
          <w:sz w:val="24"/>
          <w:szCs w:val="24"/>
        </w:rPr>
        <w:t xml:space="preserve">connection </w:t>
      </w:r>
      <w:r w:rsidRPr="00956118">
        <w:rPr>
          <w:rFonts w:ascii="Arial" w:hAnsi="Arial" w:cs="Arial"/>
          <w:sz w:val="24"/>
          <w:szCs w:val="24"/>
        </w:rPr>
        <w:t>test file)</w:t>
      </w:r>
    </w:p>
    <w:p w14:paraId="0C4A4D1B" w14:textId="598C411B" w:rsidR="00BF5031" w:rsidRPr="00956118" w:rsidRDefault="00874BD5"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t>10</w:t>
      </w:r>
      <w:r w:rsidR="00CC45E6" w:rsidRPr="00956118">
        <w:rPr>
          <w:rFonts w:ascii="Arial" w:hAnsi="Arial" w:cs="Arial"/>
          <w:sz w:val="24"/>
          <w:szCs w:val="24"/>
        </w:rPr>
        <w:t xml:space="preserve"> June 2022</w:t>
      </w:r>
      <w:r w:rsidR="00DB3CF4" w:rsidRPr="00956118">
        <w:rPr>
          <w:rFonts w:ascii="Arial" w:hAnsi="Arial" w:cs="Arial"/>
          <w:sz w:val="24"/>
          <w:szCs w:val="24"/>
        </w:rPr>
        <w:t>:</w:t>
      </w:r>
    </w:p>
    <w:p w14:paraId="74F65DAF" w14:textId="7D708270" w:rsidR="003F20A3" w:rsidRPr="00956118" w:rsidRDefault="00C54152" w:rsidP="00F04058">
      <w:pPr>
        <w:keepNext/>
        <w:spacing w:before="100" w:beforeAutospacing="1" w:after="100" w:afterAutospacing="1" w:line="480" w:lineRule="auto"/>
        <w:rPr>
          <w:rFonts w:ascii="Arial" w:hAnsi="Arial" w:cs="Arial"/>
          <w:sz w:val="24"/>
          <w:szCs w:val="24"/>
        </w:rPr>
      </w:pPr>
      <w:r>
        <w:rPr>
          <w:rFonts w:ascii="Arial" w:hAnsi="Arial" w:cs="Arial"/>
          <w:noProof/>
          <w:sz w:val="24"/>
          <w:szCs w:val="24"/>
        </w:rPr>
        <w:pict w14:anchorId="21880E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9.25pt;height:132pt;mso-width-percent:0;mso-height-percent:0;mso-width-percent:0;mso-height-percent:0">
            <v:imagedata r:id="rId44" o:title="Before __init__"/>
          </v:shape>
        </w:pict>
      </w:r>
    </w:p>
    <w:p w14:paraId="2A7507E0" w14:textId="10231A25" w:rsidR="003F20A3" w:rsidRPr="00956118" w:rsidRDefault="003F20A3"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4</w:t>
      </w:r>
      <w:r w:rsidRPr="00956118">
        <w:rPr>
          <w:rFonts w:ascii="Arial" w:hAnsi="Arial" w:cs="Arial"/>
          <w:sz w:val="24"/>
          <w:szCs w:val="24"/>
        </w:rPr>
        <w:fldChar w:fldCharType="end"/>
      </w:r>
      <w:r w:rsidRPr="00956118">
        <w:rPr>
          <w:rFonts w:ascii="Arial" w:hAnsi="Arial" w:cs="Arial"/>
          <w:sz w:val="24"/>
          <w:szCs w:val="24"/>
        </w:rPr>
        <w:t>: __init__.py</w:t>
      </w:r>
    </w:p>
    <w:p w14:paraId="1AE55760" w14:textId="0D49D0DA" w:rsidR="003F20A3" w:rsidRPr="00956118" w:rsidRDefault="00C54152" w:rsidP="00F04058">
      <w:pPr>
        <w:keepNext/>
        <w:spacing w:before="100" w:beforeAutospacing="1" w:after="100" w:afterAutospacing="1" w:line="480" w:lineRule="auto"/>
        <w:rPr>
          <w:rFonts w:ascii="Arial" w:hAnsi="Arial" w:cs="Arial"/>
          <w:sz w:val="24"/>
          <w:szCs w:val="24"/>
        </w:rPr>
      </w:pPr>
      <w:r>
        <w:rPr>
          <w:rFonts w:ascii="Arial" w:hAnsi="Arial" w:cs="Arial"/>
          <w:noProof/>
          <w:sz w:val="24"/>
          <w:szCs w:val="24"/>
        </w:rPr>
        <w:lastRenderedPageBreak/>
        <w:pict w14:anchorId="6EBA9E99">
          <v:shape id="_x0000_i1026" type="#_x0000_t75" alt="" style="width:397.5pt;height:306.75pt;mso-width-percent:0;mso-height-percent:0;mso-width-percent:0;mso-height-percent:0">
            <v:imagedata r:id="rId45" o:title="Before auth"/>
          </v:shape>
        </w:pict>
      </w:r>
    </w:p>
    <w:p w14:paraId="6B55B1A6" w14:textId="1C04519A" w:rsidR="003F20A3" w:rsidRPr="00956118" w:rsidRDefault="003F20A3"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5</w:t>
      </w:r>
      <w:r w:rsidRPr="00956118">
        <w:rPr>
          <w:rFonts w:ascii="Arial" w:hAnsi="Arial" w:cs="Arial"/>
          <w:sz w:val="24"/>
          <w:szCs w:val="24"/>
        </w:rPr>
        <w:fldChar w:fldCharType="end"/>
      </w:r>
      <w:r w:rsidRPr="00956118">
        <w:rPr>
          <w:rFonts w:ascii="Arial" w:hAnsi="Arial" w:cs="Arial"/>
          <w:sz w:val="24"/>
          <w:szCs w:val="24"/>
        </w:rPr>
        <w:t>: auth.py</w:t>
      </w:r>
    </w:p>
    <w:p w14:paraId="14028F55" w14:textId="77777777" w:rsidR="003F20A3" w:rsidRPr="00956118" w:rsidRDefault="00C54152" w:rsidP="00F04058">
      <w:pPr>
        <w:keepNext/>
        <w:spacing w:before="100" w:beforeAutospacing="1" w:after="100" w:afterAutospacing="1" w:line="480" w:lineRule="auto"/>
        <w:rPr>
          <w:rFonts w:ascii="Arial" w:hAnsi="Arial" w:cs="Arial"/>
          <w:sz w:val="24"/>
          <w:szCs w:val="24"/>
        </w:rPr>
      </w:pPr>
      <w:r>
        <w:rPr>
          <w:rFonts w:ascii="Arial" w:hAnsi="Arial" w:cs="Arial"/>
          <w:noProof/>
          <w:sz w:val="24"/>
          <w:szCs w:val="24"/>
        </w:rPr>
        <w:lastRenderedPageBreak/>
        <w:pict w14:anchorId="63E2EB2A">
          <v:shape id="_x0000_i1027" type="#_x0000_t75" alt="" style="width:698.25pt;height:282.75pt;mso-width-percent:0;mso-height-percent:0;mso-width-percent:0;mso-height-percent:0">
            <v:imagedata r:id="rId46" o:title="Before main"/>
          </v:shape>
        </w:pict>
      </w:r>
    </w:p>
    <w:p w14:paraId="41416AFF" w14:textId="782DC00C" w:rsidR="003F20A3" w:rsidRPr="00956118" w:rsidRDefault="003F20A3"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6</w:t>
      </w:r>
      <w:r w:rsidRPr="00956118">
        <w:rPr>
          <w:rFonts w:ascii="Arial" w:hAnsi="Arial" w:cs="Arial"/>
          <w:sz w:val="24"/>
          <w:szCs w:val="24"/>
        </w:rPr>
        <w:fldChar w:fldCharType="end"/>
      </w:r>
      <w:r w:rsidRPr="00956118">
        <w:rPr>
          <w:rFonts w:ascii="Arial" w:hAnsi="Arial" w:cs="Arial"/>
          <w:sz w:val="24"/>
          <w:szCs w:val="24"/>
        </w:rPr>
        <w:t>: main.py</w:t>
      </w:r>
    </w:p>
    <w:p w14:paraId="5E406817" w14:textId="404FDA67" w:rsidR="003F20A3" w:rsidRPr="00956118" w:rsidRDefault="00C54152" w:rsidP="00F04058">
      <w:pPr>
        <w:keepNext/>
        <w:spacing w:before="100" w:beforeAutospacing="1" w:after="100" w:afterAutospacing="1" w:line="480" w:lineRule="auto"/>
        <w:rPr>
          <w:rFonts w:ascii="Arial" w:hAnsi="Arial" w:cs="Arial"/>
          <w:sz w:val="24"/>
          <w:szCs w:val="24"/>
        </w:rPr>
      </w:pPr>
      <w:r>
        <w:rPr>
          <w:rFonts w:ascii="Arial" w:hAnsi="Arial" w:cs="Arial"/>
          <w:noProof/>
          <w:sz w:val="24"/>
          <w:szCs w:val="24"/>
        </w:rPr>
        <w:lastRenderedPageBreak/>
        <w:pict w14:anchorId="292BC57E">
          <v:shape id="_x0000_i1028" type="#_x0000_t75" alt="" style="width:384.75pt;height:373.5pt;mso-width-percent:0;mso-height-percent:0;mso-width-percent:0;mso-height-percent:0">
            <v:imagedata r:id="rId47" o:title="Before models"/>
          </v:shape>
        </w:pict>
      </w:r>
    </w:p>
    <w:p w14:paraId="39D45CFE" w14:textId="3BD7E44E" w:rsidR="00DB3CF4" w:rsidRPr="00956118" w:rsidRDefault="003F20A3"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7</w:t>
      </w:r>
      <w:r w:rsidRPr="00956118">
        <w:rPr>
          <w:rFonts w:ascii="Arial" w:hAnsi="Arial" w:cs="Arial"/>
          <w:sz w:val="24"/>
          <w:szCs w:val="24"/>
        </w:rPr>
        <w:fldChar w:fldCharType="end"/>
      </w:r>
      <w:r w:rsidRPr="00956118">
        <w:rPr>
          <w:rFonts w:ascii="Arial" w:hAnsi="Arial" w:cs="Arial"/>
          <w:sz w:val="24"/>
          <w:szCs w:val="24"/>
        </w:rPr>
        <w:t>: models.py</w:t>
      </w:r>
    </w:p>
    <w:p w14:paraId="283C971B" w14:textId="30CF82E8" w:rsidR="002F07DA" w:rsidRPr="00956118" w:rsidRDefault="00CC45E6"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lastRenderedPageBreak/>
        <w:t>1</w:t>
      </w:r>
      <w:r w:rsidR="00085AFF" w:rsidRPr="00956118">
        <w:rPr>
          <w:rFonts w:ascii="Arial" w:hAnsi="Arial" w:cs="Arial"/>
          <w:sz w:val="24"/>
          <w:szCs w:val="24"/>
        </w:rPr>
        <w:t>3</w:t>
      </w:r>
      <w:r w:rsidRPr="00956118">
        <w:rPr>
          <w:rFonts w:ascii="Arial" w:hAnsi="Arial" w:cs="Arial"/>
          <w:sz w:val="24"/>
          <w:szCs w:val="24"/>
        </w:rPr>
        <w:t xml:space="preserve"> June 2022</w:t>
      </w:r>
      <w:r w:rsidR="002F07DA" w:rsidRPr="00956118">
        <w:rPr>
          <w:rFonts w:ascii="Arial" w:hAnsi="Arial" w:cs="Arial"/>
          <w:sz w:val="24"/>
          <w:szCs w:val="24"/>
        </w:rPr>
        <w:t>:</w:t>
      </w:r>
    </w:p>
    <w:p w14:paraId="09C7D904" w14:textId="2FA98F70" w:rsidR="00F0157A" w:rsidRPr="00956118" w:rsidRDefault="00085AFF"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16F09408" wp14:editId="266BB04E">
            <wp:extent cx="6838950" cy="18669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38950" cy="1866900"/>
                    </a:xfrm>
                    <a:prstGeom prst="rect">
                      <a:avLst/>
                    </a:prstGeom>
                  </pic:spPr>
                </pic:pic>
              </a:graphicData>
            </a:graphic>
          </wp:inline>
        </w:drawing>
      </w:r>
    </w:p>
    <w:p w14:paraId="52DD2D3E" w14:textId="6521E55F" w:rsidR="00F0157A" w:rsidRPr="00956118" w:rsidRDefault="00F0157A"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8</w:t>
      </w:r>
      <w:r w:rsidRPr="00956118">
        <w:rPr>
          <w:rFonts w:ascii="Arial" w:hAnsi="Arial" w:cs="Arial"/>
          <w:sz w:val="24"/>
          <w:szCs w:val="24"/>
        </w:rPr>
        <w:fldChar w:fldCharType="end"/>
      </w:r>
      <w:r w:rsidRPr="00956118">
        <w:rPr>
          <w:rFonts w:ascii="Arial" w:hAnsi="Arial" w:cs="Arial"/>
          <w:sz w:val="24"/>
          <w:szCs w:val="24"/>
        </w:rPr>
        <w:t>: __init__.py</w:t>
      </w:r>
    </w:p>
    <w:p w14:paraId="41748F4B" w14:textId="3928C6C6" w:rsidR="00F0157A" w:rsidRPr="00956118" w:rsidRDefault="00085AFF"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6C5E72CB" wp14:editId="7E66BFEA">
            <wp:extent cx="5715000" cy="1581150"/>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15000" cy="1581150"/>
                    </a:xfrm>
                    <a:prstGeom prst="rect">
                      <a:avLst/>
                    </a:prstGeom>
                  </pic:spPr>
                </pic:pic>
              </a:graphicData>
            </a:graphic>
          </wp:inline>
        </w:drawing>
      </w:r>
    </w:p>
    <w:p w14:paraId="2FAA17F3" w14:textId="58092D2B" w:rsidR="00F0157A" w:rsidRPr="00956118" w:rsidRDefault="00F0157A"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29</w:t>
      </w:r>
      <w:r w:rsidRPr="00956118">
        <w:rPr>
          <w:rFonts w:ascii="Arial" w:hAnsi="Arial" w:cs="Arial"/>
          <w:sz w:val="24"/>
          <w:szCs w:val="24"/>
        </w:rPr>
        <w:fldChar w:fldCharType="end"/>
      </w:r>
      <w:r w:rsidRPr="00956118">
        <w:rPr>
          <w:rFonts w:ascii="Arial" w:hAnsi="Arial" w:cs="Arial"/>
          <w:sz w:val="24"/>
          <w:szCs w:val="24"/>
        </w:rPr>
        <w:t>: auth.py</w:t>
      </w:r>
    </w:p>
    <w:p w14:paraId="5495F1AC" w14:textId="01DF3BF6" w:rsidR="00F0157A" w:rsidRPr="00956118" w:rsidRDefault="00085AFF"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6C0BF5BA" wp14:editId="21DEC49B">
            <wp:extent cx="5314950" cy="1266825"/>
            <wp:effectExtent l="0" t="0" r="0" b="952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14950" cy="1266825"/>
                    </a:xfrm>
                    <a:prstGeom prst="rect">
                      <a:avLst/>
                    </a:prstGeom>
                  </pic:spPr>
                </pic:pic>
              </a:graphicData>
            </a:graphic>
          </wp:inline>
        </w:drawing>
      </w:r>
    </w:p>
    <w:p w14:paraId="17653040" w14:textId="266C6600" w:rsidR="00F0157A" w:rsidRPr="00956118" w:rsidRDefault="00F0157A"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0</w:t>
      </w:r>
      <w:r w:rsidRPr="00956118">
        <w:rPr>
          <w:rFonts w:ascii="Arial" w:hAnsi="Arial" w:cs="Arial"/>
          <w:sz w:val="24"/>
          <w:szCs w:val="24"/>
        </w:rPr>
        <w:fldChar w:fldCharType="end"/>
      </w:r>
      <w:r w:rsidRPr="00956118">
        <w:rPr>
          <w:rFonts w:ascii="Arial" w:hAnsi="Arial" w:cs="Arial"/>
          <w:sz w:val="24"/>
          <w:szCs w:val="24"/>
        </w:rPr>
        <w:t>: main.py</w:t>
      </w:r>
    </w:p>
    <w:p w14:paraId="0BB4982F" w14:textId="77777777" w:rsidR="00085AFF" w:rsidRPr="00956118" w:rsidRDefault="00085AFF"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0210B64F" wp14:editId="562EB583">
            <wp:extent cx="5876925" cy="1562100"/>
            <wp:effectExtent l="0" t="0" r="952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76925" cy="1562100"/>
                    </a:xfrm>
                    <a:prstGeom prst="rect">
                      <a:avLst/>
                    </a:prstGeom>
                  </pic:spPr>
                </pic:pic>
              </a:graphicData>
            </a:graphic>
          </wp:inline>
        </w:drawing>
      </w:r>
    </w:p>
    <w:p w14:paraId="5EF2422A" w14:textId="19725167" w:rsidR="001D04E7" w:rsidRPr="00956118" w:rsidRDefault="00F0157A"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1</w:t>
      </w:r>
      <w:r w:rsidRPr="00956118">
        <w:rPr>
          <w:rFonts w:ascii="Arial" w:hAnsi="Arial" w:cs="Arial"/>
          <w:sz w:val="24"/>
          <w:szCs w:val="24"/>
        </w:rPr>
        <w:fldChar w:fldCharType="end"/>
      </w:r>
      <w:r w:rsidRPr="00956118">
        <w:rPr>
          <w:rFonts w:ascii="Arial" w:hAnsi="Arial" w:cs="Arial"/>
          <w:sz w:val="24"/>
          <w:szCs w:val="24"/>
        </w:rPr>
        <w:t>: models.py</w:t>
      </w:r>
    </w:p>
    <w:p w14:paraId="73295E37" w14:textId="3F63E629" w:rsidR="00627AEC" w:rsidRPr="00956118" w:rsidRDefault="00627AEC" w:rsidP="00F04058">
      <w:pPr>
        <w:spacing w:before="100" w:beforeAutospacing="1" w:after="100" w:afterAutospacing="1" w:line="480" w:lineRule="auto"/>
        <w:rPr>
          <w:rFonts w:ascii="Arial" w:hAnsi="Arial" w:cs="Arial"/>
          <w:sz w:val="24"/>
          <w:szCs w:val="24"/>
        </w:rPr>
      </w:pPr>
    </w:p>
    <w:p w14:paraId="219A0C6A" w14:textId="77777777" w:rsidR="004F27DD" w:rsidRPr="00956118" w:rsidRDefault="004F27DD"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t>Admin interface</w:t>
      </w:r>
    </w:p>
    <w:p w14:paraId="4B8B9ECF" w14:textId="28C56B19" w:rsidR="000A5711" w:rsidRPr="00956118" w:rsidRDefault="00710A2C"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lastRenderedPageBreak/>
        <w:t>08 June 2022:</w:t>
      </w:r>
    </w:p>
    <w:p w14:paraId="38AA5C93" w14:textId="57944AD5" w:rsidR="00544B83" w:rsidRPr="00956118" w:rsidRDefault="00544B83" w:rsidP="00F04058">
      <w:pPr>
        <w:spacing w:before="100" w:beforeAutospacing="1" w:after="100" w:afterAutospacing="1" w:line="480" w:lineRule="auto"/>
        <w:rPr>
          <w:rFonts w:ascii="Arial" w:hAnsi="Arial" w:cs="Arial"/>
          <w:noProof/>
          <w:sz w:val="24"/>
          <w:szCs w:val="24"/>
          <w:lang w:eastAsia="en-GB"/>
        </w:rPr>
      </w:pPr>
      <w:r w:rsidRPr="00956118">
        <w:rPr>
          <w:rFonts w:ascii="Arial" w:hAnsi="Arial" w:cs="Arial"/>
          <w:noProof/>
          <w:sz w:val="24"/>
          <w:szCs w:val="24"/>
          <w:lang w:eastAsia="en-GB"/>
        </w:rPr>
        <w:drawing>
          <wp:inline distT="0" distB="0" distL="0" distR="0" wp14:anchorId="6F07ABA3" wp14:editId="14507963">
            <wp:extent cx="6820852" cy="244826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820852" cy="2448267"/>
                    </a:xfrm>
                    <a:prstGeom prst="rect">
                      <a:avLst/>
                    </a:prstGeom>
                  </pic:spPr>
                </pic:pic>
              </a:graphicData>
            </a:graphic>
          </wp:inline>
        </w:drawing>
      </w:r>
    </w:p>
    <w:p w14:paraId="3019D9D2" w14:textId="55C904F4" w:rsidR="00627AEC" w:rsidRPr="00956118" w:rsidRDefault="000A5711"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2</w:t>
      </w:r>
      <w:r w:rsidRPr="00956118">
        <w:rPr>
          <w:rFonts w:ascii="Arial" w:hAnsi="Arial" w:cs="Arial"/>
          <w:sz w:val="24"/>
          <w:szCs w:val="24"/>
        </w:rPr>
        <w:fldChar w:fldCharType="end"/>
      </w:r>
      <w:r w:rsidRPr="00956118">
        <w:rPr>
          <w:rFonts w:ascii="Arial" w:hAnsi="Arial" w:cs="Arial"/>
          <w:sz w:val="24"/>
          <w:szCs w:val="24"/>
        </w:rPr>
        <w:t>: __init__.py</w:t>
      </w:r>
    </w:p>
    <w:p w14:paraId="318D46DB" w14:textId="04E75EDE" w:rsidR="000A5711" w:rsidRPr="00956118" w:rsidRDefault="000A5711"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anchor distT="0" distB="0" distL="114300" distR="114300" simplePos="0" relativeHeight="251658240" behindDoc="0" locked="0" layoutInCell="1" allowOverlap="1" wp14:anchorId="62B2E8BA" wp14:editId="7329C6C5">
            <wp:simplePos x="0" y="0"/>
            <wp:positionH relativeFrom="margin">
              <wp:align>left</wp:align>
            </wp:positionH>
            <wp:positionV relativeFrom="paragraph">
              <wp:posOffset>242</wp:posOffset>
            </wp:positionV>
            <wp:extent cx="5850255" cy="3419475"/>
            <wp:effectExtent l="0" t="0" r="0" b="0"/>
            <wp:wrapSquare wrapText="bothSides"/>
            <wp:docPr id="2" name="Picture 2" descr="C:\Users\Richard\Desktop\Masters\Secure Software Development\Implementation Project\Testing\Admin\Before auth.py 080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Richard\Desktop\Masters\Secure Software Development\Implementation Project\Testing\Admin\Before auth.py 080622.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51233" cy="34199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4B83" w:rsidRPr="00956118">
        <w:rPr>
          <w:rFonts w:ascii="Arial" w:hAnsi="Arial" w:cs="Arial"/>
          <w:sz w:val="24"/>
          <w:szCs w:val="24"/>
        </w:rPr>
        <w:br w:type="textWrapping" w:clear="all"/>
      </w:r>
    </w:p>
    <w:p w14:paraId="13E415BB" w14:textId="001834F2" w:rsidR="000A5711" w:rsidRPr="00956118" w:rsidRDefault="000A5711"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3</w:t>
      </w:r>
      <w:r w:rsidRPr="00956118">
        <w:rPr>
          <w:rFonts w:ascii="Arial" w:hAnsi="Arial" w:cs="Arial"/>
          <w:sz w:val="24"/>
          <w:szCs w:val="24"/>
        </w:rPr>
        <w:fldChar w:fldCharType="end"/>
      </w:r>
      <w:r w:rsidRPr="00956118">
        <w:rPr>
          <w:rFonts w:ascii="Arial" w:hAnsi="Arial" w:cs="Arial"/>
          <w:sz w:val="24"/>
          <w:szCs w:val="24"/>
        </w:rPr>
        <w:t>: auth.py</w:t>
      </w:r>
    </w:p>
    <w:p w14:paraId="7E9237D8" w14:textId="77777777" w:rsidR="000A5711" w:rsidRPr="00956118" w:rsidRDefault="00627AEC"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7A74BB50" wp14:editId="0A74DA62">
            <wp:extent cx="4305300" cy="1838363"/>
            <wp:effectExtent l="0" t="0" r="0" b="9525"/>
            <wp:docPr id="3" name="Picture 3" descr="C:\Users\Richard\Desktop\Masters\Secure Software Development\Implementation Project\Testing\Admin\Before main.py 080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Richard\Desktop\Masters\Secure Software Development\Implementation Project\Testing\Admin\Before main.py 080622.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05300" cy="1838363"/>
                    </a:xfrm>
                    <a:prstGeom prst="rect">
                      <a:avLst/>
                    </a:prstGeom>
                    <a:noFill/>
                    <a:ln>
                      <a:noFill/>
                    </a:ln>
                  </pic:spPr>
                </pic:pic>
              </a:graphicData>
            </a:graphic>
          </wp:inline>
        </w:drawing>
      </w:r>
    </w:p>
    <w:p w14:paraId="313B486F" w14:textId="4AB8A0A6" w:rsidR="000A5711" w:rsidRPr="00956118" w:rsidRDefault="000A5711"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4</w:t>
      </w:r>
      <w:r w:rsidRPr="00956118">
        <w:rPr>
          <w:rFonts w:ascii="Arial" w:hAnsi="Arial" w:cs="Arial"/>
          <w:sz w:val="24"/>
          <w:szCs w:val="24"/>
        </w:rPr>
        <w:fldChar w:fldCharType="end"/>
      </w:r>
      <w:r w:rsidRPr="00956118">
        <w:rPr>
          <w:rFonts w:ascii="Arial" w:hAnsi="Arial" w:cs="Arial"/>
          <w:sz w:val="24"/>
          <w:szCs w:val="24"/>
        </w:rPr>
        <w:t>: main.py</w:t>
      </w:r>
    </w:p>
    <w:p w14:paraId="64098B14" w14:textId="77777777" w:rsidR="000A5711" w:rsidRPr="00956118" w:rsidRDefault="000A5711" w:rsidP="00F04058">
      <w:pPr>
        <w:pStyle w:val="Caption"/>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433A5FA1" wp14:editId="7E541CF5">
            <wp:extent cx="5142700" cy="2447925"/>
            <wp:effectExtent l="0" t="0" r="1270" b="0"/>
            <wp:docPr id="5" name="Picture 5" descr="C:\Users\Richard\Desktop\Masters\Secure Software Development\Implementation Project\Testing\Admin\Before models.py 080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Richard\Desktop\Masters\Secure Software Development\Implementation Project\Testing\Admin\Before models.py 080622.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43616" cy="2448361"/>
                    </a:xfrm>
                    <a:prstGeom prst="rect">
                      <a:avLst/>
                    </a:prstGeom>
                    <a:noFill/>
                    <a:ln>
                      <a:noFill/>
                    </a:ln>
                  </pic:spPr>
                </pic:pic>
              </a:graphicData>
            </a:graphic>
          </wp:inline>
        </w:drawing>
      </w:r>
    </w:p>
    <w:p w14:paraId="0FA75A04" w14:textId="4C117DDD" w:rsidR="000A5711" w:rsidRPr="00956118" w:rsidRDefault="000A5711"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5</w:t>
      </w:r>
      <w:r w:rsidRPr="00956118">
        <w:rPr>
          <w:rFonts w:ascii="Arial" w:hAnsi="Arial" w:cs="Arial"/>
          <w:sz w:val="24"/>
          <w:szCs w:val="24"/>
        </w:rPr>
        <w:fldChar w:fldCharType="end"/>
      </w:r>
      <w:r w:rsidRPr="00956118">
        <w:rPr>
          <w:rFonts w:ascii="Arial" w:hAnsi="Arial" w:cs="Arial"/>
          <w:sz w:val="24"/>
          <w:szCs w:val="24"/>
        </w:rPr>
        <w:t>: models.py</w:t>
      </w:r>
    </w:p>
    <w:p w14:paraId="2EE4D4A2" w14:textId="49D61E7F" w:rsidR="00627AEC" w:rsidRPr="00956118" w:rsidRDefault="00710A2C"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lastRenderedPageBreak/>
        <w:t>10 June 2022</w:t>
      </w:r>
      <w:r w:rsidR="008F6E66" w:rsidRPr="00956118">
        <w:rPr>
          <w:rFonts w:ascii="Arial" w:hAnsi="Arial" w:cs="Arial"/>
          <w:sz w:val="24"/>
          <w:szCs w:val="24"/>
        </w:rPr>
        <w:t>:</w:t>
      </w:r>
    </w:p>
    <w:p w14:paraId="65E6002E" w14:textId="77777777" w:rsidR="00D41672" w:rsidRPr="00956118" w:rsidRDefault="00D41672"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48C4BB53" wp14:editId="6EF32811">
            <wp:extent cx="6024357" cy="2114550"/>
            <wp:effectExtent l="0" t="0" r="0" b="0"/>
            <wp:docPr id="6" name="Picture 6" descr="C:\Users\Richard\AppData\Local\Microsoft\Windows\INetCache\Content.Word\Bef __init__.py 100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Richard\AppData\Local\Microsoft\Windows\INetCache\Content.Word\Bef __init__.py 100622.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27782" cy="2115752"/>
                    </a:xfrm>
                    <a:prstGeom prst="rect">
                      <a:avLst/>
                    </a:prstGeom>
                    <a:noFill/>
                    <a:ln>
                      <a:noFill/>
                    </a:ln>
                  </pic:spPr>
                </pic:pic>
              </a:graphicData>
            </a:graphic>
          </wp:inline>
        </w:drawing>
      </w:r>
    </w:p>
    <w:p w14:paraId="43A1C61E" w14:textId="4A073572" w:rsidR="00D41672" w:rsidRPr="00956118" w:rsidRDefault="00D41672"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6</w:t>
      </w:r>
      <w:r w:rsidRPr="00956118">
        <w:rPr>
          <w:rFonts w:ascii="Arial" w:hAnsi="Arial" w:cs="Arial"/>
          <w:sz w:val="24"/>
          <w:szCs w:val="24"/>
        </w:rPr>
        <w:fldChar w:fldCharType="end"/>
      </w:r>
      <w:r w:rsidRPr="00956118">
        <w:rPr>
          <w:rFonts w:ascii="Arial" w:hAnsi="Arial" w:cs="Arial"/>
          <w:sz w:val="24"/>
          <w:szCs w:val="24"/>
        </w:rPr>
        <w:t>: __init__.py</w:t>
      </w:r>
    </w:p>
    <w:p w14:paraId="18871345" w14:textId="3A891832" w:rsidR="00D41672" w:rsidRPr="00956118" w:rsidRDefault="00C54152" w:rsidP="00F04058">
      <w:pPr>
        <w:keepNext/>
        <w:spacing w:before="100" w:beforeAutospacing="1" w:after="100" w:afterAutospacing="1" w:line="480" w:lineRule="auto"/>
        <w:rPr>
          <w:rFonts w:ascii="Arial" w:hAnsi="Arial" w:cs="Arial"/>
          <w:sz w:val="24"/>
          <w:szCs w:val="24"/>
        </w:rPr>
      </w:pPr>
      <w:r>
        <w:rPr>
          <w:rFonts w:ascii="Arial" w:hAnsi="Arial" w:cs="Arial"/>
          <w:noProof/>
          <w:sz w:val="24"/>
          <w:szCs w:val="24"/>
        </w:rPr>
        <w:lastRenderedPageBreak/>
        <w:pict w14:anchorId="5EB992DF">
          <v:shape id="_x0000_i1029" type="#_x0000_t75" alt="" style="width:315pt;height:408pt;mso-width-percent:0;mso-height-percent:0;mso-width-percent:0;mso-height-percent:0">
            <v:imagedata r:id="rId57" o:title="Bef auth"/>
          </v:shape>
        </w:pict>
      </w:r>
    </w:p>
    <w:p w14:paraId="10FB0BEC" w14:textId="565B7A91" w:rsidR="00D41672" w:rsidRPr="00956118" w:rsidRDefault="00D41672"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7</w:t>
      </w:r>
      <w:r w:rsidRPr="00956118">
        <w:rPr>
          <w:rFonts w:ascii="Arial" w:hAnsi="Arial" w:cs="Arial"/>
          <w:sz w:val="24"/>
          <w:szCs w:val="24"/>
        </w:rPr>
        <w:fldChar w:fldCharType="end"/>
      </w:r>
      <w:r w:rsidRPr="00956118">
        <w:rPr>
          <w:rFonts w:ascii="Arial" w:hAnsi="Arial" w:cs="Arial"/>
          <w:sz w:val="24"/>
          <w:szCs w:val="24"/>
        </w:rPr>
        <w:t>:  auth.py</w:t>
      </w:r>
    </w:p>
    <w:p w14:paraId="5E9E7E75" w14:textId="77777777" w:rsidR="00D41672" w:rsidRPr="00956118" w:rsidRDefault="00C54152" w:rsidP="00F04058">
      <w:pPr>
        <w:keepNext/>
        <w:spacing w:before="100" w:beforeAutospacing="1" w:after="100" w:afterAutospacing="1" w:line="480" w:lineRule="auto"/>
        <w:rPr>
          <w:rFonts w:ascii="Arial" w:hAnsi="Arial" w:cs="Arial"/>
          <w:sz w:val="24"/>
          <w:szCs w:val="24"/>
        </w:rPr>
      </w:pPr>
      <w:r>
        <w:rPr>
          <w:rFonts w:ascii="Arial" w:hAnsi="Arial" w:cs="Arial"/>
          <w:noProof/>
          <w:sz w:val="24"/>
          <w:szCs w:val="24"/>
        </w:rPr>
        <w:lastRenderedPageBreak/>
        <w:pict w14:anchorId="7BCAB0AD">
          <v:shape id="_x0000_i1030" type="#_x0000_t75" alt="" style="width:337.5pt;height:207.75pt;mso-width-percent:0;mso-height-percent:0;mso-width-percent:0;mso-height-percent:0">
            <v:imagedata r:id="rId58" o:title="Bef main"/>
          </v:shape>
        </w:pict>
      </w:r>
    </w:p>
    <w:p w14:paraId="016631F0" w14:textId="49877882" w:rsidR="00D41672" w:rsidRPr="00956118" w:rsidRDefault="00D41672"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8</w:t>
      </w:r>
      <w:r w:rsidRPr="00956118">
        <w:rPr>
          <w:rFonts w:ascii="Arial" w:hAnsi="Arial" w:cs="Arial"/>
          <w:sz w:val="24"/>
          <w:szCs w:val="24"/>
        </w:rPr>
        <w:fldChar w:fldCharType="end"/>
      </w:r>
      <w:r w:rsidRPr="00956118">
        <w:rPr>
          <w:rFonts w:ascii="Arial" w:hAnsi="Arial" w:cs="Arial"/>
          <w:sz w:val="24"/>
          <w:szCs w:val="24"/>
        </w:rPr>
        <w:t>: main.py</w:t>
      </w:r>
    </w:p>
    <w:p w14:paraId="264AFA3E" w14:textId="5B74FCD9" w:rsidR="00D41672" w:rsidRPr="00956118" w:rsidRDefault="00C54152" w:rsidP="00F04058">
      <w:pPr>
        <w:keepNext/>
        <w:spacing w:before="100" w:beforeAutospacing="1" w:after="100" w:afterAutospacing="1" w:line="480" w:lineRule="auto"/>
        <w:rPr>
          <w:rFonts w:ascii="Arial" w:hAnsi="Arial" w:cs="Arial"/>
          <w:sz w:val="24"/>
          <w:szCs w:val="24"/>
        </w:rPr>
      </w:pPr>
      <w:r>
        <w:rPr>
          <w:rFonts w:ascii="Arial" w:hAnsi="Arial" w:cs="Arial"/>
          <w:noProof/>
          <w:sz w:val="24"/>
          <w:szCs w:val="24"/>
        </w:rPr>
        <w:lastRenderedPageBreak/>
        <w:pict w14:anchorId="64137D4D">
          <v:shape id="_x0000_i1031" type="#_x0000_t75" alt="" style="width:404.25pt;height:250.5pt;mso-width-percent:0;mso-height-percent:0;mso-width-percent:0;mso-height-percent:0">
            <v:imagedata r:id="rId59" o:title="Bef models"/>
          </v:shape>
        </w:pict>
      </w:r>
    </w:p>
    <w:p w14:paraId="1AC57BA7" w14:textId="20745CA4" w:rsidR="008F6E66" w:rsidRPr="00956118" w:rsidRDefault="00D41672"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39</w:t>
      </w:r>
      <w:r w:rsidRPr="00956118">
        <w:rPr>
          <w:rFonts w:ascii="Arial" w:hAnsi="Arial" w:cs="Arial"/>
          <w:sz w:val="24"/>
          <w:szCs w:val="24"/>
        </w:rPr>
        <w:fldChar w:fldCharType="end"/>
      </w:r>
      <w:r w:rsidRPr="00956118">
        <w:rPr>
          <w:rFonts w:ascii="Arial" w:hAnsi="Arial" w:cs="Arial"/>
          <w:sz w:val="24"/>
          <w:szCs w:val="24"/>
        </w:rPr>
        <w:t>: models.py</w:t>
      </w:r>
    </w:p>
    <w:p w14:paraId="47CB6B9C" w14:textId="61EC1863" w:rsidR="00482902" w:rsidRPr="00956118" w:rsidRDefault="00482902" w:rsidP="00F04058">
      <w:pPr>
        <w:spacing w:before="100" w:beforeAutospacing="1" w:after="100" w:afterAutospacing="1" w:line="480" w:lineRule="auto"/>
        <w:rPr>
          <w:rFonts w:ascii="Arial" w:hAnsi="Arial" w:cs="Arial"/>
          <w:sz w:val="24"/>
          <w:szCs w:val="24"/>
        </w:rPr>
      </w:pPr>
    </w:p>
    <w:p w14:paraId="0B2614C7" w14:textId="77777777" w:rsidR="00F07B2D" w:rsidRPr="00956118" w:rsidRDefault="00F07B2D" w:rsidP="00F04058">
      <w:pPr>
        <w:spacing w:before="100" w:beforeAutospacing="1" w:after="100" w:afterAutospacing="1" w:line="480" w:lineRule="auto"/>
        <w:rPr>
          <w:rFonts w:ascii="Arial" w:hAnsi="Arial" w:cs="Arial"/>
          <w:sz w:val="24"/>
          <w:szCs w:val="24"/>
        </w:rPr>
      </w:pPr>
    </w:p>
    <w:p w14:paraId="14F885BD" w14:textId="77777777" w:rsidR="00F07B2D" w:rsidRPr="00956118" w:rsidRDefault="00F07B2D" w:rsidP="00F04058">
      <w:pPr>
        <w:spacing w:before="100" w:beforeAutospacing="1" w:after="100" w:afterAutospacing="1" w:line="480" w:lineRule="auto"/>
        <w:rPr>
          <w:rFonts w:ascii="Arial" w:hAnsi="Arial" w:cs="Arial"/>
          <w:sz w:val="24"/>
          <w:szCs w:val="24"/>
        </w:rPr>
      </w:pPr>
    </w:p>
    <w:p w14:paraId="39706A34" w14:textId="5009D4E7" w:rsidR="00482902" w:rsidRPr="00956118" w:rsidRDefault="002965FA" w:rsidP="00F04058">
      <w:pPr>
        <w:spacing w:before="100" w:beforeAutospacing="1" w:after="100" w:afterAutospacing="1" w:line="480" w:lineRule="auto"/>
        <w:rPr>
          <w:rFonts w:ascii="Arial" w:hAnsi="Arial" w:cs="Arial"/>
          <w:sz w:val="24"/>
          <w:szCs w:val="24"/>
        </w:rPr>
      </w:pPr>
      <w:r w:rsidRPr="00956118">
        <w:rPr>
          <w:rFonts w:ascii="Arial" w:hAnsi="Arial" w:cs="Arial"/>
          <w:sz w:val="24"/>
          <w:szCs w:val="24"/>
        </w:rPr>
        <w:lastRenderedPageBreak/>
        <w:t>1</w:t>
      </w:r>
      <w:r w:rsidR="00085AFF" w:rsidRPr="00956118">
        <w:rPr>
          <w:rFonts w:ascii="Arial" w:hAnsi="Arial" w:cs="Arial"/>
          <w:sz w:val="24"/>
          <w:szCs w:val="24"/>
        </w:rPr>
        <w:t>3</w:t>
      </w:r>
      <w:r w:rsidRPr="00956118">
        <w:rPr>
          <w:rFonts w:ascii="Arial" w:hAnsi="Arial" w:cs="Arial"/>
          <w:sz w:val="24"/>
          <w:szCs w:val="24"/>
        </w:rPr>
        <w:t xml:space="preserve"> </w:t>
      </w:r>
      <w:r w:rsidR="00710A2C" w:rsidRPr="00956118">
        <w:rPr>
          <w:rFonts w:ascii="Arial" w:hAnsi="Arial" w:cs="Arial"/>
          <w:sz w:val="24"/>
          <w:szCs w:val="24"/>
        </w:rPr>
        <w:t>June 2022</w:t>
      </w:r>
      <w:r w:rsidRPr="00956118">
        <w:rPr>
          <w:rFonts w:ascii="Arial" w:hAnsi="Arial" w:cs="Arial"/>
          <w:sz w:val="24"/>
          <w:szCs w:val="24"/>
        </w:rPr>
        <w:t>:</w:t>
      </w:r>
    </w:p>
    <w:p w14:paraId="4CD9BD0A" w14:textId="684310DA" w:rsidR="00012C76" w:rsidRPr="00956118" w:rsidRDefault="005D4ACC"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6FEA56D4" wp14:editId="0C1208D7">
            <wp:extent cx="6762750" cy="1876425"/>
            <wp:effectExtent l="0" t="0" r="0" b="9525"/>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762750" cy="1876425"/>
                    </a:xfrm>
                    <a:prstGeom prst="rect">
                      <a:avLst/>
                    </a:prstGeom>
                  </pic:spPr>
                </pic:pic>
              </a:graphicData>
            </a:graphic>
          </wp:inline>
        </w:drawing>
      </w:r>
    </w:p>
    <w:p w14:paraId="583601A5" w14:textId="107CD365" w:rsidR="00012C76" w:rsidRPr="00956118" w:rsidRDefault="00012C76"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40</w:t>
      </w:r>
      <w:r w:rsidRPr="00956118">
        <w:rPr>
          <w:rFonts w:ascii="Arial" w:hAnsi="Arial" w:cs="Arial"/>
          <w:sz w:val="24"/>
          <w:szCs w:val="24"/>
        </w:rPr>
        <w:fldChar w:fldCharType="end"/>
      </w:r>
      <w:r w:rsidRPr="00956118">
        <w:rPr>
          <w:rFonts w:ascii="Arial" w:hAnsi="Arial" w:cs="Arial"/>
          <w:sz w:val="24"/>
          <w:szCs w:val="24"/>
        </w:rPr>
        <w:t>: __init__.py</w:t>
      </w:r>
    </w:p>
    <w:p w14:paraId="7EEC227C" w14:textId="39953A0C" w:rsidR="00012C76" w:rsidRPr="00956118" w:rsidRDefault="005D4ACC"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2CE09E20" wp14:editId="401EFB34">
            <wp:extent cx="4210050" cy="129540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10050" cy="1295400"/>
                    </a:xfrm>
                    <a:prstGeom prst="rect">
                      <a:avLst/>
                    </a:prstGeom>
                  </pic:spPr>
                </pic:pic>
              </a:graphicData>
            </a:graphic>
          </wp:inline>
        </w:drawing>
      </w:r>
    </w:p>
    <w:p w14:paraId="43F3F060" w14:textId="3D4C8E53" w:rsidR="00012C76" w:rsidRPr="00956118" w:rsidRDefault="00012C76"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41</w:t>
      </w:r>
      <w:r w:rsidRPr="00956118">
        <w:rPr>
          <w:rFonts w:ascii="Arial" w:hAnsi="Arial" w:cs="Arial"/>
          <w:sz w:val="24"/>
          <w:szCs w:val="24"/>
        </w:rPr>
        <w:fldChar w:fldCharType="end"/>
      </w:r>
      <w:r w:rsidRPr="00956118">
        <w:rPr>
          <w:rFonts w:ascii="Arial" w:hAnsi="Arial" w:cs="Arial"/>
          <w:sz w:val="24"/>
          <w:szCs w:val="24"/>
        </w:rPr>
        <w:t>: auth.py</w:t>
      </w:r>
    </w:p>
    <w:p w14:paraId="55C72912" w14:textId="5021DC9B" w:rsidR="00012C76" w:rsidRPr="00956118" w:rsidRDefault="005D4ACC"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3E191547" wp14:editId="63521F01">
            <wp:extent cx="4143375" cy="1247775"/>
            <wp:effectExtent l="0" t="0" r="9525" b="9525"/>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43375" cy="1247775"/>
                    </a:xfrm>
                    <a:prstGeom prst="rect">
                      <a:avLst/>
                    </a:prstGeom>
                  </pic:spPr>
                </pic:pic>
              </a:graphicData>
            </a:graphic>
          </wp:inline>
        </w:drawing>
      </w:r>
    </w:p>
    <w:p w14:paraId="547F8BFA" w14:textId="47F6561B" w:rsidR="00012C76" w:rsidRPr="00956118" w:rsidRDefault="00012C76"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SEQ Figure \* ARABIC</w:instrText>
      </w:r>
      <w:r w:rsidRPr="00956118">
        <w:rPr>
          <w:rFonts w:ascii="Arial" w:hAnsi="Arial" w:cs="Arial"/>
          <w:sz w:val="24"/>
          <w:szCs w:val="24"/>
        </w:rPr>
        <w:fldChar w:fldCharType="separate"/>
      </w:r>
      <w:r w:rsidR="00956118" w:rsidRPr="00956118">
        <w:rPr>
          <w:rFonts w:ascii="Arial" w:hAnsi="Arial" w:cs="Arial"/>
          <w:noProof/>
          <w:sz w:val="24"/>
          <w:szCs w:val="24"/>
        </w:rPr>
        <w:t>42</w:t>
      </w:r>
      <w:r w:rsidRPr="00956118">
        <w:rPr>
          <w:rFonts w:ascii="Arial" w:hAnsi="Arial" w:cs="Arial"/>
          <w:sz w:val="24"/>
          <w:szCs w:val="24"/>
        </w:rPr>
        <w:fldChar w:fldCharType="end"/>
      </w:r>
      <w:r w:rsidRPr="00956118">
        <w:rPr>
          <w:rFonts w:ascii="Arial" w:hAnsi="Arial" w:cs="Arial"/>
          <w:sz w:val="24"/>
          <w:szCs w:val="24"/>
        </w:rPr>
        <w:t>: main.py</w:t>
      </w:r>
    </w:p>
    <w:p w14:paraId="6CAC571A" w14:textId="249B2569" w:rsidR="00012C76" w:rsidRPr="00956118" w:rsidRDefault="005D4ACC" w:rsidP="00F04058">
      <w:pPr>
        <w:keepNext/>
        <w:spacing w:before="100" w:beforeAutospacing="1" w:after="100" w:afterAutospacing="1"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6EF6F872" wp14:editId="13A61C50">
            <wp:extent cx="8048625" cy="1704975"/>
            <wp:effectExtent l="0" t="0" r="9525" b="952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8048625" cy="1704975"/>
                    </a:xfrm>
                    <a:prstGeom prst="rect">
                      <a:avLst/>
                    </a:prstGeom>
                  </pic:spPr>
                </pic:pic>
              </a:graphicData>
            </a:graphic>
          </wp:inline>
        </w:drawing>
      </w:r>
    </w:p>
    <w:p w14:paraId="31276A48" w14:textId="4FFD0F51" w:rsidR="002965FA" w:rsidRPr="00956118" w:rsidRDefault="5E072D86" w:rsidP="00F04058">
      <w:pPr>
        <w:pStyle w:val="Caption"/>
        <w:spacing w:before="100" w:beforeAutospacing="1" w:after="100" w:afterAutospacing="1" w:line="480" w:lineRule="auto"/>
        <w:rPr>
          <w:rFonts w:ascii="Arial" w:hAnsi="Arial" w:cs="Arial"/>
          <w:sz w:val="24"/>
          <w:szCs w:val="24"/>
        </w:rPr>
      </w:pPr>
      <w:r w:rsidRPr="00956118">
        <w:rPr>
          <w:rFonts w:ascii="Arial" w:hAnsi="Arial" w:cs="Arial"/>
          <w:sz w:val="24"/>
          <w:szCs w:val="24"/>
        </w:rPr>
        <w:t xml:space="preserve">Figure </w:t>
      </w:r>
      <w:r w:rsidR="00012C76" w:rsidRPr="00956118">
        <w:rPr>
          <w:rFonts w:ascii="Arial" w:hAnsi="Arial" w:cs="Arial"/>
          <w:sz w:val="24"/>
          <w:szCs w:val="24"/>
        </w:rPr>
        <w:fldChar w:fldCharType="begin"/>
      </w:r>
      <w:r w:rsidR="00012C76" w:rsidRPr="00956118">
        <w:rPr>
          <w:rFonts w:ascii="Arial" w:hAnsi="Arial" w:cs="Arial"/>
          <w:sz w:val="24"/>
          <w:szCs w:val="24"/>
        </w:rPr>
        <w:instrText>SEQ Figure \* ARABIC</w:instrText>
      </w:r>
      <w:r w:rsidR="00012C76" w:rsidRPr="00956118">
        <w:rPr>
          <w:rFonts w:ascii="Arial" w:hAnsi="Arial" w:cs="Arial"/>
          <w:sz w:val="24"/>
          <w:szCs w:val="24"/>
        </w:rPr>
        <w:fldChar w:fldCharType="separate"/>
      </w:r>
      <w:r w:rsidR="00956118" w:rsidRPr="00956118">
        <w:rPr>
          <w:rFonts w:ascii="Arial" w:hAnsi="Arial" w:cs="Arial"/>
          <w:noProof/>
          <w:sz w:val="24"/>
          <w:szCs w:val="24"/>
        </w:rPr>
        <w:t>43</w:t>
      </w:r>
      <w:r w:rsidR="00012C76" w:rsidRPr="00956118">
        <w:rPr>
          <w:rFonts w:ascii="Arial" w:hAnsi="Arial" w:cs="Arial"/>
          <w:sz w:val="24"/>
          <w:szCs w:val="24"/>
        </w:rPr>
        <w:fldChar w:fldCharType="end"/>
      </w:r>
      <w:r w:rsidRPr="00956118">
        <w:rPr>
          <w:rFonts w:ascii="Arial" w:hAnsi="Arial" w:cs="Arial"/>
          <w:sz w:val="24"/>
          <w:szCs w:val="24"/>
        </w:rPr>
        <w:t>: models.py</w:t>
      </w:r>
    </w:p>
    <w:p w14:paraId="23ABE7CA" w14:textId="06604CB6" w:rsidR="001540F4" w:rsidRPr="00956118" w:rsidRDefault="001540F4" w:rsidP="00F04058">
      <w:pPr>
        <w:spacing w:line="480" w:lineRule="auto"/>
        <w:rPr>
          <w:rFonts w:ascii="Arial" w:hAnsi="Arial" w:cs="Arial"/>
          <w:sz w:val="24"/>
          <w:szCs w:val="24"/>
        </w:rPr>
      </w:pPr>
      <w:r w:rsidRPr="00956118">
        <w:rPr>
          <w:rFonts w:ascii="Arial" w:hAnsi="Arial" w:cs="Arial"/>
          <w:sz w:val="24"/>
          <w:szCs w:val="24"/>
        </w:rPr>
        <w:br w:type="page"/>
      </w:r>
    </w:p>
    <w:p w14:paraId="376B9DD6" w14:textId="2A888188" w:rsidR="5E072D86" w:rsidRPr="00956118" w:rsidRDefault="001540F4" w:rsidP="00F04058">
      <w:pPr>
        <w:spacing w:line="480" w:lineRule="auto"/>
        <w:jc w:val="center"/>
        <w:rPr>
          <w:rFonts w:ascii="Arial" w:hAnsi="Arial" w:cs="Arial"/>
          <w:b/>
          <w:sz w:val="24"/>
          <w:szCs w:val="24"/>
        </w:rPr>
      </w:pPr>
      <w:r w:rsidRPr="00956118">
        <w:rPr>
          <w:rFonts w:ascii="Arial" w:hAnsi="Arial" w:cs="Arial"/>
          <w:b/>
          <w:sz w:val="24"/>
          <w:szCs w:val="24"/>
        </w:rPr>
        <w:lastRenderedPageBreak/>
        <w:t>APPENDIX C:  Functional and Code Testing</w:t>
      </w:r>
    </w:p>
    <w:p w14:paraId="51DE02AA" w14:textId="77777777" w:rsidR="00F04058" w:rsidRPr="00956118" w:rsidRDefault="00F04058" w:rsidP="00F04058">
      <w:pPr>
        <w:spacing w:line="480" w:lineRule="auto"/>
        <w:jc w:val="center"/>
        <w:rPr>
          <w:rFonts w:ascii="Arial" w:hAnsi="Arial" w:cs="Arial"/>
          <w:b/>
          <w:sz w:val="24"/>
          <w:szCs w:val="24"/>
        </w:rPr>
      </w:pPr>
    </w:p>
    <w:p w14:paraId="6E819C5B" w14:textId="77777777" w:rsidR="00CA2C5F" w:rsidRPr="00956118" w:rsidRDefault="00CA2C5F" w:rsidP="00F04058">
      <w:pPr>
        <w:keepNext/>
        <w:spacing w:line="480" w:lineRule="auto"/>
        <w:rPr>
          <w:rFonts w:ascii="Arial" w:hAnsi="Arial" w:cs="Arial"/>
          <w:sz w:val="24"/>
          <w:szCs w:val="24"/>
        </w:rPr>
      </w:pPr>
      <w:r w:rsidRPr="00956118">
        <w:rPr>
          <w:rFonts w:ascii="Arial" w:hAnsi="Arial" w:cs="Arial"/>
          <w:noProof/>
          <w:sz w:val="24"/>
          <w:szCs w:val="24"/>
          <w:lang w:eastAsia="en-GB"/>
        </w:rPr>
        <w:drawing>
          <wp:inline distT="0" distB="0" distL="0" distR="0" wp14:anchorId="4F74901B" wp14:editId="7BD30D75">
            <wp:extent cx="8936848" cy="41794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unctiontest1.png"/>
                    <pic:cNvPicPr/>
                  </pic:nvPicPr>
                  <pic:blipFill>
                    <a:blip r:embed="rId64">
                      <a:extLst>
                        <a:ext uri="{28A0092B-C50C-407E-A947-70E740481C1C}">
                          <a14:useLocalDpi xmlns:a14="http://schemas.microsoft.com/office/drawing/2010/main" val="0"/>
                        </a:ext>
                      </a:extLst>
                    </a:blip>
                    <a:stretch>
                      <a:fillRect/>
                    </a:stretch>
                  </pic:blipFill>
                  <pic:spPr>
                    <a:xfrm>
                      <a:off x="0" y="0"/>
                      <a:ext cx="8936848" cy="4179422"/>
                    </a:xfrm>
                    <a:prstGeom prst="rect">
                      <a:avLst/>
                    </a:prstGeom>
                  </pic:spPr>
                </pic:pic>
              </a:graphicData>
            </a:graphic>
          </wp:inline>
        </w:drawing>
      </w:r>
    </w:p>
    <w:p w14:paraId="41050D57" w14:textId="1CE58915" w:rsidR="001540F4" w:rsidRPr="00956118" w:rsidRDefault="00CA2C5F" w:rsidP="00F04058">
      <w:pPr>
        <w:pStyle w:val="Caption"/>
        <w:spacing w:line="480" w:lineRule="auto"/>
        <w:rPr>
          <w:rFonts w:ascii="Arial" w:hAnsi="Arial" w:cs="Arial"/>
          <w:sz w:val="24"/>
          <w:szCs w:val="24"/>
        </w:rPr>
      </w:pPr>
      <w:r w:rsidRPr="00956118">
        <w:rPr>
          <w:rFonts w:ascii="Arial" w:hAnsi="Arial" w:cs="Arial"/>
          <w:sz w:val="24"/>
          <w:szCs w:val="24"/>
        </w:rPr>
        <w:t xml:space="preserve">Figure </w:t>
      </w:r>
      <w:r w:rsidR="00542C94" w:rsidRPr="00956118">
        <w:rPr>
          <w:rFonts w:ascii="Arial" w:hAnsi="Arial" w:cs="Arial"/>
          <w:sz w:val="24"/>
          <w:szCs w:val="24"/>
        </w:rPr>
        <w:fldChar w:fldCharType="begin"/>
      </w:r>
      <w:r w:rsidR="00542C94" w:rsidRPr="00956118">
        <w:rPr>
          <w:rFonts w:ascii="Arial" w:hAnsi="Arial" w:cs="Arial"/>
          <w:sz w:val="24"/>
          <w:szCs w:val="24"/>
        </w:rPr>
        <w:instrText xml:space="preserve"> SEQ Figure \* ARABIC </w:instrText>
      </w:r>
      <w:r w:rsidR="00542C94" w:rsidRPr="00956118">
        <w:rPr>
          <w:rFonts w:ascii="Arial" w:hAnsi="Arial" w:cs="Arial"/>
          <w:sz w:val="24"/>
          <w:szCs w:val="24"/>
        </w:rPr>
        <w:fldChar w:fldCharType="separate"/>
      </w:r>
      <w:r w:rsidR="00956118" w:rsidRPr="00956118">
        <w:rPr>
          <w:rFonts w:ascii="Arial" w:hAnsi="Arial" w:cs="Arial"/>
          <w:noProof/>
          <w:sz w:val="24"/>
          <w:szCs w:val="24"/>
        </w:rPr>
        <w:t>44</w:t>
      </w:r>
      <w:r w:rsidR="00542C94" w:rsidRPr="00956118">
        <w:rPr>
          <w:rFonts w:ascii="Arial" w:hAnsi="Arial" w:cs="Arial"/>
          <w:noProof/>
          <w:sz w:val="24"/>
          <w:szCs w:val="24"/>
        </w:rPr>
        <w:fldChar w:fldCharType="end"/>
      </w:r>
      <w:r w:rsidR="00F769C8" w:rsidRPr="00956118">
        <w:rPr>
          <w:rFonts w:ascii="Arial" w:hAnsi="Arial" w:cs="Arial"/>
          <w:sz w:val="24"/>
          <w:szCs w:val="24"/>
        </w:rPr>
        <w:t xml:space="preserve">: </w:t>
      </w:r>
      <w:r w:rsidR="00F86FC7" w:rsidRPr="00956118">
        <w:rPr>
          <w:rFonts w:ascii="Arial" w:hAnsi="Arial" w:cs="Arial"/>
          <w:sz w:val="24"/>
          <w:szCs w:val="24"/>
        </w:rPr>
        <w:t xml:space="preserve">Sprint 1 - </w:t>
      </w:r>
      <w:r w:rsidR="00F769C8" w:rsidRPr="00956118">
        <w:rPr>
          <w:rFonts w:ascii="Arial" w:hAnsi="Arial" w:cs="Arial"/>
          <w:sz w:val="24"/>
          <w:szCs w:val="24"/>
        </w:rPr>
        <w:t xml:space="preserve">Functional </w:t>
      </w:r>
      <w:r w:rsidR="00F86FC7" w:rsidRPr="00956118">
        <w:rPr>
          <w:rFonts w:ascii="Arial" w:hAnsi="Arial" w:cs="Arial"/>
          <w:sz w:val="24"/>
          <w:szCs w:val="24"/>
        </w:rPr>
        <w:t>Testing</w:t>
      </w:r>
    </w:p>
    <w:p w14:paraId="3654E63B" w14:textId="77777777" w:rsidR="00CA2C5F" w:rsidRPr="00956118" w:rsidRDefault="00CA2C5F" w:rsidP="00F04058">
      <w:pPr>
        <w:keepNext/>
        <w:spacing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41CE2C93" wp14:editId="04643D45">
            <wp:extent cx="8801100" cy="20435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unctiontest2.png"/>
                    <pic:cNvPicPr/>
                  </pic:nvPicPr>
                  <pic:blipFill>
                    <a:blip r:embed="rId65">
                      <a:extLst>
                        <a:ext uri="{28A0092B-C50C-407E-A947-70E740481C1C}">
                          <a14:useLocalDpi xmlns:a14="http://schemas.microsoft.com/office/drawing/2010/main" val="0"/>
                        </a:ext>
                      </a:extLst>
                    </a:blip>
                    <a:stretch>
                      <a:fillRect/>
                    </a:stretch>
                  </pic:blipFill>
                  <pic:spPr>
                    <a:xfrm>
                      <a:off x="0" y="0"/>
                      <a:ext cx="8814848" cy="2046791"/>
                    </a:xfrm>
                    <a:prstGeom prst="rect">
                      <a:avLst/>
                    </a:prstGeom>
                  </pic:spPr>
                </pic:pic>
              </a:graphicData>
            </a:graphic>
          </wp:inline>
        </w:drawing>
      </w:r>
    </w:p>
    <w:p w14:paraId="1BF9BFF6" w14:textId="09CAF23E" w:rsidR="00CA2C5F" w:rsidRPr="00956118" w:rsidRDefault="00CA2C5F" w:rsidP="00F04058">
      <w:pPr>
        <w:pStyle w:val="Caption"/>
        <w:spacing w:line="480" w:lineRule="auto"/>
        <w:rPr>
          <w:rFonts w:ascii="Arial" w:hAnsi="Arial" w:cs="Arial"/>
          <w:sz w:val="24"/>
          <w:szCs w:val="24"/>
        </w:rPr>
      </w:pPr>
      <w:r w:rsidRPr="00956118">
        <w:rPr>
          <w:rFonts w:ascii="Arial" w:hAnsi="Arial" w:cs="Arial"/>
          <w:sz w:val="24"/>
          <w:szCs w:val="24"/>
        </w:rPr>
        <w:t xml:space="preserve">Figure </w:t>
      </w:r>
      <w:r w:rsidR="00542C94" w:rsidRPr="00956118">
        <w:rPr>
          <w:rFonts w:ascii="Arial" w:hAnsi="Arial" w:cs="Arial"/>
          <w:sz w:val="24"/>
          <w:szCs w:val="24"/>
        </w:rPr>
        <w:fldChar w:fldCharType="begin"/>
      </w:r>
      <w:r w:rsidR="00542C94" w:rsidRPr="00956118">
        <w:rPr>
          <w:rFonts w:ascii="Arial" w:hAnsi="Arial" w:cs="Arial"/>
          <w:sz w:val="24"/>
          <w:szCs w:val="24"/>
        </w:rPr>
        <w:instrText xml:space="preserve"> SEQ Figure \* ARABIC </w:instrText>
      </w:r>
      <w:r w:rsidR="00542C94" w:rsidRPr="00956118">
        <w:rPr>
          <w:rFonts w:ascii="Arial" w:hAnsi="Arial" w:cs="Arial"/>
          <w:sz w:val="24"/>
          <w:szCs w:val="24"/>
        </w:rPr>
        <w:fldChar w:fldCharType="separate"/>
      </w:r>
      <w:r w:rsidR="00956118" w:rsidRPr="00956118">
        <w:rPr>
          <w:rFonts w:ascii="Arial" w:hAnsi="Arial" w:cs="Arial"/>
          <w:noProof/>
          <w:sz w:val="24"/>
          <w:szCs w:val="24"/>
        </w:rPr>
        <w:t>45</w:t>
      </w:r>
      <w:r w:rsidR="00542C94" w:rsidRPr="00956118">
        <w:rPr>
          <w:rFonts w:ascii="Arial" w:hAnsi="Arial" w:cs="Arial"/>
          <w:noProof/>
          <w:sz w:val="24"/>
          <w:szCs w:val="24"/>
        </w:rPr>
        <w:fldChar w:fldCharType="end"/>
      </w:r>
      <w:r w:rsidR="00C76F99" w:rsidRPr="00956118">
        <w:rPr>
          <w:rFonts w:ascii="Arial" w:hAnsi="Arial" w:cs="Arial"/>
          <w:sz w:val="24"/>
          <w:szCs w:val="24"/>
        </w:rPr>
        <w:t>: Sprint 2 - Functional Testing</w:t>
      </w:r>
    </w:p>
    <w:p w14:paraId="7090EA7F" w14:textId="4C0AE9C7" w:rsidR="00252589" w:rsidRPr="00956118" w:rsidRDefault="00252589" w:rsidP="00F04058">
      <w:pPr>
        <w:spacing w:line="480" w:lineRule="auto"/>
        <w:rPr>
          <w:rFonts w:ascii="Arial" w:hAnsi="Arial" w:cs="Arial"/>
          <w:sz w:val="24"/>
          <w:szCs w:val="24"/>
        </w:rPr>
      </w:pPr>
    </w:p>
    <w:p w14:paraId="38C4986F" w14:textId="77777777" w:rsidR="00F86FC7" w:rsidRPr="00956118" w:rsidRDefault="00F86FC7" w:rsidP="00F04058">
      <w:pPr>
        <w:keepNext/>
        <w:spacing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13BBE99E" wp14:editId="33C15364">
            <wp:extent cx="8863330" cy="37084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d1.png"/>
                    <pic:cNvPicPr/>
                  </pic:nvPicPr>
                  <pic:blipFill>
                    <a:blip r:embed="rId66">
                      <a:extLst>
                        <a:ext uri="{28A0092B-C50C-407E-A947-70E740481C1C}">
                          <a14:useLocalDpi xmlns:a14="http://schemas.microsoft.com/office/drawing/2010/main" val="0"/>
                        </a:ext>
                      </a:extLst>
                    </a:blip>
                    <a:stretch>
                      <a:fillRect/>
                    </a:stretch>
                  </pic:blipFill>
                  <pic:spPr>
                    <a:xfrm>
                      <a:off x="0" y="0"/>
                      <a:ext cx="8863330" cy="3708400"/>
                    </a:xfrm>
                    <a:prstGeom prst="rect">
                      <a:avLst/>
                    </a:prstGeom>
                  </pic:spPr>
                </pic:pic>
              </a:graphicData>
            </a:graphic>
          </wp:inline>
        </w:drawing>
      </w:r>
    </w:p>
    <w:p w14:paraId="59B757E0" w14:textId="0A227F8C" w:rsidR="00252589" w:rsidRPr="00956118" w:rsidRDefault="00F86FC7" w:rsidP="00F04058">
      <w:pPr>
        <w:pStyle w:val="Caption"/>
        <w:spacing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 xml:space="preserve"> SEQ Figure \* ARABIC </w:instrText>
      </w:r>
      <w:r w:rsidRPr="00956118">
        <w:rPr>
          <w:rFonts w:ascii="Arial" w:hAnsi="Arial" w:cs="Arial"/>
          <w:sz w:val="24"/>
          <w:szCs w:val="24"/>
        </w:rPr>
        <w:fldChar w:fldCharType="separate"/>
      </w:r>
      <w:r w:rsidR="00956118" w:rsidRPr="00956118">
        <w:rPr>
          <w:rFonts w:ascii="Arial" w:hAnsi="Arial" w:cs="Arial"/>
          <w:noProof/>
          <w:sz w:val="24"/>
          <w:szCs w:val="24"/>
        </w:rPr>
        <w:t>46</w:t>
      </w:r>
      <w:r w:rsidRPr="00956118">
        <w:rPr>
          <w:rFonts w:ascii="Arial" w:hAnsi="Arial" w:cs="Arial"/>
          <w:sz w:val="24"/>
          <w:szCs w:val="24"/>
        </w:rPr>
        <w:fldChar w:fldCharType="end"/>
      </w:r>
      <w:r w:rsidRPr="00956118">
        <w:rPr>
          <w:rFonts w:ascii="Arial" w:hAnsi="Arial" w:cs="Arial"/>
          <w:sz w:val="24"/>
          <w:szCs w:val="24"/>
        </w:rPr>
        <w:t xml:space="preserve">: Sprint 1 </w:t>
      </w:r>
      <w:r w:rsidR="006F6481" w:rsidRPr="00956118">
        <w:rPr>
          <w:rFonts w:ascii="Arial" w:hAnsi="Arial" w:cs="Arial"/>
          <w:sz w:val="24"/>
          <w:szCs w:val="24"/>
        </w:rPr>
        <w:t xml:space="preserve">- </w:t>
      </w:r>
      <w:r w:rsidRPr="00956118">
        <w:rPr>
          <w:rFonts w:ascii="Arial" w:hAnsi="Arial" w:cs="Arial"/>
          <w:sz w:val="24"/>
          <w:szCs w:val="24"/>
        </w:rPr>
        <w:t>Code Testing</w:t>
      </w:r>
    </w:p>
    <w:p w14:paraId="158E7F17" w14:textId="77777777" w:rsidR="006A1B4D" w:rsidRPr="00956118" w:rsidRDefault="006A1B4D" w:rsidP="00F04058">
      <w:pPr>
        <w:keepNext/>
        <w:spacing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38D2BB6F" wp14:editId="1062FFD0">
            <wp:extent cx="8863330" cy="41497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 sprint2a.png"/>
                    <pic:cNvPicPr/>
                  </pic:nvPicPr>
                  <pic:blipFill>
                    <a:blip r:embed="rId67">
                      <a:extLst>
                        <a:ext uri="{28A0092B-C50C-407E-A947-70E740481C1C}">
                          <a14:useLocalDpi xmlns:a14="http://schemas.microsoft.com/office/drawing/2010/main" val="0"/>
                        </a:ext>
                      </a:extLst>
                    </a:blip>
                    <a:stretch>
                      <a:fillRect/>
                    </a:stretch>
                  </pic:blipFill>
                  <pic:spPr>
                    <a:xfrm>
                      <a:off x="0" y="0"/>
                      <a:ext cx="8863330" cy="4149725"/>
                    </a:xfrm>
                    <a:prstGeom prst="rect">
                      <a:avLst/>
                    </a:prstGeom>
                  </pic:spPr>
                </pic:pic>
              </a:graphicData>
            </a:graphic>
          </wp:inline>
        </w:drawing>
      </w:r>
    </w:p>
    <w:p w14:paraId="139DEA5A" w14:textId="05B8B2F3" w:rsidR="00DE42F6" w:rsidRPr="00956118" w:rsidRDefault="006A1B4D" w:rsidP="00F04058">
      <w:pPr>
        <w:pStyle w:val="Caption"/>
        <w:spacing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 xml:space="preserve"> SEQ Figure \* ARABIC </w:instrText>
      </w:r>
      <w:r w:rsidRPr="00956118">
        <w:rPr>
          <w:rFonts w:ascii="Arial" w:hAnsi="Arial" w:cs="Arial"/>
          <w:sz w:val="24"/>
          <w:szCs w:val="24"/>
        </w:rPr>
        <w:fldChar w:fldCharType="separate"/>
      </w:r>
      <w:r w:rsidR="00956118" w:rsidRPr="00956118">
        <w:rPr>
          <w:rFonts w:ascii="Arial" w:hAnsi="Arial" w:cs="Arial"/>
          <w:noProof/>
          <w:sz w:val="24"/>
          <w:szCs w:val="24"/>
        </w:rPr>
        <w:t>47</w:t>
      </w:r>
      <w:r w:rsidRPr="00956118">
        <w:rPr>
          <w:rFonts w:ascii="Arial" w:hAnsi="Arial" w:cs="Arial"/>
          <w:sz w:val="24"/>
          <w:szCs w:val="24"/>
        </w:rPr>
        <w:fldChar w:fldCharType="end"/>
      </w:r>
      <w:r w:rsidRPr="00956118">
        <w:rPr>
          <w:rFonts w:ascii="Arial" w:hAnsi="Arial" w:cs="Arial"/>
          <w:sz w:val="24"/>
          <w:szCs w:val="24"/>
        </w:rPr>
        <w:t>: Sprint 2(a) - Code Testing</w:t>
      </w:r>
    </w:p>
    <w:p w14:paraId="618B3002" w14:textId="77777777" w:rsidR="00F610C4" w:rsidRPr="00956118" w:rsidRDefault="00F610C4" w:rsidP="00F04058">
      <w:pPr>
        <w:keepNext/>
        <w:spacing w:line="480" w:lineRule="auto"/>
        <w:rPr>
          <w:rFonts w:ascii="Arial" w:hAnsi="Arial" w:cs="Arial"/>
          <w:sz w:val="24"/>
          <w:szCs w:val="24"/>
        </w:rPr>
      </w:pPr>
      <w:r w:rsidRPr="00956118">
        <w:rPr>
          <w:rFonts w:ascii="Arial" w:hAnsi="Arial" w:cs="Arial"/>
          <w:noProof/>
          <w:sz w:val="24"/>
          <w:szCs w:val="24"/>
          <w:lang w:eastAsia="en-GB"/>
        </w:rPr>
        <w:lastRenderedPageBreak/>
        <w:drawing>
          <wp:inline distT="0" distB="0" distL="0" distR="0" wp14:anchorId="449CB369" wp14:editId="4308252D">
            <wp:extent cx="8863330" cy="23672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 sprint2b.png"/>
                    <pic:cNvPicPr/>
                  </pic:nvPicPr>
                  <pic:blipFill>
                    <a:blip r:embed="rId68">
                      <a:extLst>
                        <a:ext uri="{28A0092B-C50C-407E-A947-70E740481C1C}">
                          <a14:useLocalDpi xmlns:a14="http://schemas.microsoft.com/office/drawing/2010/main" val="0"/>
                        </a:ext>
                      </a:extLst>
                    </a:blip>
                    <a:stretch>
                      <a:fillRect/>
                    </a:stretch>
                  </pic:blipFill>
                  <pic:spPr>
                    <a:xfrm>
                      <a:off x="0" y="0"/>
                      <a:ext cx="8863330" cy="2367280"/>
                    </a:xfrm>
                    <a:prstGeom prst="rect">
                      <a:avLst/>
                    </a:prstGeom>
                  </pic:spPr>
                </pic:pic>
              </a:graphicData>
            </a:graphic>
          </wp:inline>
        </w:drawing>
      </w:r>
    </w:p>
    <w:p w14:paraId="1CCDC18B" w14:textId="6A0C0114" w:rsidR="000D6C8C" w:rsidRPr="00956118" w:rsidRDefault="00F610C4" w:rsidP="00F04058">
      <w:pPr>
        <w:pStyle w:val="Caption"/>
        <w:spacing w:line="480" w:lineRule="auto"/>
        <w:rPr>
          <w:rFonts w:ascii="Arial" w:hAnsi="Arial" w:cs="Arial"/>
          <w:sz w:val="24"/>
          <w:szCs w:val="24"/>
        </w:rPr>
      </w:pPr>
      <w:r w:rsidRPr="00956118">
        <w:rPr>
          <w:rFonts w:ascii="Arial" w:hAnsi="Arial" w:cs="Arial"/>
          <w:sz w:val="24"/>
          <w:szCs w:val="24"/>
        </w:rPr>
        <w:t xml:space="preserve">Figure </w:t>
      </w:r>
      <w:r w:rsidRPr="00956118">
        <w:rPr>
          <w:rFonts w:ascii="Arial" w:hAnsi="Arial" w:cs="Arial"/>
          <w:sz w:val="24"/>
          <w:szCs w:val="24"/>
        </w:rPr>
        <w:fldChar w:fldCharType="begin"/>
      </w:r>
      <w:r w:rsidRPr="00956118">
        <w:rPr>
          <w:rFonts w:ascii="Arial" w:hAnsi="Arial" w:cs="Arial"/>
          <w:sz w:val="24"/>
          <w:szCs w:val="24"/>
        </w:rPr>
        <w:instrText xml:space="preserve"> SEQ Figure \* ARABIC </w:instrText>
      </w:r>
      <w:r w:rsidRPr="00956118">
        <w:rPr>
          <w:rFonts w:ascii="Arial" w:hAnsi="Arial" w:cs="Arial"/>
          <w:sz w:val="24"/>
          <w:szCs w:val="24"/>
        </w:rPr>
        <w:fldChar w:fldCharType="separate"/>
      </w:r>
      <w:r w:rsidR="00956118" w:rsidRPr="00956118">
        <w:rPr>
          <w:rFonts w:ascii="Arial" w:hAnsi="Arial" w:cs="Arial"/>
          <w:noProof/>
          <w:sz w:val="24"/>
          <w:szCs w:val="24"/>
        </w:rPr>
        <w:t>48</w:t>
      </w:r>
      <w:r w:rsidRPr="00956118">
        <w:rPr>
          <w:rFonts w:ascii="Arial" w:hAnsi="Arial" w:cs="Arial"/>
          <w:sz w:val="24"/>
          <w:szCs w:val="24"/>
        </w:rPr>
        <w:fldChar w:fldCharType="end"/>
      </w:r>
      <w:r w:rsidRPr="00956118">
        <w:rPr>
          <w:rFonts w:ascii="Arial" w:hAnsi="Arial" w:cs="Arial"/>
          <w:sz w:val="24"/>
          <w:szCs w:val="24"/>
        </w:rPr>
        <w:t>: Sprint 2(b) - Code Testing</w:t>
      </w:r>
    </w:p>
    <w:sectPr w:rsidR="000D6C8C" w:rsidRPr="00956118" w:rsidSect="001E01E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BC4457" w14:textId="77777777" w:rsidR="00BF73AC" w:rsidRDefault="00BF73AC" w:rsidP="006C6136">
      <w:pPr>
        <w:spacing w:after="0" w:line="240" w:lineRule="auto"/>
      </w:pPr>
      <w:r>
        <w:separator/>
      </w:r>
    </w:p>
  </w:endnote>
  <w:endnote w:type="continuationSeparator" w:id="0">
    <w:p w14:paraId="2556756A" w14:textId="77777777" w:rsidR="00BF73AC" w:rsidRDefault="00BF73AC" w:rsidP="006C6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322D7" w14:textId="77777777" w:rsidR="00BF73AC" w:rsidRDefault="00BF73AC" w:rsidP="006C6136">
      <w:pPr>
        <w:spacing w:after="0" w:line="240" w:lineRule="auto"/>
      </w:pPr>
      <w:r>
        <w:separator/>
      </w:r>
    </w:p>
  </w:footnote>
  <w:footnote w:type="continuationSeparator" w:id="0">
    <w:p w14:paraId="3D203919" w14:textId="77777777" w:rsidR="00BF73AC" w:rsidRDefault="00BF73AC" w:rsidP="006C61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C0CC8"/>
    <w:multiLevelType w:val="hybridMultilevel"/>
    <w:tmpl w:val="F04887CC"/>
    <w:lvl w:ilvl="0" w:tplc="FFFFFFF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5E0F21"/>
    <w:multiLevelType w:val="hybridMultilevel"/>
    <w:tmpl w:val="1082AEE4"/>
    <w:lvl w:ilvl="0" w:tplc="CC382290">
      <w:start w:val="1"/>
      <w:numFmt w:val="decimal"/>
      <w:lvlText w:val="%1."/>
      <w:lvlJc w:val="left"/>
      <w:pPr>
        <w:ind w:left="480" w:hanging="480"/>
      </w:pPr>
    </w:lvl>
    <w:lvl w:ilvl="1" w:tplc="612420E0">
      <w:start w:val="1"/>
      <w:numFmt w:val="lowerLetter"/>
      <w:lvlText w:val="%2."/>
      <w:lvlJc w:val="left"/>
      <w:pPr>
        <w:ind w:left="960" w:hanging="480"/>
      </w:pPr>
    </w:lvl>
    <w:lvl w:ilvl="2" w:tplc="761EFE2A">
      <w:start w:val="1"/>
      <w:numFmt w:val="lowerRoman"/>
      <w:lvlText w:val="%3."/>
      <w:lvlJc w:val="right"/>
      <w:pPr>
        <w:ind w:left="1440" w:hanging="480"/>
      </w:pPr>
    </w:lvl>
    <w:lvl w:ilvl="3" w:tplc="525ADD54">
      <w:start w:val="1"/>
      <w:numFmt w:val="decimal"/>
      <w:lvlText w:val="%4."/>
      <w:lvlJc w:val="left"/>
      <w:pPr>
        <w:ind w:left="1920" w:hanging="480"/>
      </w:pPr>
    </w:lvl>
    <w:lvl w:ilvl="4" w:tplc="6C94006A">
      <w:start w:val="1"/>
      <w:numFmt w:val="lowerLetter"/>
      <w:lvlText w:val="%5."/>
      <w:lvlJc w:val="left"/>
      <w:pPr>
        <w:ind w:left="2400" w:hanging="480"/>
      </w:pPr>
    </w:lvl>
    <w:lvl w:ilvl="5" w:tplc="1996D80E">
      <w:start w:val="1"/>
      <w:numFmt w:val="lowerRoman"/>
      <w:lvlText w:val="%6."/>
      <w:lvlJc w:val="right"/>
      <w:pPr>
        <w:ind w:left="2880" w:hanging="480"/>
      </w:pPr>
    </w:lvl>
    <w:lvl w:ilvl="6" w:tplc="3FDE91B4">
      <w:start w:val="1"/>
      <w:numFmt w:val="decimal"/>
      <w:lvlText w:val="%7."/>
      <w:lvlJc w:val="left"/>
      <w:pPr>
        <w:ind w:left="3360" w:hanging="480"/>
      </w:pPr>
    </w:lvl>
    <w:lvl w:ilvl="7" w:tplc="5060C6AC">
      <w:start w:val="1"/>
      <w:numFmt w:val="lowerLetter"/>
      <w:lvlText w:val="%8."/>
      <w:lvlJc w:val="left"/>
      <w:pPr>
        <w:ind w:left="3840" w:hanging="480"/>
      </w:pPr>
    </w:lvl>
    <w:lvl w:ilvl="8" w:tplc="415E41A8">
      <w:start w:val="1"/>
      <w:numFmt w:val="lowerRoman"/>
      <w:lvlText w:val="%9."/>
      <w:lvlJc w:val="right"/>
      <w:pPr>
        <w:ind w:left="4320" w:hanging="480"/>
      </w:pPr>
    </w:lvl>
  </w:abstractNum>
  <w:abstractNum w:abstractNumId="2" w15:restartNumberingAfterBreak="0">
    <w:nsid w:val="19423741"/>
    <w:multiLevelType w:val="hybridMultilevel"/>
    <w:tmpl w:val="0B4CBF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706335"/>
    <w:multiLevelType w:val="hybridMultilevel"/>
    <w:tmpl w:val="60040F0C"/>
    <w:lvl w:ilvl="0" w:tplc="6228F8BE">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B81EB2"/>
    <w:multiLevelType w:val="hybridMultilevel"/>
    <w:tmpl w:val="7DD0280C"/>
    <w:lvl w:ilvl="0" w:tplc="FFFFFFFF">
      <w:start w:val="1"/>
      <w:numFmt w:val="bullet"/>
      <w:lvlText w:val=""/>
      <w:lvlJc w:val="left"/>
      <w:pPr>
        <w:ind w:left="720" w:hanging="360"/>
      </w:pPr>
      <w:rPr>
        <w:rFonts w:ascii="Symbol" w:hAnsi="Symbol" w:hint="default"/>
      </w:rPr>
    </w:lvl>
    <w:lvl w:ilvl="1" w:tplc="97287E14">
      <w:start w:val="1"/>
      <w:numFmt w:val="bullet"/>
      <w:lvlText w:val="o"/>
      <w:lvlJc w:val="left"/>
      <w:pPr>
        <w:ind w:left="1440" w:hanging="360"/>
      </w:pPr>
      <w:rPr>
        <w:rFonts w:ascii="Courier New" w:hAnsi="Courier New" w:hint="default"/>
      </w:rPr>
    </w:lvl>
    <w:lvl w:ilvl="2" w:tplc="572EDE36">
      <w:start w:val="1"/>
      <w:numFmt w:val="bullet"/>
      <w:lvlText w:val=""/>
      <w:lvlJc w:val="left"/>
      <w:pPr>
        <w:ind w:left="2160" w:hanging="360"/>
      </w:pPr>
      <w:rPr>
        <w:rFonts w:ascii="Wingdings" w:hAnsi="Wingdings" w:hint="default"/>
      </w:rPr>
    </w:lvl>
    <w:lvl w:ilvl="3" w:tplc="57FEFD04">
      <w:start w:val="1"/>
      <w:numFmt w:val="bullet"/>
      <w:lvlText w:val=""/>
      <w:lvlJc w:val="left"/>
      <w:pPr>
        <w:ind w:left="2880" w:hanging="360"/>
      </w:pPr>
      <w:rPr>
        <w:rFonts w:ascii="Symbol" w:hAnsi="Symbol" w:hint="default"/>
      </w:rPr>
    </w:lvl>
    <w:lvl w:ilvl="4" w:tplc="0C48A1E8">
      <w:start w:val="1"/>
      <w:numFmt w:val="bullet"/>
      <w:lvlText w:val="o"/>
      <w:lvlJc w:val="left"/>
      <w:pPr>
        <w:ind w:left="3600" w:hanging="360"/>
      </w:pPr>
      <w:rPr>
        <w:rFonts w:ascii="Courier New" w:hAnsi="Courier New" w:hint="default"/>
      </w:rPr>
    </w:lvl>
    <w:lvl w:ilvl="5" w:tplc="BEAA169A">
      <w:start w:val="1"/>
      <w:numFmt w:val="bullet"/>
      <w:lvlText w:val=""/>
      <w:lvlJc w:val="left"/>
      <w:pPr>
        <w:ind w:left="4320" w:hanging="360"/>
      </w:pPr>
      <w:rPr>
        <w:rFonts w:ascii="Wingdings" w:hAnsi="Wingdings" w:hint="default"/>
      </w:rPr>
    </w:lvl>
    <w:lvl w:ilvl="6" w:tplc="74903080">
      <w:start w:val="1"/>
      <w:numFmt w:val="bullet"/>
      <w:lvlText w:val=""/>
      <w:lvlJc w:val="left"/>
      <w:pPr>
        <w:ind w:left="5040" w:hanging="360"/>
      </w:pPr>
      <w:rPr>
        <w:rFonts w:ascii="Symbol" w:hAnsi="Symbol" w:hint="default"/>
      </w:rPr>
    </w:lvl>
    <w:lvl w:ilvl="7" w:tplc="EA123268">
      <w:start w:val="1"/>
      <w:numFmt w:val="bullet"/>
      <w:lvlText w:val="o"/>
      <w:lvlJc w:val="left"/>
      <w:pPr>
        <w:ind w:left="5760" w:hanging="360"/>
      </w:pPr>
      <w:rPr>
        <w:rFonts w:ascii="Courier New" w:hAnsi="Courier New" w:hint="default"/>
      </w:rPr>
    </w:lvl>
    <w:lvl w:ilvl="8" w:tplc="2304A1C6">
      <w:start w:val="1"/>
      <w:numFmt w:val="bullet"/>
      <w:lvlText w:val=""/>
      <w:lvlJc w:val="left"/>
      <w:pPr>
        <w:ind w:left="6480" w:hanging="360"/>
      </w:pPr>
      <w:rPr>
        <w:rFonts w:ascii="Wingdings" w:hAnsi="Wingdings" w:hint="default"/>
      </w:rPr>
    </w:lvl>
  </w:abstractNum>
  <w:abstractNum w:abstractNumId="5" w15:restartNumberingAfterBreak="0">
    <w:nsid w:val="34A903F2"/>
    <w:multiLevelType w:val="hybridMultilevel"/>
    <w:tmpl w:val="37C26866"/>
    <w:lvl w:ilvl="0" w:tplc="6228F8BE">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37D22181"/>
    <w:multiLevelType w:val="hybridMultilevel"/>
    <w:tmpl w:val="60040F0C"/>
    <w:lvl w:ilvl="0" w:tplc="6228F8BE">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0E3C96"/>
    <w:multiLevelType w:val="hybridMultilevel"/>
    <w:tmpl w:val="094AC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8F1A52"/>
    <w:multiLevelType w:val="hybridMultilevel"/>
    <w:tmpl w:val="7AF203DE"/>
    <w:lvl w:ilvl="0" w:tplc="ACA825EA">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AF1BE5"/>
    <w:multiLevelType w:val="hybridMultilevel"/>
    <w:tmpl w:val="969C65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8E2120"/>
    <w:multiLevelType w:val="hybridMultilevel"/>
    <w:tmpl w:val="8BFCE6E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DC649E"/>
    <w:multiLevelType w:val="hybridMultilevel"/>
    <w:tmpl w:val="9AD2D7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E865C1"/>
    <w:multiLevelType w:val="hybridMultilevel"/>
    <w:tmpl w:val="BC7A3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7304E8"/>
    <w:multiLevelType w:val="hybridMultilevel"/>
    <w:tmpl w:val="FFE0E1C6"/>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8965A7"/>
    <w:multiLevelType w:val="hybridMultilevel"/>
    <w:tmpl w:val="1DE415FE"/>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E535B9D"/>
    <w:multiLevelType w:val="hybridMultilevel"/>
    <w:tmpl w:val="0B1805B4"/>
    <w:lvl w:ilvl="0" w:tplc="ACA82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E867D05"/>
    <w:multiLevelType w:val="hybridMultilevel"/>
    <w:tmpl w:val="7AF203DE"/>
    <w:lvl w:ilvl="0" w:tplc="ACA825EA">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674279"/>
    <w:multiLevelType w:val="hybridMultilevel"/>
    <w:tmpl w:val="0B4CBF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9C108C"/>
    <w:multiLevelType w:val="hybridMultilevel"/>
    <w:tmpl w:val="201A0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9A5E92"/>
    <w:multiLevelType w:val="hybridMultilevel"/>
    <w:tmpl w:val="A7F4CB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FA26D0"/>
    <w:multiLevelType w:val="hybridMultilevel"/>
    <w:tmpl w:val="4630332A"/>
    <w:lvl w:ilvl="0" w:tplc="6228F8BE">
      <w:start w:val="1"/>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0528BA"/>
    <w:multiLevelType w:val="hybridMultilevel"/>
    <w:tmpl w:val="5336D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3"/>
  </w:num>
  <w:num w:numId="4">
    <w:abstractNumId w:val="11"/>
  </w:num>
  <w:num w:numId="5">
    <w:abstractNumId w:val="14"/>
  </w:num>
  <w:num w:numId="6">
    <w:abstractNumId w:val="10"/>
  </w:num>
  <w:num w:numId="7">
    <w:abstractNumId w:val="21"/>
  </w:num>
  <w:num w:numId="8">
    <w:abstractNumId w:val="7"/>
  </w:num>
  <w:num w:numId="9">
    <w:abstractNumId w:val="2"/>
  </w:num>
  <w:num w:numId="10">
    <w:abstractNumId w:val="9"/>
  </w:num>
  <w:num w:numId="11">
    <w:abstractNumId w:val="17"/>
  </w:num>
  <w:num w:numId="12">
    <w:abstractNumId w:val="12"/>
  </w:num>
  <w:num w:numId="13">
    <w:abstractNumId w:val="19"/>
  </w:num>
  <w:num w:numId="14">
    <w:abstractNumId w:val="15"/>
  </w:num>
  <w:num w:numId="15">
    <w:abstractNumId w:val="16"/>
  </w:num>
  <w:num w:numId="16">
    <w:abstractNumId w:val="5"/>
  </w:num>
  <w:num w:numId="17">
    <w:abstractNumId w:val="20"/>
  </w:num>
  <w:num w:numId="18">
    <w:abstractNumId w:val="3"/>
  </w:num>
  <w:num w:numId="19">
    <w:abstractNumId w:val="6"/>
  </w:num>
  <w:num w:numId="20">
    <w:abstractNumId w:val="8"/>
  </w:num>
  <w:num w:numId="21">
    <w:abstractNumId w:val="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1sDAyszA0MDcwMDZR0lEKTi0uzszPAykwrAUAB4rghywAAAA="/>
  </w:docVars>
  <w:rsids>
    <w:rsidRoot w:val="00922075"/>
    <w:rsid w:val="000006AD"/>
    <w:rsid w:val="00002206"/>
    <w:rsid w:val="000023D9"/>
    <w:rsid w:val="000031F1"/>
    <w:rsid w:val="00003B90"/>
    <w:rsid w:val="00005FB5"/>
    <w:rsid w:val="00007B9B"/>
    <w:rsid w:val="00011585"/>
    <w:rsid w:val="00012C76"/>
    <w:rsid w:val="0001322B"/>
    <w:rsid w:val="00020E7E"/>
    <w:rsid w:val="00022364"/>
    <w:rsid w:val="00022BB8"/>
    <w:rsid w:val="00025AE9"/>
    <w:rsid w:val="00025BB5"/>
    <w:rsid w:val="000263F9"/>
    <w:rsid w:val="00031FD4"/>
    <w:rsid w:val="000325A8"/>
    <w:rsid w:val="00032E49"/>
    <w:rsid w:val="0003395F"/>
    <w:rsid w:val="00034B5F"/>
    <w:rsid w:val="000356C8"/>
    <w:rsid w:val="00035760"/>
    <w:rsid w:val="0004008E"/>
    <w:rsid w:val="000414FB"/>
    <w:rsid w:val="00041F6D"/>
    <w:rsid w:val="00042C4F"/>
    <w:rsid w:val="00046F50"/>
    <w:rsid w:val="000508D9"/>
    <w:rsid w:val="000535E9"/>
    <w:rsid w:val="00054545"/>
    <w:rsid w:val="000546E6"/>
    <w:rsid w:val="00054A86"/>
    <w:rsid w:val="00054CD5"/>
    <w:rsid w:val="0005517B"/>
    <w:rsid w:val="000555DB"/>
    <w:rsid w:val="000558F5"/>
    <w:rsid w:val="000568F8"/>
    <w:rsid w:val="00056D10"/>
    <w:rsid w:val="00056FE3"/>
    <w:rsid w:val="00061BD2"/>
    <w:rsid w:val="00061D90"/>
    <w:rsid w:val="00061F0C"/>
    <w:rsid w:val="00063C67"/>
    <w:rsid w:val="00065AF1"/>
    <w:rsid w:val="0006674E"/>
    <w:rsid w:val="000674C8"/>
    <w:rsid w:val="0006773E"/>
    <w:rsid w:val="0007125E"/>
    <w:rsid w:val="0007178B"/>
    <w:rsid w:val="000724DE"/>
    <w:rsid w:val="000740D4"/>
    <w:rsid w:val="0007414E"/>
    <w:rsid w:val="000763C1"/>
    <w:rsid w:val="00076F37"/>
    <w:rsid w:val="00080E05"/>
    <w:rsid w:val="0008206D"/>
    <w:rsid w:val="00083461"/>
    <w:rsid w:val="000836BA"/>
    <w:rsid w:val="00084458"/>
    <w:rsid w:val="00084DF4"/>
    <w:rsid w:val="00085AFF"/>
    <w:rsid w:val="00086F1C"/>
    <w:rsid w:val="0008713B"/>
    <w:rsid w:val="00094FFF"/>
    <w:rsid w:val="0009704B"/>
    <w:rsid w:val="0009727C"/>
    <w:rsid w:val="000974DB"/>
    <w:rsid w:val="000A0156"/>
    <w:rsid w:val="000A02C8"/>
    <w:rsid w:val="000A0E27"/>
    <w:rsid w:val="000A12BF"/>
    <w:rsid w:val="000A17CC"/>
    <w:rsid w:val="000A31EF"/>
    <w:rsid w:val="000A32CE"/>
    <w:rsid w:val="000A5711"/>
    <w:rsid w:val="000A63B2"/>
    <w:rsid w:val="000B43CE"/>
    <w:rsid w:val="000B6180"/>
    <w:rsid w:val="000B75D6"/>
    <w:rsid w:val="000C00E9"/>
    <w:rsid w:val="000C0359"/>
    <w:rsid w:val="000C1C58"/>
    <w:rsid w:val="000C270E"/>
    <w:rsid w:val="000C3B37"/>
    <w:rsid w:val="000C4EE6"/>
    <w:rsid w:val="000C6B13"/>
    <w:rsid w:val="000C7FDA"/>
    <w:rsid w:val="000D0FB5"/>
    <w:rsid w:val="000D0FC1"/>
    <w:rsid w:val="000D14C9"/>
    <w:rsid w:val="000D157C"/>
    <w:rsid w:val="000D1DF9"/>
    <w:rsid w:val="000D2C65"/>
    <w:rsid w:val="000D361E"/>
    <w:rsid w:val="000D3BB8"/>
    <w:rsid w:val="000D54C5"/>
    <w:rsid w:val="000D5D6E"/>
    <w:rsid w:val="000D62A1"/>
    <w:rsid w:val="000D6C8C"/>
    <w:rsid w:val="000D6DC6"/>
    <w:rsid w:val="000D718B"/>
    <w:rsid w:val="000E0D30"/>
    <w:rsid w:val="000E0E15"/>
    <w:rsid w:val="000E122D"/>
    <w:rsid w:val="000E198E"/>
    <w:rsid w:val="000E282E"/>
    <w:rsid w:val="000E2842"/>
    <w:rsid w:val="000E3C96"/>
    <w:rsid w:val="000E426B"/>
    <w:rsid w:val="000E4D11"/>
    <w:rsid w:val="000E5EF3"/>
    <w:rsid w:val="000E6B6C"/>
    <w:rsid w:val="000E72F7"/>
    <w:rsid w:val="000F150E"/>
    <w:rsid w:val="000F1801"/>
    <w:rsid w:val="000F1CFF"/>
    <w:rsid w:val="000F2220"/>
    <w:rsid w:val="000F25D1"/>
    <w:rsid w:val="000F2624"/>
    <w:rsid w:val="000F5004"/>
    <w:rsid w:val="000F54EC"/>
    <w:rsid w:val="000F569C"/>
    <w:rsid w:val="000F619A"/>
    <w:rsid w:val="0010192D"/>
    <w:rsid w:val="00103D2E"/>
    <w:rsid w:val="0010795F"/>
    <w:rsid w:val="00107CB7"/>
    <w:rsid w:val="00110A81"/>
    <w:rsid w:val="00110CEE"/>
    <w:rsid w:val="00110F17"/>
    <w:rsid w:val="001115C1"/>
    <w:rsid w:val="00111CD9"/>
    <w:rsid w:val="00112CAB"/>
    <w:rsid w:val="001131F5"/>
    <w:rsid w:val="001138ED"/>
    <w:rsid w:val="00114FAD"/>
    <w:rsid w:val="0011607A"/>
    <w:rsid w:val="0011618C"/>
    <w:rsid w:val="00120386"/>
    <w:rsid w:val="001203F5"/>
    <w:rsid w:val="00121587"/>
    <w:rsid w:val="00121723"/>
    <w:rsid w:val="00121C28"/>
    <w:rsid w:val="00122543"/>
    <w:rsid w:val="001229E4"/>
    <w:rsid w:val="00124716"/>
    <w:rsid w:val="00124B2A"/>
    <w:rsid w:val="00124EB8"/>
    <w:rsid w:val="001275CE"/>
    <w:rsid w:val="00127723"/>
    <w:rsid w:val="00130166"/>
    <w:rsid w:val="00132B16"/>
    <w:rsid w:val="00132DD4"/>
    <w:rsid w:val="0013384F"/>
    <w:rsid w:val="0013466A"/>
    <w:rsid w:val="00134762"/>
    <w:rsid w:val="001355B5"/>
    <w:rsid w:val="001403F4"/>
    <w:rsid w:val="00141797"/>
    <w:rsid w:val="001457AB"/>
    <w:rsid w:val="001461FE"/>
    <w:rsid w:val="0014635A"/>
    <w:rsid w:val="00147DEE"/>
    <w:rsid w:val="00153BF6"/>
    <w:rsid w:val="001540F4"/>
    <w:rsid w:val="001553B8"/>
    <w:rsid w:val="001562F6"/>
    <w:rsid w:val="00157542"/>
    <w:rsid w:val="00161236"/>
    <w:rsid w:val="0016297E"/>
    <w:rsid w:val="00163ECE"/>
    <w:rsid w:val="001655E7"/>
    <w:rsid w:val="00165724"/>
    <w:rsid w:val="0016662B"/>
    <w:rsid w:val="001670C2"/>
    <w:rsid w:val="00173C2F"/>
    <w:rsid w:val="00176599"/>
    <w:rsid w:val="001766E1"/>
    <w:rsid w:val="001816BB"/>
    <w:rsid w:val="0018193B"/>
    <w:rsid w:val="001825C3"/>
    <w:rsid w:val="00183D67"/>
    <w:rsid w:val="001857F4"/>
    <w:rsid w:val="00186508"/>
    <w:rsid w:val="00187221"/>
    <w:rsid w:val="001875E0"/>
    <w:rsid w:val="00190863"/>
    <w:rsid w:val="001910D1"/>
    <w:rsid w:val="00193179"/>
    <w:rsid w:val="00194E6F"/>
    <w:rsid w:val="00195244"/>
    <w:rsid w:val="00196C72"/>
    <w:rsid w:val="001A1036"/>
    <w:rsid w:val="001A25CF"/>
    <w:rsid w:val="001A2F4F"/>
    <w:rsid w:val="001A32BA"/>
    <w:rsid w:val="001A3666"/>
    <w:rsid w:val="001A36C6"/>
    <w:rsid w:val="001A3F5E"/>
    <w:rsid w:val="001A43B1"/>
    <w:rsid w:val="001A50B7"/>
    <w:rsid w:val="001A6C83"/>
    <w:rsid w:val="001A6E10"/>
    <w:rsid w:val="001A7522"/>
    <w:rsid w:val="001B0BEB"/>
    <w:rsid w:val="001B0C09"/>
    <w:rsid w:val="001B18AB"/>
    <w:rsid w:val="001B2084"/>
    <w:rsid w:val="001B625B"/>
    <w:rsid w:val="001C045D"/>
    <w:rsid w:val="001C173D"/>
    <w:rsid w:val="001C1BB0"/>
    <w:rsid w:val="001C2003"/>
    <w:rsid w:val="001C24B7"/>
    <w:rsid w:val="001C3CBE"/>
    <w:rsid w:val="001C50E6"/>
    <w:rsid w:val="001C5A22"/>
    <w:rsid w:val="001C7E59"/>
    <w:rsid w:val="001D029C"/>
    <w:rsid w:val="001D04E7"/>
    <w:rsid w:val="001D10F9"/>
    <w:rsid w:val="001D16A1"/>
    <w:rsid w:val="001D3F3B"/>
    <w:rsid w:val="001D46F4"/>
    <w:rsid w:val="001D4D22"/>
    <w:rsid w:val="001D509B"/>
    <w:rsid w:val="001D5762"/>
    <w:rsid w:val="001D6E0D"/>
    <w:rsid w:val="001D75CE"/>
    <w:rsid w:val="001E01E4"/>
    <w:rsid w:val="001E2759"/>
    <w:rsid w:val="001E3552"/>
    <w:rsid w:val="001E582A"/>
    <w:rsid w:val="001E5B54"/>
    <w:rsid w:val="001E5DB6"/>
    <w:rsid w:val="001E75D2"/>
    <w:rsid w:val="001E7FD5"/>
    <w:rsid w:val="001F1DF3"/>
    <w:rsid w:val="001F46D1"/>
    <w:rsid w:val="001F48BF"/>
    <w:rsid w:val="001F4AD5"/>
    <w:rsid w:val="001F5736"/>
    <w:rsid w:val="001F6C6B"/>
    <w:rsid w:val="00200118"/>
    <w:rsid w:val="002009BA"/>
    <w:rsid w:val="00200DD1"/>
    <w:rsid w:val="00201DD1"/>
    <w:rsid w:val="00203AE1"/>
    <w:rsid w:val="002040E9"/>
    <w:rsid w:val="00204700"/>
    <w:rsid w:val="002049B8"/>
    <w:rsid w:val="002073D0"/>
    <w:rsid w:val="00207577"/>
    <w:rsid w:val="002103BC"/>
    <w:rsid w:val="0021197F"/>
    <w:rsid w:val="00213D36"/>
    <w:rsid w:val="00216A50"/>
    <w:rsid w:val="0021775E"/>
    <w:rsid w:val="00217B6A"/>
    <w:rsid w:val="00220CD7"/>
    <w:rsid w:val="00222C4B"/>
    <w:rsid w:val="00223738"/>
    <w:rsid w:val="00223F2C"/>
    <w:rsid w:val="00225369"/>
    <w:rsid w:val="00225467"/>
    <w:rsid w:val="002254DB"/>
    <w:rsid w:val="00225F23"/>
    <w:rsid w:val="00225F4E"/>
    <w:rsid w:val="00226E7F"/>
    <w:rsid w:val="002271EC"/>
    <w:rsid w:val="00230005"/>
    <w:rsid w:val="002302E1"/>
    <w:rsid w:val="00230D59"/>
    <w:rsid w:val="00230EF8"/>
    <w:rsid w:val="0023373F"/>
    <w:rsid w:val="00233878"/>
    <w:rsid w:val="002345CA"/>
    <w:rsid w:val="002356D4"/>
    <w:rsid w:val="00235853"/>
    <w:rsid w:val="0023585D"/>
    <w:rsid w:val="00235A8A"/>
    <w:rsid w:val="002376A7"/>
    <w:rsid w:val="00237ACB"/>
    <w:rsid w:val="00240AA2"/>
    <w:rsid w:val="002418FF"/>
    <w:rsid w:val="002422F7"/>
    <w:rsid w:val="00242945"/>
    <w:rsid w:val="00242C6A"/>
    <w:rsid w:val="00243C8B"/>
    <w:rsid w:val="002452EB"/>
    <w:rsid w:val="002470F1"/>
    <w:rsid w:val="0025164C"/>
    <w:rsid w:val="00252589"/>
    <w:rsid w:val="00253118"/>
    <w:rsid w:val="002533EB"/>
    <w:rsid w:val="00254230"/>
    <w:rsid w:val="002544F4"/>
    <w:rsid w:val="00255FB0"/>
    <w:rsid w:val="00257E0A"/>
    <w:rsid w:val="00260291"/>
    <w:rsid w:val="002605BC"/>
    <w:rsid w:val="00263925"/>
    <w:rsid w:val="002722F2"/>
    <w:rsid w:val="0027456F"/>
    <w:rsid w:val="002757BE"/>
    <w:rsid w:val="00280B64"/>
    <w:rsid w:val="0028259D"/>
    <w:rsid w:val="0028312B"/>
    <w:rsid w:val="00283C75"/>
    <w:rsid w:val="00283C7C"/>
    <w:rsid w:val="00284AD3"/>
    <w:rsid w:val="00284BA1"/>
    <w:rsid w:val="00285BAD"/>
    <w:rsid w:val="00285F4F"/>
    <w:rsid w:val="002868DE"/>
    <w:rsid w:val="00286D91"/>
    <w:rsid w:val="002878F0"/>
    <w:rsid w:val="00290FCC"/>
    <w:rsid w:val="00291390"/>
    <w:rsid w:val="0029183E"/>
    <w:rsid w:val="00292963"/>
    <w:rsid w:val="00292B99"/>
    <w:rsid w:val="002936C1"/>
    <w:rsid w:val="0029448C"/>
    <w:rsid w:val="00295C0B"/>
    <w:rsid w:val="002965FA"/>
    <w:rsid w:val="002A07AB"/>
    <w:rsid w:val="002A0BD4"/>
    <w:rsid w:val="002A12D7"/>
    <w:rsid w:val="002A24B8"/>
    <w:rsid w:val="002A35D5"/>
    <w:rsid w:val="002A3A5D"/>
    <w:rsid w:val="002A4728"/>
    <w:rsid w:val="002A709A"/>
    <w:rsid w:val="002B062F"/>
    <w:rsid w:val="002B1A02"/>
    <w:rsid w:val="002B1F9A"/>
    <w:rsid w:val="002B2E65"/>
    <w:rsid w:val="002B53EF"/>
    <w:rsid w:val="002B5766"/>
    <w:rsid w:val="002B5B95"/>
    <w:rsid w:val="002B5F0D"/>
    <w:rsid w:val="002B6974"/>
    <w:rsid w:val="002B7642"/>
    <w:rsid w:val="002C279C"/>
    <w:rsid w:val="002C2A79"/>
    <w:rsid w:val="002C3628"/>
    <w:rsid w:val="002C4126"/>
    <w:rsid w:val="002C51E6"/>
    <w:rsid w:val="002C6415"/>
    <w:rsid w:val="002C78E0"/>
    <w:rsid w:val="002C7CBD"/>
    <w:rsid w:val="002D36BA"/>
    <w:rsid w:val="002D3BDD"/>
    <w:rsid w:val="002D525E"/>
    <w:rsid w:val="002E0DE1"/>
    <w:rsid w:val="002E0E95"/>
    <w:rsid w:val="002E2203"/>
    <w:rsid w:val="002E2517"/>
    <w:rsid w:val="002E4600"/>
    <w:rsid w:val="002E4FB2"/>
    <w:rsid w:val="002E6224"/>
    <w:rsid w:val="002E76B7"/>
    <w:rsid w:val="002F07DA"/>
    <w:rsid w:val="002F35E7"/>
    <w:rsid w:val="002F3612"/>
    <w:rsid w:val="002F3B02"/>
    <w:rsid w:val="002F3B15"/>
    <w:rsid w:val="002F3DA1"/>
    <w:rsid w:val="002F4CC7"/>
    <w:rsid w:val="002F5278"/>
    <w:rsid w:val="002F533F"/>
    <w:rsid w:val="002F6A9B"/>
    <w:rsid w:val="002F7E26"/>
    <w:rsid w:val="00300B20"/>
    <w:rsid w:val="00302BF8"/>
    <w:rsid w:val="00306A4E"/>
    <w:rsid w:val="00307C2A"/>
    <w:rsid w:val="003145EC"/>
    <w:rsid w:val="00315768"/>
    <w:rsid w:val="00316460"/>
    <w:rsid w:val="00317CA9"/>
    <w:rsid w:val="003203CA"/>
    <w:rsid w:val="003214A6"/>
    <w:rsid w:val="003218D2"/>
    <w:rsid w:val="00321C8F"/>
    <w:rsid w:val="00321DE9"/>
    <w:rsid w:val="00322B59"/>
    <w:rsid w:val="00323DEA"/>
    <w:rsid w:val="00324416"/>
    <w:rsid w:val="00327356"/>
    <w:rsid w:val="00330486"/>
    <w:rsid w:val="00331021"/>
    <w:rsid w:val="00333F15"/>
    <w:rsid w:val="00336137"/>
    <w:rsid w:val="0034003C"/>
    <w:rsid w:val="0034197E"/>
    <w:rsid w:val="00341A1D"/>
    <w:rsid w:val="00342064"/>
    <w:rsid w:val="00342A14"/>
    <w:rsid w:val="00344172"/>
    <w:rsid w:val="00345F66"/>
    <w:rsid w:val="0034732F"/>
    <w:rsid w:val="00347506"/>
    <w:rsid w:val="00350409"/>
    <w:rsid w:val="00350F2C"/>
    <w:rsid w:val="00352933"/>
    <w:rsid w:val="0035388F"/>
    <w:rsid w:val="00354800"/>
    <w:rsid w:val="00355E7B"/>
    <w:rsid w:val="00356001"/>
    <w:rsid w:val="00356C46"/>
    <w:rsid w:val="00356F70"/>
    <w:rsid w:val="003577FA"/>
    <w:rsid w:val="00357A45"/>
    <w:rsid w:val="00357D41"/>
    <w:rsid w:val="00361F2E"/>
    <w:rsid w:val="00362A5E"/>
    <w:rsid w:val="00363747"/>
    <w:rsid w:val="00364B36"/>
    <w:rsid w:val="00367951"/>
    <w:rsid w:val="00370F84"/>
    <w:rsid w:val="00370FAE"/>
    <w:rsid w:val="00371D6C"/>
    <w:rsid w:val="003736BA"/>
    <w:rsid w:val="00373B17"/>
    <w:rsid w:val="00374209"/>
    <w:rsid w:val="003774B9"/>
    <w:rsid w:val="003776D5"/>
    <w:rsid w:val="0038036C"/>
    <w:rsid w:val="00380824"/>
    <w:rsid w:val="0038176D"/>
    <w:rsid w:val="00381D5D"/>
    <w:rsid w:val="00382387"/>
    <w:rsid w:val="003831B0"/>
    <w:rsid w:val="00383287"/>
    <w:rsid w:val="0038440D"/>
    <w:rsid w:val="00384A8F"/>
    <w:rsid w:val="00385222"/>
    <w:rsid w:val="003857E7"/>
    <w:rsid w:val="003905A4"/>
    <w:rsid w:val="00390C50"/>
    <w:rsid w:val="0039207A"/>
    <w:rsid w:val="00392B82"/>
    <w:rsid w:val="00393FBE"/>
    <w:rsid w:val="00394C76"/>
    <w:rsid w:val="00395541"/>
    <w:rsid w:val="003961CF"/>
    <w:rsid w:val="003A12E7"/>
    <w:rsid w:val="003A2C39"/>
    <w:rsid w:val="003A367C"/>
    <w:rsid w:val="003A4E6A"/>
    <w:rsid w:val="003A6E38"/>
    <w:rsid w:val="003B16BC"/>
    <w:rsid w:val="003B1703"/>
    <w:rsid w:val="003B18E1"/>
    <w:rsid w:val="003B2C4C"/>
    <w:rsid w:val="003B2C89"/>
    <w:rsid w:val="003B2DDF"/>
    <w:rsid w:val="003B3CBA"/>
    <w:rsid w:val="003B57DE"/>
    <w:rsid w:val="003B6F02"/>
    <w:rsid w:val="003C18F5"/>
    <w:rsid w:val="003C29DA"/>
    <w:rsid w:val="003C3D15"/>
    <w:rsid w:val="003C6144"/>
    <w:rsid w:val="003D07F1"/>
    <w:rsid w:val="003D122F"/>
    <w:rsid w:val="003D1A06"/>
    <w:rsid w:val="003D1BF6"/>
    <w:rsid w:val="003D1FB3"/>
    <w:rsid w:val="003D23F5"/>
    <w:rsid w:val="003D32C8"/>
    <w:rsid w:val="003D56EE"/>
    <w:rsid w:val="003D5E91"/>
    <w:rsid w:val="003D69B7"/>
    <w:rsid w:val="003D6D5D"/>
    <w:rsid w:val="003E02C2"/>
    <w:rsid w:val="003E1694"/>
    <w:rsid w:val="003E1EB5"/>
    <w:rsid w:val="003E3458"/>
    <w:rsid w:val="003E6201"/>
    <w:rsid w:val="003F0051"/>
    <w:rsid w:val="003F086E"/>
    <w:rsid w:val="003F1BB7"/>
    <w:rsid w:val="003F20A3"/>
    <w:rsid w:val="003F274E"/>
    <w:rsid w:val="003F3134"/>
    <w:rsid w:val="003F4332"/>
    <w:rsid w:val="003F4A8C"/>
    <w:rsid w:val="003F527D"/>
    <w:rsid w:val="003F61CB"/>
    <w:rsid w:val="003F7707"/>
    <w:rsid w:val="00400581"/>
    <w:rsid w:val="00400DE8"/>
    <w:rsid w:val="004021F1"/>
    <w:rsid w:val="00403245"/>
    <w:rsid w:val="00403602"/>
    <w:rsid w:val="00403BD0"/>
    <w:rsid w:val="00403D96"/>
    <w:rsid w:val="004077BE"/>
    <w:rsid w:val="004103DA"/>
    <w:rsid w:val="00410E81"/>
    <w:rsid w:val="00413F81"/>
    <w:rsid w:val="0041476D"/>
    <w:rsid w:val="0041799D"/>
    <w:rsid w:val="0042203F"/>
    <w:rsid w:val="00424F0D"/>
    <w:rsid w:val="00425A06"/>
    <w:rsid w:val="00425F4E"/>
    <w:rsid w:val="00430EE3"/>
    <w:rsid w:val="004311D5"/>
    <w:rsid w:val="00431808"/>
    <w:rsid w:val="00432349"/>
    <w:rsid w:val="00432CD8"/>
    <w:rsid w:val="00432FAC"/>
    <w:rsid w:val="004341BD"/>
    <w:rsid w:val="00434C14"/>
    <w:rsid w:val="0043516D"/>
    <w:rsid w:val="00435FB2"/>
    <w:rsid w:val="004361A3"/>
    <w:rsid w:val="0044053E"/>
    <w:rsid w:val="00441C50"/>
    <w:rsid w:val="00442BE5"/>
    <w:rsid w:val="004438B2"/>
    <w:rsid w:val="00446A17"/>
    <w:rsid w:val="00446F13"/>
    <w:rsid w:val="00447884"/>
    <w:rsid w:val="00447B58"/>
    <w:rsid w:val="00447DCC"/>
    <w:rsid w:val="004504BA"/>
    <w:rsid w:val="00451B63"/>
    <w:rsid w:val="00452A4C"/>
    <w:rsid w:val="004566D1"/>
    <w:rsid w:val="00456D33"/>
    <w:rsid w:val="004573DA"/>
    <w:rsid w:val="00457B49"/>
    <w:rsid w:val="00460135"/>
    <w:rsid w:val="00461DF1"/>
    <w:rsid w:val="00461E56"/>
    <w:rsid w:val="00465539"/>
    <w:rsid w:val="00465E21"/>
    <w:rsid w:val="0046698F"/>
    <w:rsid w:val="00467A45"/>
    <w:rsid w:val="004717F2"/>
    <w:rsid w:val="0047269C"/>
    <w:rsid w:val="004737FA"/>
    <w:rsid w:val="00474C15"/>
    <w:rsid w:val="0047794F"/>
    <w:rsid w:val="0048091D"/>
    <w:rsid w:val="00482902"/>
    <w:rsid w:val="004840D8"/>
    <w:rsid w:val="00484167"/>
    <w:rsid w:val="0048496E"/>
    <w:rsid w:val="004854AF"/>
    <w:rsid w:val="00486EA7"/>
    <w:rsid w:val="0049097A"/>
    <w:rsid w:val="00491FCC"/>
    <w:rsid w:val="0049314B"/>
    <w:rsid w:val="004935B3"/>
    <w:rsid w:val="00496F05"/>
    <w:rsid w:val="00497611"/>
    <w:rsid w:val="004A0262"/>
    <w:rsid w:val="004A02B1"/>
    <w:rsid w:val="004A05A5"/>
    <w:rsid w:val="004A1012"/>
    <w:rsid w:val="004A1A90"/>
    <w:rsid w:val="004A4EAA"/>
    <w:rsid w:val="004A57EE"/>
    <w:rsid w:val="004A6A6A"/>
    <w:rsid w:val="004B1ABB"/>
    <w:rsid w:val="004B330E"/>
    <w:rsid w:val="004B3DDD"/>
    <w:rsid w:val="004B6E72"/>
    <w:rsid w:val="004B758F"/>
    <w:rsid w:val="004C138F"/>
    <w:rsid w:val="004C1AB3"/>
    <w:rsid w:val="004C1F56"/>
    <w:rsid w:val="004C4411"/>
    <w:rsid w:val="004C486E"/>
    <w:rsid w:val="004C5A1D"/>
    <w:rsid w:val="004C66AB"/>
    <w:rsid w:val="004C74C4"/>
    <w:rsid w:val="004C7F12"/>
    <w:rsid w:val="004D03B5"/>
    <w:rsid w:val="004D3464"/>
    <w:rsid w:val="004D6189"/>
    <w:rsid w:val="004D7EDC"/>
    <w:rsid w:val="004E02FD"/>
    <w:rsid w:val="004E0798"/>
    <w:rsid w:val="004E1BE4"/>
    <w:rsid w:val="004E2A7D"/>
    <w:rsid w:val="004E4F98"/>
    <w:rsid w:val="004E6393"/>
    <w:rsid w:val="004E67DD"/>
    <w:rsid w:val="004E686F"/>
    <w:rsid w:val="004F0089"/>
    <w:rsid w:val="004F0FA8"/>
    <w:rsid w:val="004F1629"/>
    <w:rsid w:val="004F260F"/>
    <w:rsid w:val="004F27DD"/>
    <w:rsid w:val="004F2E61"/>
    <w:rsid w:val="004F3112"/>
    <w:rsid w:val="004F3188"/>
    <w:rsid w:val="004F4AB3"/>
    <w:rsid w:val="004F5013"/>
    <w:rsid w:val="004F545F"/>
    <w:rsid w:val="004F5AD1"/>
    <w:rsid w:val="004F5B7F"/>
    <w:rsid w:val="004F5CE0"/>
    <w:rsid w:val="004F6052"/>
    <w:rsid w:val="004F7259"/>
    <w:rsid w:val="004F7694"/>
    <w:rsid w:val="00500C75"/>
    <w:rsid w:val="00501023"/>
    <w:rsid w:val="005011B2"/>
    <w:rsid w:val="00502D28"/>
    <w:rsid w:val="00502E54"/>
    <w:rsid w:val="00505804"/>
    <w:rsid w:val="00505D5C"/>
    <w:rsid w:val="00505FBF"/>
    <w:rsid w:val="00506939"/>
    <w:rsid w:val="00507857"/>
    <w:rsid w:val="00507A18"/>
    <w:rsid w:val="00507F08"/>
    <w:rsid w:val="00511FA3"/>
    <w:rsid w:val="005121BD"/>
    <w:rsid w:val="00512B52"/>
    <w:rsid w:val="00512C09"/>
    <w:rsid w:val="0051348C"/>
    <w:rsid w:val="005167D2"/>
    <w:rsid w:val="0051732D"/>
    <w:rsid w:val="00521EB8"/>
    <w:rsid w:val="00522D22"/>
    <w:rsid w:val="005247C2"/>
    <w:rsid w:val="00525049"/>
    <w:rsid w:val="00525808"/>
    <w:rsid w:val="00525B35"/>
    <w:rsid w:val="00525E06"/>
    <w:rsid w:val="00526E60"/>
    <w:rsid w:val="005276BC"/>
    <w:rsid w:val="0053067C"/>
    <w:rsid w:val="00534364"/>
    <w:rsid w:val="0053657E"/>
    <w:rsid w:val="0053757F"/>
    <w:rsid w:val="00537C46"/>
    <w:rsid w:val="00537F2F"/>
    <w:rsid w:val="00540AB1"/>
    <w:rsid w:val="005413B3"/>
    <w:rsid w:val="00541BC5"/>
    <w:rsid w:val="00541C2C"/>
    <w:rsid w:val="00542C94"/>
    <w:rsid w:val="00543306"/>
    <w:rsid w:val="005440F5"/>
    <w:rsid w:val="00544B83"/>
    <w:rsid w:val="00545D2D"/>
    <w:rsid w:val="00546C52"/>
    <w:rsid w:val="00550179"/>
    <w:rsid w:val="00550DEB"/>
    <w:rsid w:val="00550F5A"/>
    <w:rsid w:val="005511D4"/>
    <w:rsid w:val="0055122F"/>
    <w:rsid w:val="005546F8"/>
    <w:rsid w:val="0055488B"/>
    <w:rsid w:val="00554F19"/>
    <w:rsid w:val="0055560C"/>
    <w:rsid w:val="0055679C"/>
    <w:rsid w:val="00561CC1"/>
    <w:rsid w:val="00563230"/>
    <w:rsid w:val="00564616"/>
    <w:rsid w:val="00566974"/>
    <w:rsid w:val="005678F7"/>
    <w:rsid w:val="005705B1"/>
    <w:rsid w:val="005738AA"/>
    <w:rsid w:val="005744B8"/>
    <w:rsid w:val="0057598F"/>
    <w:rsid w:val="0057757B"/>
    <w:rsid w:val="00581232"/>
    <w:rsid w:val="0058478B"/>
    <w:rsid w:val="00584958"/>
    <w:rsid w:val="00586671"/>
    <w:rsid w:val="005917D8"/>
    <w:rsid w:val="005933F6"/>
    <w:rsid w:val="00593732"/>
    <w:rsid w:val="00594480"/>
    <w:rsid w:val="0059490C"/>
    <w:rsid w:val="00596C78"/>
    <w:rsid w:val="005A0D6B"/>
    <w:rsid w:val="005A4205"/>
    <w:rsid w:val="005A462B"/>
    <w:rsid w:val="005A7CFA"/>
    <w:rsid w:val="005A7E5F"/>
    <w:rsid w:val="005B0AB8"/>
    <w:rsid w:val="005B1FFB"/>
    <w:rsid w:val="005B46F3"/>
    <w:rsid w:val="005B515E"/>
    <w:rsid w:val="005B52AD"/>
    <w:rsid w:val="005B6360"/>
    <w:rsid w:val="005B669E"/>
    <w:rsid w:val="005B6F5A"/>
    <w:rsid w:val="005C2D21"/>
    <w:rsid w:val="005C399E"/>
    <w:rsid w:val="005C413F"/>
    <w:rsid w:val="005C4520"/>
    <w:rsid w:val="005C4959"/>
    <w:rsid w:val="005C4A55"/>
    <w:rsid w:val="005C5AA7"/>
    <w:rsid w:val="005C77FE"/>
    <w:rsid w:val="005C78CA"/>
    <w:rsid w:val="005D06F9"/>
    <w:rsid w:val="005D3B2E"/>
    <w:rsid w:val="005D4ACC"/>
    <w:rsid w:val="005D5C52"/>
    <w:rsid w:val="005D67B8"/>
    <w:rsid w:val="005E13E5"/>
    <w:rsid w:val="005E395C"/>
    <w:rsid w:val="005E46FF"/>
    <w:rsid w:val="005E47ED"/>
    <w:rsid w:val="005E60C9"/>
    <w:rsid w:val="005E6FF9"/>
    <w:rsid w:val="005E7003"/>
    <w:rsid w:val="005F14CC"/>
    <w:rsid w:val="005F1959"/>
    <w:rsid w:val="005F37D6"/>
    <w:rsid w:val="005F4E43"/>
    <w:rsid w:val="005F5337"/>
    <w:rsid w:val="005F5DD2"/>
    <w:rsid w:val="005F6078"/>
    <w:rsid w:val="005F631F"/>
    <w:rsid w:val="006005A0"/>
    <w:rsid w:val="006007DC"/>
    <w:rsid w:val="00601BAB"/>
    <w:rsid w:val="00602D71"/>
    <w:rsid w:val="00602F17"/>
    <w:rsid w:val="00603C82"/>
    <w:rsid w:val="006046DE"/>
    <w:rsid w:val="0060475B"/>
    <w:rsid w:val="00605256"/>
    <w:rsid w:val="00606140"/>
    <w:rsid w:val="006062A6"/>
    <w:rsid w:val="0060693C"/>
    <w:rsid w:val="00607884"/>
    <w:rsid w:val="00607F3D"/>
    <w:rsid w:val="00611072"/>
    <w:rsid w:val="006116E9"/>
    <w:rsid w:val="00611A7F"/>
    <w:rsid w:val="00612184"/>
    <w:rsid w:val="006123D1"/>
    <w:rsid w:val="00612722"/>
    <w:rsid w:val="006140A6"/>
    <w:rsid w:val="00614C74"/>
    <w:rsid w:val="00615DF1"/>
    <w:rsid w:val="00616041"/>
    <w:rsid w:val="0062078F"/>
    <w:rsid w:val="00621430"/>
    <w:rsid w:val="00622905"/>
    <w:rsid w:val="00623CC0"/>
    <w:rsid w:val="00624BC1"/>
    <w:rsid w:val="00624EAB"/>
    <w:rsid w:val="006262EF"/>
    <w:rsid w:val="0062698F"/>
    <w:rsid w:val="00626CE7"/>
    <w:rsid w:val="00627AEC"/>
    <w:rsid w:val="0063009F"/>
    <w:rsid w:val="006325B2"/>
    <w:rsid w:val="00633462"/>
    <w:rsid w:val="00633C50"/>
    <w:rsid w:val="00634F0B"/>
    <w:rsid w:val="00635523"/>
    <w:rsid w:val="00635ADA"/>
    <w:rsid w:val="00635D86"/>
    <w:rsid w:val="006366A8"/>
    <w:rsid w:val="00636E6A"/>
    <w:rsid w:val="0063749F"/>
    <w:rsid w:val="00637C7B"/>
    <w:rsid w:val="0064031C"/>
    <w:rsid w:val="00641495"/>
    <w:rsid w:val="0064232F"/>
    <w:rsid w:val="00642813"/>
    <w:rsid w:val="006430ED"/>
    <w:rsid w:val="006448FB"/>
    <w:rsid w:val="00644F9C"/>
    <w:rsid w:val="006458F7"/>
    <w:rsid w:val="00645E5E"/>
    <w:rsid w:val="006464B9"/>
    <w:rsid w:val="00646C87"/>
    <w:rsid w:val="00647EDD"/>
    <w:rsid w:val="00647FB9"/>
    <w:rsid w:val="00650D7C"/>
    <w:rsid w:val="006513BB"/>
    <w:rsid w:val="006514C8"/>
    <w:rsid w:val="0065258A"/>
    <w:rsid w:val="00654A18"/>
    <w:rsid w:val="00655630"/>
    <w:rsid w:val="00655942"/>
    <w:rsid w:val="00655C37"/>
    <w:rsid w:val="00656618"/>
    <w:rsid w:val="00657536"/>
    <w:rsid w:val="0065780F"/>
    <w:rsid w:val="00657A90"/>
    <w:rsid w:val="00657EF8"/>
    <w:rsid w:val="006632CD"/>
    <w:rsid w:val="0066498B"/>
    <w:rsid w:val="006656C5"/>
    <w:rsid w:val="00667B2D"/>
    <w:rsid w:val="00667BA0"/>
    <w:rsid w:val="00670FFD"/>
    <w:rsid w:val="00671991"/>
    <w:rsid w:val="00671BF6"/>
    <w:rsid w:val="006729F4"/>
    <w:rsid w:val="00673E00"/>
    <w:rsid w:val="00674E0D"/>
    <w:rsid w:val="006752FF"/>
    <w:rsid w:val="0067538F"/>
    <w:rsid w:val="00676BB5"/>
    <w:rsid w:val="00676CF6"/>
    <w:rsid w:val="0067741C"/>
    <w:rsid w:val="006776F9"/>
    <w:rsid w:val="0068003E"/>
    <w:rsid w:val="006808D4"/>
    <w:rsid w:val="006828FD"/>
    <w:rsid w:val="00687B12"/>
    <w:rsid w:val="006910B6"/>
    <w:rsid w:val="00691850"/>
    <w:rsid w:val="00692C0B"/>
    <w:rsid w:val="00693FAE"/>
    <w:rsid w:val="006953EA"/>
    <w:rsid w:val="006A0473"/>
    <w:rsid w:val="006A0B30"/>
    <w:rsid w:val="006A1B4D"/>
    <w:rsid w:val="006A3FCC"/>
    <w:rsid w:val="006A49E9"/>
    <w:rsid w:val="006A4AC7"/>
    <w:rsid w:val="006A5A66"/>
    <w:rsid w:val="006A5D64"/>
    <w:rsid w:val="006A7E00"/>
    <w:rsid w:val="006B1BC0"/>
    <w:rsid w:val="006B1BD6"/>
    <w:rsid w:val="006B2A12"/>
    <w:rsid w:val="006B3A42"/>
    <w:rsid w:val="006B50E6"/>
    <w:rsid w:val="006B5980"/>
    <w:rsid w:val="006B6A46"/>
    <w:rsid w:val="006B785C"/>
    <w:rsid w:val="006C06A5"/>
    <w:rsid w:val="006C07CF"/>
    <w:rsid w:val="006C0CDB"/>
    <w:rsid w:val="006C2E2D"/>
    <w:rsid w:val="006C4631"/>
    <w:rsid w:val="006C46D4"/>
    <w:rsid w:val="006C6136"/>
    <w:rsid w:val="006D047B"/>
    <w:rsid w:val="006D220E"/>
    <w:rsid w:val="006D2E4C"/>
    <w:rsid w:val="006D343B"/>
    <w:rsid w:val="006D3DFD"/>
    <w:rsid w:val="006D5A9F"/>
    <w:rsid w:val="006D770A"/>
    <w:rsid w:val="006E0844"/>
    <w:rsid w:val="006E2E1F"/>
    <w:rsid w:val="006E76D7"/>
    <w:rsid w:val="006F1783"/>
    <w:rsid w:val="006F1A3B"/>
    <w:rsid w:val="006F1D57"/>
    <w:rsid w:val="006F3EC7"/>
    <w:rsid w:val="006F3FCC"/>
    <w:rsid w:val="006F6481"/>
    <w:rsid w:val="006F69A9"/>
    <w:rsid w:val="007049FE"/>
    <w:rsid w:val="00705279"/>
    <w:rsid w:val="00710A2C"/>
    <w:rsid w:val="00712879"/>
    <w:rsid w:val="00713061"/>
    <w:rsid w:val="00714B89"/>
    <w:rsid w:val="0072119E"/>
    <w:rsid w:val="00722BA6"/>
    <w:rsid w:val="0072344C"/>
    <w:rsid w:val="00724B9B"/>
    <w:rsid w:val="0072646A"/>
    <w:rsid w:val="00726A33"/>
    <w:rsid w:val="00727351"/>
    <w:rsid w:val="007308F4"/>
    <w:rsid w:val="00730AB3"/>
    <w:rsid w:val="00733A35"/>
    <w:rsid w:val="00733EDB"/>
    <w:rsid w:val="00734561"/>
    <w:rsid w:val="00737118"/>
    <w:rsid w:val="00741346"/>
    <w:rsid w:val="00741C71"/>
    <w:rsid w:val="00742741"/>
    <w:rsid w:val="00743BF9"/>
    <w:rsid w:val="007450CD"/>
    <w:rsid w:val="007461E1"/>
    <w:rsid w:val="00747707"/>
    <w:rsid w:val="007506A3"/>
    <w:rsid w:val="00750E3B"/>
    <w:rsid w:val="00753F5B"/>
    <w:rsid w:val="00754936"/>
    <w:rsid w:val="00755921"/>
    <w:rsid w:val="00760BA6"/>
    <w:rsid w:val="007622A7"/>
    <w:rsid w:val="00762D4B"/>
    <w:rsid w:val="00763024"/>
    <w:rsid w:val="007640C2"/>
    <w:rsid w:val="0076490E"/>
    <w:rsid w:val="00764CB8"/>
    <w:rsid w:val="00764E70"/>
    <w:rsid w:val="00765601"/>
    <w:rsid w:val="00765B99"/>
    <w:rsid w:val="00765E28"/>
    <w:rsid w:val="00766272"/>
    <w:rsid w:val="00770106"/>
    <w:rsid w:val="00772B37"/>
    <w:rsid w:val="00772CBC"/>
    <w:rsid w:val="00773445"/>
    <w:rsid w:val="00773C4B"/>
    <w:rsid w:val="00775485"/>
    <w:rsid w:val="00776206"/>
    <w:rsid w:val="00776425"/>
    <w:rsid w:val="00781398"/>
    <w:rsid w:val="00781623"/>
    <w:rsid w:val="00781C98"/>
    <w:rsid w:val="00783295"/>
    <w:rsid w:val="00783ED7"/>
    <w:rsid w:val="007848F9"/>
    <w:rsid w:val="00784A4B"/>
    <w:rsid w:val="00785815"/>
    <w:rsid w:val="00786969"/>
    <w:rsid w:val="007872E8"/>
    <w:rsid w:val="0078767E"/>
    <w:rsid w:val="007907E6"/>
    <w:rsid w:val="00790AF6"/>
    <w:rsid w:val="00791823"/>
    <w:rsid w:val="00791D27"/>
    <w:rsid w:val="00792311"/>
    <w:rsid w:val="00793A6B"/>
    <w:rsid w:val="00793B5A"/>
    <w:rsid w:val="00795016"/>
    <w:rsid w:val="00795B87"/>
    <w:rsid w:val="0079722A"/>
    <w:rsid w:val="00797562"/>
    <w:rsid w:val="007A229D"/>
    <w:rsid w:val="007A2F1B"/>
    <w:rsid w:val="007A349C"/>
    <w:rsid w:val="007A3CF8"/>
    <w:rsid w:val="007A4F95"/>
    <w:rsid w:val="007A5864"/>
    <w:rsid w:val="007A5DB2"/>
    <w:rsid w:val="007B0388"/>
    <w:rsid w:val="007B0564"/>
    <w:rsid w:val="007B1754"/>
    <w:rsid w:val="007B281E"/>
    <w:rsid w:val="007B2EFC"/>
    <w:rsid w:val="007B5453"/>
    <w:rsid w:val="007B5D26"/>
    <w:rsid w:val="007B618B"/>
    <w:rsid w:val="007B6886"/>
    <w:rsid w:val="007C0869"/>
    <w:rsid w:val="007C0C50"/>
    <w:rsid w:val="007C144D"/>
    <w:rsid w:val="007C2762"/>
    <w:rsid w:val="007C4852"/>
    <w:rsid w:val="007C4958"/>
    <w:rsid w:val="007C5622"/>
    <w:rsid w:val="007D0758"/>
    <w:rsid w:val="007D23D7"/>
    <w:rsid w:val="007D45C0"/>
    <w:rsid w:val="007D56F6"/>
    <w:rsid w:val="007D58DA"/>
    <w:rsid w:val="007D59A3"/>
    <w:rsid w:val="007D69DA"/>
    <w:rsid w:val="007E0DFE"/>
    <w:rsid w:val="007E132F"/>
    <w:rsid w:val="007E360D"/>
    <w:rsid w:val="007E5570"/>
    <w:rsid w:val="007E56A2"/>
    <w:rsid w:val="007E57DE"/>
    <w:rsid w:val="007E59F3"/>
    <w:rsid w:val="007E5B2B"/>
    <w:rsid w:val="007E704C"/>
    <w:rsid w:val="007E7EC6"/>
    <w:rsid w:val="007F05BE"/>
    <w:rsid w:val="007F1074"/>
    <w:rsid w:val="007F1375"/>
    <w:rsid w:val="007F37C5"/>
    <w:rsid w:val="007F3995"/>
    <w:rsid w:val="007F4420"/>
    <w:rsid w:val="007F6718"/>
    <w:rsid w:val="00802D51"/>
    <w:rsid w:val="00804E2F"/>
    <w:rsid w:val="008058CF"/>
    <w:rsid w:val="00806E86"/>
    <w:rsid w:val="008073E0"/>
    <w:rsid w:val="0081059D"/>
    <w:rsid w:val="00810A16"/>
    <w:rsid w:val="008135B7"/>
    <w:rsid w:val="00813F1B"/>
    <w:rsid w:val="00816CBA"/>
    <w:rsid w:val="00816CF8"/>
    <w:rsid w:val="00817C55"/>
    <w:rsid w:val="00820E7B"/>
    <w:rsid w:val="00822558"/>
    <w:rsid w:val="008227AC"/>
    <w:rsid w:val="00824513"/>
    <w:rsid w:val="0082657E"/>
    <w:rsid w:val="00826D93"/>
    <w:rsid w:val="00827464"/>
    <w:rsid w:val="00831F30"/>
    <w:rsid w:val="00832CCD"/>
    <w:rsid w:val="00834F1B"/>
    <w:rsid w:val="0083571E"/>
    <w:rsid w:val="008359D3"/>
    <w:rsid w:val="008409AB"/>
    <w:rsid w:val="00840B39"/>
    <w:rsid w:val="00840DF4"/>
    <w:rsid w:val="00840F39"/>
    <w:rsid w:val="008458DC"/>
    <w:rsid w:val="008459F9"/>
    <w:rsid w:val="008461F1"/>
    <w:rsid w:val="0085167B"/>
    <w:rsid w:val="0085475C"/>
    <w:rsid w:val="00854FD1"/>
    <w:rsid w:val="00857174"/>
    <w:rsid w:val="00861577"/>
    <w:rsid w:val="00861EF1"/>
    <w:rsid w:val="008661F8"/>
    <w:rsid w:val="008672FF"/>
    <w:rsid w:val="00870003"/>
    <w:rsid w:val="00874BD5"/>
    <w:rsid w:val="008757EA"/>
    <w:rsid w:val="00877E1A"/>
    <w:rsid w:val="008811F6"/>
    <w:rsid w:val="00881749"/>
    <w:rsid w:val="00881764"/>
    <w:rsid w:val="00882858"/>
    <w:rsid w:val="00884CEB"/>
    <w:rsid w:val="008861A2"/>
    <w:rsid w:val="00886CFF"/>
    <w:rsid w:val="008911B3"/>
    <w:rsid w:val="00891C50"/>
    <w:rsid w:val="008948BF"/>
    <w:rsid w:val="00895192"/>
    <w:rsid w:val="008959D0"/>
    <w:rsid w:val="00896134"/>
    <w:rsid w:val="008969A4"/>
    <w:rsid w:val="00896C40"/>
    <w:rsid w:val="0089795B"/>
    <w:rsid w:val="008A0362"/>
    <w:rsid w:val="008A04CC"/>
    <w:rsid w:val="008A054A"/>
    <w:rsid w:val="008A1F03"/>
    <w:rsid w:val="008A3370"/>
    <w:rsid w:val="008A3B6D"/>
    <w:rsid w:val="008A5486"/>
    <w:rsid w:val="008A5CA7"/>
    <w:rsid w:val="008B4355"/>
    <w:rsid w:val="008B4B04"/>
    <w:rsid w:val="008C16A2"/>
    <w:rsid w:val="008C1AB7"/>
    <w:rsid w:val="008C1B46"/>
    <w:rsid w:val="008C2442"/>
    <w:rsid w:val="008C35BB"/>
    <w:rsid w:val="008C3E53"/>
    <w:rsid w:val="008C5E06"/>
    <w:rsid w:val="008C6439"/>
    <w:rsid w:val="008C7086"/>
    <w:rsid w:val="008D2283"/>
    <w:rsid w:val="008D45F5"/>
    <w:rsid w:val="008E0CA8"/>
    <w:rsid w:val="008E0CDF"/>
    <w:rsid w:val="008E0D98"/>
    <w:rsid w:val="008E2AA5"/>
    <w:rsid w:val="008E35F0"/>
    <w:rsid w:val="008E431C"/>
    <w:rsid w:val="008E447E"/>
    <w:rsid w:val="008E4BB1"/>
    <w:rsid w:val="008E5829"/>
    <w:rsid w:val="008E58A5"/>
    <w:rsid w:val="008E676F"/>
    <w:rsid w:val="008E7085"/>
    <w:rsid w:val="008F0CD7"/>
    <w:rsid w:val="008F1EC7"/>
    <w:rsid w:val="008F2879"/>
    <w:rsid w:val="008F2915"/>
    <w:rsid w:val="008F4824"/>
    <w:rsid w:val="008F4AB5"/>
    <w:rsid w:val="008F4C86"/>
    <w:rsid w:val="008F4D9D"/>
    <w:rsid w:val="008F5EDA"/>
    <w:rsid w:val="008F6E66"/>
    <w:rsid w:val="008F79D9"/>
    <w:rsid w:val="009020DE"/>
    <w:rsid w:val="00902D49"/>
    <w:rsid w:val="009067C2"/>
    <w:rsid w:val="00906BF8"/>
    <w:rsid w:val="0090796C"/>
    <w:rsid w:val="00912A3F"/>
    <w:rsid w:val="009136FB"/>
    <w:rsid w:val="00914686"/>
    <w:rsid w:val="0091500F"/>
    <w:rsid w:val="00916274"/>
    <w:rsid w:val="009201B1"/>
    <w:rsid w:val="0092063E"/>
    <w:rsid w:val="009216EC"/>
    <w:rsid w:val="00922075"/>
    <w:rsid w:val="00922165"/>
    <w:rsid w:val="00922B2A"/>
    <w:rsid w:val="00923531"/>
    <w:rsid w:val="009244C1"/>
    <w:rsid w:val="00924CE0"/>
    <w:rsid w:val="00924F75"/>
    <w:rsid w:val="00925046"/>
    <w:rsid w:val="0092743A"/>
    <w:rsid w:val="0092753F"/>
    <w:rsid w:val="009323DC"/>
    <w:rsid w:val="00937544"/>
    <w:rsid w:val="00937D68"/>
    <w:rsid w:val="00940722"/>
    <w:rsid w:val="00940DBD"/>
    <w:rsid w:val="00942797"/>
    <w:rsid w:val="009427FD"/>
    <w:rsid w:val="0094314E"/>
    <w:rsid w:val="00945D79"/>
    <w:rsid w:val="00946127"/>
    <w:rsid w:val="009462DF"/>
    <w:rsid w:val="00947EA3"/>
    <w:rsid w:val="00950817"/>
    <w:rsid w:val="00950C79"/>
    <w:rsid w:val="00953B02"/>
    <w:rsid w:val="00954D30"/>
    <w:rsid w:val="00956118"/>
    <w:rsid w:val="0095672C"/>
    <w:rsid w:val="00960A74"/>
    <w:rsid w:val="00961DAB"/>
    <w:rsid w:val="009701C5"/>
    <w:rsid w:val="0097241A"/>
    <w:rsid w:val="009746B0"/>
    <w:rsid w:val="0097488B"/>
    <w:rsid w:val="00975067"/>
    <w:rsid w:val="00975A19"/>
    <w:rsid w:val="009779FD"/>
    <w:rsid w:val="00980422"/>
    <w:rsid w:val="0098099C"/>
    <w:rsid w:val="0098129B"/>
    <w:rsid w:val="0098140A"/>
    <w:rsid w:val="00981A65"/>
    <w:rsid w:val="00982806"/>
    <w:rsid w:val="00982A3C"/>
    <w:rsid w:val="00983283"/>
    <w:rsid w:val="0098503B"/>
    <w:rsid w:val="00986A09"/>
    <w:rsid w:val="00987ED2"/>
    <w:rsid w:val="009915CA"/>
    <w:rsid w:val="0099284B"/>
    <w:rsid w:val="009976B2"/>
    <w:rsid w:val="009A02BE"/>
    <w:rsid w:val="009A09EF"/>
    <w:rsid w:val="009A2BD0"/>
    <w:rsid w:val="009A440C"/>
    <w:rsid w:val="009A4501"/>
    <w:rsid w:val="009A4D03"/>
    <w:rsid w:val="009A688B"/>
    <w:rsid w:val="009B0BF4"/>
    <w:rsid w:val="009B0EB4"/>
    <w:rsid w:val="009B135C"/>
    <w:rsid w:val="009B44EB"/>
    <w:rsid w:val="009B450A"/>
    <w:rsid w:val="009B4626"/>
    <w:rsid w:val="009B4C5D"/>
    <w:rsid w:val="009B4CBA"/>
    <w:rsid w:val="009B50DF"/>
    <w:rsid w:val="009B542E"/>
    <w:rsid w:val="009B607C"/>
    <w:rsid w:val="009B650E"/>
    <w:rsid w:val="009C07AA"/>
    <w:rsid w:val="009C1794"/>
    <w:rsid w:val="009C27C6"/>
    <w:rsid w:val="009C5E04"/>
    <w:rsid w:val="009C61FE"/>
    <w:rsid w:val="009C6AAF"/>
    <w:rsid w:val="009D6EC1"/>
    <w:rsid w:val="009D787D"/>
    <w:rsid w:val="009D7C43"/>
    <w:rsid w:val="009E03A7"/>
    <w:rsid w:val="009E2246"/>
    <w:rsid w:val="009E2A22"/>
    <w:rsid w:val="009E45DB"/>
    <w:rsid w:val="009E4803"/>
    <w:rsid w:val="009E680D"/>
    <w:rsid w:val="009E714F"/>
    <w:rsid w:val="009E7FE4"/>
    <w:rsid w:val="009F0635"/>
    <w:rsid w:val="009F0704"/>
    <w:rsid w:val="009F0942"/>
    <w:rsid w:val="009F1E58"/>
    <w:rsid w:val="009F3A3A"/>
    <w:rsid w:val="009F3E31"/>
    <w:rsid w:val="009F4343"/>
    <w:rsid w:val="009F6FF6"/>
    <w:rsid w:val="009F787F"/>
    <w:rsid w:val="009F7E29"/>
    <w:rsid w:val="00A00EAF"/>
    <w:rsid w:val="00A018CF"/>
    <w:rsid w:val="00A05300"/>
    <w:rsid w:val="00A06465"/>
    <w:rsid w:val="00A07281"/>
    <w:rsid w:val="00A124E3"/>
    <w:rsid w:val="00A125B7"/>
    <w:rsid w:val="00A13B38"/>
    <w:rsid w:val="00A14E3B"/>
    <w:rsid w:val="00A15B9F"/>
    <w:rsid w:val="00A16159"/>
    <w:rsid w:val="00A23518"/>
    <w:rsid w:val="00A235CC"/>
    <w:rsid w:val="00A24433"/>
    <w:rsid w:val="00A25120"/>
    <w:rsid w:val="00A269B1"/>
    <w:rsid w:val="00A26B47"/>
    <w:rsid w:val="00A30BB2"/>
    <w:rsid w:val="00A30F0E"/>
    <w:rsid w:val="00A31049"/>
    <w:rsid w:val="00A33A0D"/>
    <w:rsid w:val="00A33A33"/>
    <w:rsid w:val="00A34020"/>
    <w:rsid w:val="00A3410E"/>
    <w:rsid w:val="00A35064"/>
    <w:rsid w:val="00A37092"/>
    <w:rsid w:val="00A40D97"/>
    <w:rsid w:val="00A40E1E"/>
    <w:rsid w:val="00A411E3"/>
    <w:rsid w:val="00A41C0E"/>
    <w:rsid w:val="00A43CD1"/>
    <w:rsid w:val="00A4735C"/>
    <w:rsid w:val="00A47AA6"/>
    <w:rsid w:val="00A52766"/>
    <w:rsid w:val="00A53537"/>
    <w:rsid w:val="00A53FF2"/>
    <w:rsid w:val="00A55136"/>
    <w:rsid w:val="00A55F1E"/>
    <w:rsid w:val="00A5786E"/>
    <w:rsid w:val="00A606C6"/>
    <w:rsid w:val="00A60BDB"/>
    <w:rsid w:val="00A6217C"/>
    <w:rsid w:val="00A63CC7"/>
    <w:rsid w:val="00A7091E"/>
    <w:rsid w:val="00A71E24"/>
    <w:rsid w:val="00A73B08"/>
    <w:rsid w:val="00A75DB2"/>
    <w:rsid w:val="00A77493"/>
    <w:rsid w:val="00A77756"/>
    <w:rsid w:val="00A866FD"/>
    <w:rsid w:val="00A871C5"/>
    <w:rsid w:val="00A928E9"/>
    <w:rsid w:val="00A93DE2"/>
    <w:rsid w:val="00A93FF6"/>
    <w:rsid w:val="00A94D48"/>
    <w:rsid w:val="00A959B0"/>
    <w:rsid w:val="00A964DB"/>
    <w:rsid w:val="00AA10E0"/>
    <w:rsid w:val="00AA115C"/>
    <w:rsid w:val="00AA3949"/>
    <w:rsid w:val="00AA3DB0"/>
    <w:rsid w:val="00AA4C11"/>
    <w:rsid w:val="00AA77B0"/>
    <w:rsid w:val="00AA7DB0"/>
    <w:rsid w:val="00AB050E"/>
    <w:rsid w:val="00AB2EA7"/>
    <w:rsid w:val="00AB4F5F"/>
    <w:rsid w:val="00AB4F84"/>
    <w:rsid w:val="00AB5454"/>
    <w:rsid w:val="00AB68FC"/>
    <w:rsid w:val="00AB7146"/>
    <w:rsid w:val="00AB72A2"/>
    <w:rsid w:val="00AC03B0"/>
    <w:rsid w:val="00AC0F1E"/>
    <w:rsid w:val="00AC2457"/>
    <w:rsid w:val="00AC24CF"/>
    <w:rsid w:val="00AC3255"/>
    <w:rsid w:val="00AC4E74"/>
    <w:rsid w:val="00AC5A02"/>
    <w:rsid w:val="00AC5E28"/>
    <w:rsid w:val="00AC7A02"/>
    <w:rsid w:val="00AC7B94"/>
    <w:rsid w:val="00AD13F3"/>
    <w:rsid w:val="00AD37F1"/>
    <w:rsid w:val="00AD3CD3"/>
    <w:rsid w:val="00AD4861"/>
    <w:rsid w:val="00AD6A1A"/>
    <w:rsid w:val="00AD6BF7"/>
    <w:rsid w:val="00AD76A7"/>
    <w:rsid w:val="00AD77FA"/>
    <w:rsid w:val="00AE03AC"/>
    <w:rsid w:val="00AE0890"/>
    <w:rsid w:val="00AE1FA7"/>
    <w:rsid w:val="00AE2123"/>
    <w:rsid w:val="00AE3BD1"/>
    <w:rsid w:val="00AE54AA"/>
    <w:rsid w:val="00AE604A"/>
    <w:rsid w:val="00AE6941"/>
    <w:rsid w:val="00AE7D53"/>
    <w:rsid w:val="00AF26B6"/>
    <w:rsid w:val="00AF36B9"/>
    <w:rsid w:val="00AF3E57"/>
    <w:rsid w:val="00AF3F19"/>
    <w:rsid w:val="00AF574C"/>
    <w:rsid w:val="00AF6208"/>
    <w:rsid w:val="00AF663B"/>
    <w:rsid w:val="00B006D8"/>
    <w:rsid w:val="00B00F46"/>
    <w:rsid w:val="00B05E2F"/>
    <w:rsid w:val="00B0617A"/>
    <w:rsid w:val="00B1080C"/>
    <w:rsid w:val="00B10B92"/>
    <w:rsid w:val="00B12F40"/>
    <w:rsid w:val="00B132BE"/>
    <w:rsid w:val="00B14C94"/>
    <w:rsid w:val="00B15D85"/>
    <w:rsid w:val="00B16C06"/>
    <w:rsid w:val="00B171C1"/>
    <w:rsid w:val="00B20349"/>
    <w:rsid w:val="00B20AD2"/>
    <w:rsid w:val="00B20CCE"/>
    <w:rsid w:val="00B2221F"/>
    <w:rsid w:val="00B24167"/>
    <w:rsid w:val="00B25DC3"/>
    <w:rsid w:val="00B26522"/>
    <w:rsid w:val="00B26BEF"/>
    <w:rsid w:val="00B26DD8"/>
    <w:rsid w:val="00B26E69"/>
    <w:rsid w:val="00B30206"/>
    <w:rsid w:val="00B30250"/>
    <w:rsid w:val="00B34A8B"/>
    <w:rsid w:val="00B37D76"/>
    <w:rsid w:val="00B41CA3"/>
    <w:rsid w:val="00B42135"/>
    <w:rsid w:val="00B42E71"/>
    <w:rsid w:val="00B43005"/>
    <w:rsid w:val="00B4489A"/>
    <w:rsid w:val="00B44D20"/>
    <w:rsid w:val="00B45B24"/>
    <w:rsid w:val="00B507DB"/>
    <w:rsid w:val="00B520CB"/>
    <w:rsid w:val="00B5267B"/>
    <w:rsid w:val="00B53273"/>
    <w:rsid w:val="00B550CC"/>
    <w:rsid w:val="00B558EF"/>
    <w:rsid w:val="00B56062"/>
    <w:rsid w:val="00B561B7"/>
    <w:rsid w:val="00B56282"/>
    <w:rsid w:val="00B600BA"/>
    <w:rsid w:val="00B6050B"/>
    <w:rsid w:val="00B6052C"/>
    <w:rsid w:val="00B643C3"/>
    <w:rsid w:val="00B64F27"/>
    <w:rsid w:val="00B664C1"/>
    <w:rsid w:val="00B6728D"/>
    <w:rsid w:val="00B71BF2"/>
    <w:rsid w:val="00B73111"/>
    <w:rsid w:val="00B7352C"/>
    <w:rsid w:val="00B74879"/>
    <w:rsid w:val="00B7540F"/>
    <w:rsid w:val="00B76271"/>
    <w:rsid w:val="00B7678A"/>
    <w:rsid w:val="00B802F5"/>
    <w:rsid w:val="00B8077F"/>
    <w:rsid w:val="00B815E5"/>
    <w:rsid w:val="00B834D8"/>
    <w:rsid w:val="00B83DAC"/>
    <w:rsid w:val="00B83E19"/>
    <w:rsid w:val="00B84E3A"/>
    <w:rsid w:val="00B85A3F"/>
    <w:rsid w:val="00B8639F"/>
    <w:rsid w:val="00B92214"/>
    <w:rsid w:val="00B9577C"/>
    <w:rsid w:val="00BA0A2F"/>
    <w:rsid w:val="00BA22EF"/>
    <w:rsid w:val="00BA380B"/>
    <w:rsid w:val="00BA3C72"/>
    <w:rsid w:val="00BA440D"/>
    <w:rsid w:val="00BA4A55"/>
    <w:rsid w:val="00BA7CA9"/>
    <w:rsid w:val="00BB0E5F"/>
    <w:rsid w:val="00BB0EFE"/>
    <w:rsid w:val="00BB1CE6"/>
    <w:rsid w:val="00BB72A9"/>
    <w:rsid w:val="00BB7984"/>
    <w:rsid w:val="00BC0B30"/>
    <w:rsid w:val="00BC17ED"/>
    <w:rsid w:val="00BC193B"/>
    <w:rsid w:val="00BC3190"/>
    <w:rsid w:val="00BC4ED2"/>
    <w:rsid w:val="00BC5A2E"/>
    <w:rsid w:val="00BD05C1"/>
    <w:rsid w:val="00BD217A"/>
    <w:rsid w:val="00BD31D3"/>
    <w:rsid w:val="00BD64D3"/>
    <w:rsid w:val="00BD6A9A"/>
    <w:rsid w:val="00BD732A"/>
    <w:rsid w:val="00BD7CA6"/>
    <w:rsid w:val="00BE14AD"/>
    <w:rsid w:val="00BE2062"/>
    <w:rsid w:val="00BE22C2"/>
    <w:rsid w:val="00BE2C90"/>
    <w:rsid w:val="00BE3B06"/>
    <w:rsid w:val="00BE514E"/>
    <w:rsid w:val="00BF01F7"/>
    <w:rsid w:val="00BF113C"/>
    <w:rsid w:val="00BF3B3F"/>
    <w:rsid w:val="00BF5031"/>
    <w:rsid w:val="00BF6FC7"/>
    <w:rsid w:val="00BF73AC"/>
    <w:rsid w:val="00BF765D"/>
    <w:rsid w:val="00BF7E4E"/>
    <w:rsid w:val="00C01266"/>
    <w:rsid w:val="00C01862"/>
    <w:rsid w:val="00C01FCB"/>
    <w:rsid w:val="00C02558"/>
    <w:rsid w:val="00C03539"/>
    <w:rsid w:val="00C075DE"/>
    <w:rsid w:val="00C07758"/>
    <w:rsid w:val="00C104D2"/>
    <w:rsid w:val="00C12844"/>
    <w:rsid w:val="00C134DA"/>
    <w:rsid w:val="00C1365F"/>
    <w:rsid w:val="00C1455B"/>
    <w:rsid w:val="00C15B4B"/>
    <w:rsid w:val="00C15BD9"/>
    <w:rsid w:val="00C1657F"/>
    <w:rsid w:val="00C1701F"/>
    <w:rsid w:val="00C17675"/>
    <w:rsid w:val="00C215D9"/>
    <w:rsid w:val="00C22808"/>
    <w:rsid w:val="00C23DCD"/>
    <w:rsid w:val="00C23F29"/>
    <w:rsid w:val="00C25727"/>
    <w:rsid w:val="00C25C36"/>
    <w:rsid w:val="00C268A7"/>
    <w:rsid w:val="00C26D7E"/>
    <w:rsid w:val="00C302DA"/>
    <w:rsid w:val="00C30B7B"/>
    <w:rsid w:val="00C32FA0"/>
    <w:rsid w:val="00C3384F"/>
    <w:rsid w:val="00C349D8"/>
    <w:rsid w:val="00C34D09"/>
    <w:rsid w:val="00C4023A"/>
    <w:rsid w:val="00C46A82"/>
    <w:rsid w:val="00C50A65"/>
    <w:rsid w:val="00C50CB4"/>
    <w:rsid w:val="00C51E72"/>
    <w:rsid w:val="00C52F63"/>
    <w:rsid w:val="00C52FE9"/>
    <w:rsid w:val="00C53F09"/>
    <w:rsid w:val="00C53F3F"/>
    <w:rsid w:val="00C53F7C"/>
    <w:rsid w:val="00C54152"/>
    <w:rsid w:val="00C551C6"/>
    <w:rsid w:val="00C55A1F"/>
    <w:rsid w:val="00C578E9"/>
    <w:rsid w:val="00C57F02"/>
    <w:rsid w:val="00C63589"/>
    <w:rsid w:val="00C63A50"/>
    <w:rsid w:val="00C63DCF"/>
    <w:rsid w:val="00C652EA"/>
    <w:rsid w:val="00C6553E"/>
    <w:rsid w:val="00C6563E"/>
    <w:rsid w:val="00C658AA"/>
    <w:rsid w:val="00C65EA3"/>
    <w:rsid w:val="00C70DB4"/>
    <w:rsid w:val="00C73CA5"/>
    <w:rsid w:val="00C740AF"/>
    <w:rsid w:val="00C747BB"/>
    <w:rsid w:val="00C765C9"/>
    <w:rsid w:val="00C76AA0"/>
    <w:rsid w:val="00C76F99"/>
    <w:rsid w:val="00C80F51"/>
    <w:rsid w:val="00C81650"/>
    <w:rsid w:val="00C81FC9"/>
    <w:rsid w:val="00C86C4F"/>
    <w:rsid w:val="00C91624"/>
    <w:rsid w:val="00C92317"/>
    <w:rsid w:val="00C92323"/>
    <w:rsid w:val="00C92B23"/>
    <w:rsid w:val="00C9304E"/>
    <w:rsid w:val="00C931BE"/>
    <w:rsid w:val="00C94062"/>
    <w:rsid w:val="00C94A87"/>
    <w:rsid w:val="00C95CD5"/>
    <w:rsid w:val="00C962AE"/>
    <w:rsid w:val="00CA2C5F"/>
    <w:rsid w:val="00CA5772"/>
    <w:rsid w:val="00CA6A54"/>
    <w:rsid w:val="00CA735F"/>
    <w:rsid w:val="00CB110A"/>
    <w:rsid w:val="00CB1CF5"/>
    <w:rsid w:val="00CB5541"/>
    <w:rsid w:val="00CB5CA2"/>
    <w:rsid w:val="00CB7196"/>
    <w:rsid w:val="00CB7554"/>
    <w:rsid w:val="00CC0408"/>
    <w:rsid w:val="00CC0449"/>
    <w:rsid w:val="00CC097B"/>
    <w:rsid w:val="00CC155F"/>
    <w:rsid w:val="00CC226D"/>
    <w:rsid w:val="00CC45E6"/>
    <w:rsid w:val="00CC4A7F"/>
    <w:rsid w:val="00CC51BD"/>
    <w:rsid w:val="00CC53E5"/>
    <w:rsid w:val="00CC7C49"/>
    <w:rsid w:val="00CD2CE3"/>
    <w:rsid w:val="00CD4AB2"/>
    <w:rsid w:val="00CD543A"/>
    <w:rsid w:val="00CD6162"/>
    <w:rsid w:val="00CD6BFE"/>
    <w:rsid w:val="00CE1704"/>
    <w:rsid w:val="00CE25CF"/>
    <w:rsid w:val="00CE4C61"/>
    <w:rsid w:val="00CE7BBE"/>
    <w:rsid w:val="00CF0BA5"/>
    <w:rsid w:val="00CF1324"/>
    <w:rsid w:val="00CF1909"/>
    <w:rsid w:val="00CF1F4B"/>
    <w:rsid w:val="00CF30D8"/>
    <w:rsid w:val="00CF342B"/>
    <w:rsid w:val="00CF36E4"/>
    <w:rsid w:val="00CF384F"/>
    <w:rsid w:val="00CF3C40"/>
    <w:rsid w:val="00CF4223"/>
    <w:rsid w:val="00CF4290"/>
    <w:rsid w:val="00CF433D"/>
    <w:rsid w:val="00CF48D8"/>
    <w:rsid w:val="00CF4AF5"/>
    <w:rsid w:val="00CF60B4"/>
    <w:rsid w:val="00CF60B9"/>
    <w:rsid w:val="00CF6880"/>
    <w:rsid w:val="00D02F16"/>
    <w:rsid w:val="00D04116"/>
    <w:rsid w:val="00D060E2"/>
    <w:rsid w:val="00D06E7F"/>
    <w:rsid w:val="00D102E9"/>
    <w:rsid w:val="00D104C3"/>
    <w:rsid w:val="00D10E16"/>
    <w:rsid w:val="00D115CD"/>
    <w:rsid w:val="00D119C9"/>
    <w:rsid w:val="00D11DED"/>
    <w:rsid w:val="00D13742"/>
    <w:rsid w:val="00D14675"/>
    <w:rsid w:val="00D1547C"/>
    <w:rsid w:val="00D15B92"/>
    <w:rsid w:val="00D15B9C"/>
    <w:rsid w:val="00D16521"/>
    <w:rsid w:val="00D24151"/>
    <w:rsid w:val="00D24B10"/>
    <w:rsid w:val="00D2626F"/>
    <w:rsid w:val="00D2757F"/>
    <w:rsid w:val="00D33F7C"/>
    <w:rsid w:val="00D34114"/>
    <w:rsid w:val="00D34B38"/>
    <w:rsid w:val="00D34E9B"/>
    <w:rsid w:val="00D35BFE"/>
    <w:rsid w:val="00D37734"/>
    <w:rsid w:val="00D401CC"/>
    <w:rsid w:val="00D408B1"/>
    <w:rsid w:val="00D41672"/>
    <w:rsid w:val="00D41E3E"/>
    <w:rsid w:val="00D43249"/>
    <w:rsid w:val="00D446FD"/>
    <w:rsid w:val="00D44741"/>
    <w:rsid w:val="00D4620E"/>
    <w:rsid w:val="00D47F36"/>
    <w:rsid w:val="00D5051B"/>
    <w:rsid w:val="00D52909"/>
    <w:rsid w:val="00D52AA8"/>
    <w:rsid w:val="00D52AFB"/>
    <w:rsid w:val="00D53397"/>
    <w:rsid w:val="00D53BE6"/>
    <w:rsid w:val="00D546E1"/>
    <w:rsid w:val="00D55911"/>
    <w:rsid w:val="00D5609C"/>
    <w:rsid w:val="00D5681F"/>
    <w:rsid w:val="00D56A87"/>
    <w:rsid w:val="00D57050"/>
    <w:rsid w:val="00D60850"/>
    <w:rsid w:val="00D62B21"/>
    <w:rsid w:val="00D635AC"/>
    <w:rsid w:val="00D64995"/>
    <w:rsid w:val="00D656CE"/>
    <w:rsid w:val="00D66F0A"/>
    <w:rsid w:val="00D67279"/>
    <w:rsid w:val="00D6741C"/>
    <w:rsid w:val="00D704B0"/>
    <w:rsid w:val="00D70567"/>
    <w:rsid w:val="00D706CB"/>
    <w:rsid w:val="00D71E22"/>
    <w:rsid w:val="00D72A6C"/>
    <w:rsid w:val="00D73705"/>
    <w:rsid w:val="00D75206"/>
    <w:rsid w:val="00D75BF0"/>
    <w:rsid w:val="00D80851"/>
    <w:rsid w:val="00D82AD4"/>
    <w:rsid w:val="00D82DDD"/>
    <w:rsid w:val="00D85287"/>
    <w:rsid w:val="00D871F3"/>
    <w:rsid w:val="00D95746"/>
    <w:rsid w:val="00D95E04"/>
    <w:rsid w:val="00D9720A"/>
    <w:rsid w:val="00DA0024"/>
    <w:rsid w:val="00DA11DF"/>
    <w:rsid w:val="00DA14AF"/>
    <w:rsid w:val="00DA2157"/>
    <w:rsid w:val="00DA31A9"/>
    <w:rsid w:val="00DA3509"/>
    <w:rsid w:val="00DA366D"/>
    <w:rsid w:val="00DA434A"/>
    <w:rsid w:val="00DA4E9C"/>
    <w:rsid w:val="00DA5CEC"/>
    <w:rsid w:val="00DA612C"/>
    <w:rsid w:val="00DA6B7F"/>
    <w:rsid w:val="00DA6C25"/>
    <w:rsid w:val="00DA7A2D"/>
    <w:rsid w:val="00DA7B11"/>
    <w:rsid w:val="00DB0042"/>
    <w:rsid w:val="00DB0779"/>
    <w:rsid w:val="00DB0E84"/>
    <w:rsid w:val="00DB22C2"/>
    <w:rsid w:val="00DB23EA"/>
    <w:rsid w:val="00DB26E9"/>
    <w:rsid w:val="00DB2C7D"/>
    <w:rsid w:val="00DB2FBE"/>
    <w:rsid w:val="00DB30B1"/>
    <w:rsid w:val="00DB3546"/>
    <w:rsid w:val="00DB3CF4"/>
    <w:rsid w:val="00DB4665"/>
    <w:rsid w:val="00DB46A4"/>
    <w:rsid w:val="00DB5763"/>
    <w:rsid w:val="00DB57B5"/>
    <w:rsid w:val="00DC0384"/>
    <w:rsid w:val="00DC2B20"/>
    <w:rsid w:val="00DC338D"/>
    <w:rsid w:val="00DC663E"/>
    <w:rsid w:val="00DC6CAE"/>
    <w:rsid w:val="00DD107A"/>
    <w:rsid w:val="00DD1F86"/>
    <w:rsid w:val="00DD2F2D"/>
    <w:rsid w:val="00DD34C5"/>
    <w:rsid w:val="00DD619A"/>
    <w:rsid w:val="00DE0D9C"/>
    <w:rsid w:val="00DE2AE4"/>
    <w:rsid w:val="00DE42F6"/>
    <w:rsid w:val="00DE6138"/>
    <w:rsid w:val="00DE76A1"/>
    <w:rsid w:val="00DF1A2F"/>
    <w:rsid w:val="00E011D6"/>
    <w:rsid w:val="00E014D8"/>
    <w:rsid w:val="00E11128"/>
    <w:rsid w:val="00E119A4"/>
    <w:rsid w:val="00E13685"/>
    <w:rsid w:val="00E13B5E"/>
    <w:rsid w:val="00E1625C"/>
    <w:rsid w:val="00E16BDC"/>
    <w:rsid w:val="00E1743C"/>
    <w:rsid w:val="00E178C6"/>
    <w:rsid w:val="00E2138A"/>
    <w:rsid w:val="00E21DEE"/>
    <w:rsid w:val="00E21FC0"/>
    <w:rsid w:val="00E229D4"/>
    <w:rsid w:val="00E23CB2"/>
    <w:rsid w:val="00E25B87"/>
    <w:rsid w:val="00E26419"/>
    <w:rsid w:val="00E3194E"/>
    <w:rsid w:val="00E31979"/>
    <w:rsid w:val="00E32B82"/>
    <w:rsid w:val="00E367A2"/>
    <w:rsid w:val="00E40073"/>
    <w:rsid w:val="00E477EC"/>
    <w:rsid w:val="00E50BA9"/>
    <w:rsid w:val="00E51ABD"/>
    <w:rsid w:val="00E563A2"/>
    <w:rsid w:val="00E5688C"/>
    <w:rsid w:val="00E57936"/>
    <w:rsid w:val="00E6096E"/>
    <w:rsid w:val="00E63106"/>
    <w:rsid w:val="00E645F9"/>
    <w:rsid w:val="00E647D3"/>
    <w:rsid w:val="00E6675F"/>
    <w:rsid w:val="00E702EE"/>
    <w:rsid w:val="00E71FD2"/>
    <w:rsid w:val="00E76B17"/>
    <w:rsid w:val="00E76C7A"/>
    <w:rsid w:val="00E80B73"/>
    <w:rsid w:val="00E84578"/>
    <w:rsid w:val="00E85854"/>
    <w:rsid w:val="00E863B3"/>
    <w:rsid w:val="00E90C84"/>
    <w:rsid w:val="00E90F37"/>
    <w:rsid w:val="00E92132"/>
    <w:rsid w:val="00E923F9"/>
    <w:rsid w:val="00E92D25"/>
    <w:rsid w:val="00E93383"/>
    <w:rsid w:val="00E9445B"/>
    <w:rsid w:val="00E95D41"/>
    <w:rsid w:val="00E96F67"/>
    <w:rsid w:val="00EA22E6"/>
    <w:rsid w:val="00EA6D16"/>
    <w:rsid w:val="00EA74D4"/>
    <w:rsid w:val="00EB08DA"/>
    <w:rsid w:val="00EB0A0A"/>
    <w:rsid w:val="00EB0B9D"/>
    <w:rsid w:val="00EB2DD1"/>
    <w:rsid w:val="00EB2F00"/>
    <w:rsid w:val="00EB41BD"/>
    <w:rsid w:val="00EB4555"/>
    <w:rsid w:val="00EB4D2C"/>
    <w:rsid w:val="00EB588F"/>
    <w:rsid w:val="00EB5B12"/>
    <w:rsid w:val="00EB5B89"/>
    <w:rsid w:val="00EC0ED7"/>
    <w:rsid w:val="00EC1AF7"/>
    <w:rsid w:val="00EC1CE3"/>
    <w:rsid w:val="00EC3586"/>
    <w:rsid w:val="00EC6F09"/>
    <w:rsid w:val="00ED0BBD"/>
    <w:rsid w:val="00ED0CB7"/>
    <w:rsid w:val="00ED2220"/>
    <w:rsid w:val="00ED3641"/>
    <w:rsid w:val="00ED3ED9"/>
    <w:rsid w:val="00ED4F71"/>
    <w:rsid w:val="00EE0FE7"/>
    <w:rsid w:val="00EE3DA4"/>
    <w:rsid w:val="00EE4040"/>
    <w:rsid w:val="00EE45FB"/>
    <w:rsid w:val="00EE4B68"/>
    <w:rsid w:val="00EE5285"/>
    <w:rsid w:val="00EE52FC"/>
    <w:rsid w:val="00EE5546"/>
    <w:rsid w:val="00EE58D7"/>
    <w:rsid w:val="00EE6357"/>
    <w:rsid w:val="00EE7473"/>
    <w:rsid w:val="00EF03A4"/>
    <w:rsid w:val="00EF16BF"/>
    <w:rsid w:val="00EF2F19"/>
    <w:rsid w:val="00EF556D"/>
    <w:rsid w:val="00EF58D3"/>
    <w:rsid w:val="00EF5AC2"/>
    <w:rsid w:val="00EF6314"/>
    <w:rsid w:val="00EF6C1B"/>
    <w:rsid w:val="00EF7E2B"/>
    <w:rsid w:val="00F006AE"/>
    <w:rsid w:val="00F0157A"/>
    <w:rsid w:val="00F02B55"/>
    <w:rsid w:val="00F038D4"/>
    <w:rsid w:val="00F04058"/>
    <w:rsid w:val="00F053E7"/>
    <w:rsid w:val="00F06636"/>
    <w:rsid w:val="00F06BA9"/>
    <w:rsid w:val="00F07B2D"/>
    <w:rsid w:val="00F123F3"/>
    <w:rsid w:val="00F12786"/>
    <w:rsid w:val="00F14D94"/>
    <w:rsid w:val="00F16ABA"/>
    <w:rsid w:val="00F213CE"/>
    <w:rsid w:val="00F24425"/>
    <w:rsid w:val="00F254E4"/>
    <w:rsid w:val="00F2556F"/>
    <w:rsid w:val="00F2580A"/>
    <w:rsid w:val="00F26A04"/>
    <w:rsid w:val="00F26C9A"/>
    <w:rsid w:val="00F272E5"/>
    <w:rsid w:val="00F3108E"/>
    <w:rsid w:val="00F320AE"/>
    <w:rsid w:val="00F321D4"/>
    <w:rsid w:val="00F32307"/>
    <w:rsid w:val="00F338E9"/>
    <w:rsid w:val="00F35AC2"/>
    <w:rsid w:val="00F35BA5"/>
    <w:rsid w:val="00F365F1"/>
    <w:rsid w:val="00F37EE2"/>
    <w:rsid w:val="00F40090"/>
    <w:rsid w:val="00F41618"/>
    <w:rsid w:val="00F41B2C"/>
    <w:rsid w:val="00F4288E"/>
    <w:rsid w:val="00F45AD7"/>
    <w:rsid w:val="00F45D9C"/>
    <w:rsid w:val="00F50A51"/>
    <w:rsid w:val="00F51770"/>
    <w:rsid w:val="00F52C93"/>
    <w:rsid w:val="00F53A56"/>
    <w:rsid w:val="00F53A64"/>
    <w:rsid w:val="00F5423F"/>
    <w:rsid w:val="00F5520A"/>
    <w:rsid w:val="00F55C1C"/>
    <w:rsid w:val="00F56F9F"/>
    <w:rsid w:val="00F610C4"/>
    <w:rsid w:val="00F61F63"/>
    <w:rsid w:val="00F625CA"/>
    <w:rsid w:val="00F63AFE"/>
    <w:rsid w:val="00F65D99"/>
    <w:rsid w:val="00F70FB0"/>
    <w:rsid w:val="00F71C28"/>
    <w:rsid w:val="00F71CFA"/>
    <w:rsid w:val="00F73190"/>
    <w:rsid w:val="00F733D8"/>
    <w:rsid w:val="00F75FFF"/>
    <w:rsid w:val="00F769C8"/>
    <w:rsid w:val="00F7703F"/>
    <w:rsid w:val="00F8084F"/>
    <w:rsid w:val="00F81365"/>
    <w:rsid w:val="00F82693"/>
    <w:rsid w:val="00F8355A"/>
    <w:rsid w:val="00F83A49"/>
    <w:rsid w:val="00F85EE9"/>
    <w:rsid w:val="00F8664B"/>
    <w:rsid w:val="00F86FC7"/>
    <w:rsid w:val="00F87661"/>
    <w:rsid w:val="00F87AF5"/>
    <w:rsid w:val="00F90AE3"/>
    <w:rsid w:val="00F91056"/>
    <w:rsid w:val="00F9408B"/>
    <w:rsid w:val="00F963B8"/>
    <w:rsid w:val="00F96DBA"/>
    <w:rsid w:val="00FA3D84"/>
    <w:rsid w:val="00FA58FF"/>
    <w:rsid w:val="00FA5C9D"/>
    <w:rsid w:val="00FA6E12"/>
    <w:rsid w:val="00FA7547"/>
    <w:rsid w:val="00FA7D85"/>
    <w:rsid w:val="00FB39D0"/>
    <w:rsid w:val="00FB472B"/>
    <w:rsid w:val="00FB528C"/>
    <w:rsid w:val="00FB5699"/>
    <w:rsid w:val="00FB57AF"/>
    <w:rsid w:val="00FB6AB6"/>
    <w:rsid w:val="00FB7836"/>
    <w:rsid w:val="00FC091D"/>
    <w:rsid w:val="00FC29C0"/>
    <w:rsid w:val="00FC387F"/>
    <w:rsid w:val="00FC3CA5"/>
    <w:rsid w:val="00FC3F66"/>
    <w:rsid w:val="00FC3FF6"/>
    <w:rsid w:val="00FD04E1"/>
    <w:rsid w:val="00FD0511"/>
    <w:rsid w:val="00FD1C06"/>
    <w:rsid w:val="00FD3B1E"/>
    <w:rsid w:val="00FD5042"/>
    <w:rsid w:val="00FD518B"/>
    <w:rsid w:val="00FD5FA4"/>
    <w:rsid w:val="00FD6941"/>
    <w:rsid w:val="00FD6D74"/>
    <w:rsid w:val="00FE10CC"/>
    <w:rsid w:val="00FE13FD"/>
    <w:rsid w:val="00FE198D"/>
    <w:rsid w:val="00FE2D4B"/>
    <w:rsid w:val="00FE3725"/>
    <w:rsid w:val="00FE428D"/>
    <w:rsid w:val="00FF05D5"/>
    <w:rsid w:val="00FF3B82"/>
    <w:rsid w:val="00FF3E65"/>
    <w:rsid w:val="00FF5270"/>
    <w:rsid w:val="024F1E03"/>
    <w:rsid w:val="074DC4DD"/>
    <w:rsid w:val="1D00E742"/>
    <w:rsid w:val="1E4AD894"/>
    <w:rsid w:val="2076EF2A"/>
    <w:rsid w:val="2C4E327E"/>
    <w:rsid w:val="5E072D86"/>
    <w:rsid w:val="5E573ABE"/>
    <w:rsid w:val="63A50E2A"/>
    <w:rsid w:val="70DB65E0"/>
    <w:rsid w:val="786D8444"/>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1C8C2"/>
  <w15:chartTrackingRefBased/>
  <w15:docId w15:val="{C3F7115B-2615-4D50-8D25-2145E3EEF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43A"/>
  </w:style>
  <w:style w:type="paragraph" w:styleId="Heading1">
    <w:name w:val="heading 1"/>
    <w:basedOn w:val="Normal"/>
    <w:next w:val="Normal"/>
    <w:link w:val="Heading1Char"/>
    <w:uiPriority w:val="9"/>
    <w:qFormat/>
    <w:rsid w:val="00500C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61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6136"/>
  </w:style>
  <w:style w:type="paragraph" w:styleId="Footer">
    <w:name w:val="footer"/>
    <w:basedOn w:val="Normal"/>
    <w:link w:val="FooterChar"/>
    <w:uiPriority w:val="99"/>
    <w:unhideWhenUsed/>
    <w:rsid w:val="006C61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6136"/>
  </w:style>
  <w:style w:type="character" w:styleId="Hyperlink">
    <w:name w:val="Hyperlink"/>
    <w:basedOn w:val="DefaultParagraphFont"/>
    <w:uiPriority w:val="99"/>
    <w:unhideWhenUsed/>
    <w:rsid w:val="002D525E"/>
    <w:rPr>
      <w:color w:val="0563C1" w:themeColor="hyperlink"/>
      <w:u w:val="single"/>
    </w:rPr>
  </w:style>
  <w:style w:type="character" w:styleId="FollowedHyperlink">
    <w:name w:val="FollowedHyperlink"/>
    <w:basedOn w:val="DefaultParagraphFont"/>
    <w:uiPriority w:val="99"/>
    <w:semiHidden/>
    <w:unhideWhenUsed/>
    <w:rsid w:val="003F1BB7"/>
    <w:rPr>
      <w:color w:val="954F72" w:themeColor="followedHyperlink"/>
      <w:u w:val="single"/>
    </w:rPr>
  </w:style>
  <w:style w:type="paragraph" w:styleId="ListParagraph">
    <w:name w:val="List Paragraph"/>
    <w:basedOn w:val="Normal"/>
    <w:uiPriority w:val="34"/>
    <w:qFormat/>
    <w:rsid w:val="004E2A7D"/>
    <w:pPr>
      <w:ind w:left="720"/>
      <w:contextualSpacing/>
    </w:pPr>
  </w:style>
  <w:style w:type="paragraph" w:styleId="Caption">
    <w:name w:val="caption"/>
    <w:basedOn w:val="Normal"/>
    <w:next w:val="Normal"/>
    <w:uiPriority w:val="35"/>
    <w:unhideWhenUsed/>
    <w:qFormat/>
    <w:rsid w:val="004F318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00C7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00C75"/>
    <w:pPr>
      <w:outlineLvl w:val="9"/>
    </w:pPr>
    <w:rPr>
      <w:lang w:val="en-US"/>
    </w:rPr>
  </w:style>
  <w:style w:type="paragraph" w:styleId="TOC1">
    <w:name w:val="toc 1"/>
    <w:basedOn w:val="Normal"/>
    <w:next w:val="Normal"/>
    <w:autoRedefine/>
    <w:uiPriority w:val="39"/>
    <w:unhideWhenUsed/>
    <w:rsid w:val="00500C75"/>
    <w:pPr>
      <w:spacing w:after="100"/>
    </w:pPr>
  </w:style>
  <w:style w:type="character" w:customStyle="1" w:styleId="normaltextrun">
    <w:name w:val="normaltextrun"/>
    <w:basedOn w:val="DefaultParagraphFont"/>
    <w:rsid w:val="00E923F9"/>
  </w:style>
  <w:style w:type="character" w:customStyle="1" w:styleId="eop">
    <w:name w:val="eop"/>
    <w:basedOn w:val="DefaultParagraphFont"/>
    <w:rsid w:val="00E92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543217">
      <w:bodyDiv w:val="1"/>
      <w:marLeft w:val="0"/>
      <w:marRight w:val="0"/>
      <w:marTop w:val="0"/>
      <w:marBottom w:val="0"/>
      <w:divBdr>
        <w:top w:val="none" w:sz="0" w:space="0" w:color="auto"/>
        <w:left w:val="none" w:sz="0" w:space="0" w:color="auto"/>
        <w:bottom w:val="none" w:sz="0" w:space="0" w:color="auto"/>
        <w:right w:val="none" w:sz="0" w:space="0" w:color="auto"/>
      </w:divBdr>
    </w:div>
    <w:div w:id="252127514">
      <w:bodyDiv w:val="1"/>
      <w:marLeft w:val="0"/>
      <w:marRight w:val="0"/>
      <w:marTop w:val="0"/>
      <w:marBottom w:val="0"/>
      <w:divBdr>
        <w:top w:val="none" w:sz="0" w:space="0" w:color="auto"/>
        <w:left w:val="none" w:sz="0" w:space="0" w:color="auto"/>
        <w:bottom w:val="none" w:sz="0" w:space="0" w:color="auto"/>
        <w:right w:val="none" w:sz="0" w:space="0" w:color="auto"/>
      </w:divBdr>
    </w:div>
    <w:div w:id="597905839">
      <w:bodyDiv w:val="1"/>
      <w:marLeft w:val="0"/>
      <w:marRight w:val="0"/>
      <w:marTop w:val="0"/>
      <w:marBottom w:val="0"/>
      <w:divBdr>
        <w:top w:val="none" w:sz="0" w:space="0" w:color="auto"/>
        <w:left w:val="none" w:sz="0" w:space="0" w:color="auto"/>
        <w:bottom w:val="none" w:sz="0" w:space="0" w:color="auto"/>
        <w:right w:val="none" w:sz="0" w:space="0" w:color="auto"/>
      </w:divBdr>
    </w:div>
    <w:div w:id="644042346">
      <w:bodyDiv w:val="1"/>
      <w:marLeft w:val="0"/>
      <w:marRight w:val="0"/>
      <w:marTop w:val="0"/>
      <w:marBottom w:val="0"/>
      <w:divBdr>
        <w:top w:val="none" w:sz="0" w:space="0" w:color="auto"/>
        <w:left w:val="none" w:sz="0" w:space="0" w:color="auto"/>
        <w:bottom w:val="none" w:sz="0" w:space="0" w:color="auto"/>
        <w:right w:val="none" w:sz="0" w:space="0" w:color="auto"/>
      </w:divBdr>
    </w:div>
    <w:div w:id="797141700">
      <w:bodyDiv w:val="1"/>
      <w:marLeft w:val="0"/>
      <w:marRight w:val="0"/>
      <w:marTop w:val="0"/>
      <w:marBottom w:val="0"/>
      <w:divBdr>
        <w:top w:val="none" w:sz="0" w:space="0" w:color="auto"/>
        <w:left w:val="none" w:sz="0" w:space="0" w:color="auto"/>
        <w:bottom w:val="none" w:sz="0" w:space="0" w:color="auto"/>
        <w:right w:val="none" w:sz="0" w:space="0" w:color="auto"/>
      </w:divBdr>
    </w:div>
    <w:div w:id="1510488940">
      <w:bodyDiv w:val="1"/>
      <w:marLeft w:val="0"/>
      <w:marRight w:val="0"/>
      <w:marTop w:val="0"/>
      <w:marBottom w:val="0"/>
      <w:divBdr>
        <w:top w:val="none" w:sz="0" w:space="0" w:color="auto"/>
        <w:left w:val="none" w:sz="0" w:space="0" w:color="auto"/>
        <w:bottom w:val="none" w:sz="0" w:space="0" w:color="auto"/>
        <w:right w:val="none" w:sz="0" w:space="0" w:color="auto"/>
      </w:divBdr>
    </w:div>
    <w:div w:id="1753964163">
      <w:bodyDiv w:val="1"/>
      <w:marLeft w:val="0"/>
      <w:marRight w:val="0"/>
      <w:marTop w:val="0"/>
      <w:marBottom w:val="0"/>
      <w:divBdr>
        <w:top w:val="none" w:sz="0" w:space="0" w:color="auto"/>
        <w:left w:val="none" w:sz="0" w:space="0" w:color="auto"/>
        <w:bottom w:val="none" w:sz="0" w:space="0" w:color="auto"/>
        <w:right w:val="none" w:sz="0" w:space="0" w:color="auto"/>
      </w:divBdr>
    </w:div>
    <w:div w:id="176137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ocalhost:5000/" TargetMode="External"/><Relationship Id="rId21" Type="http://schemas.openxmlformats.org/officeDocument/2006/relationships/image" Target="media/image8.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image" Target="media/image3.png"/><Relationship Id="rId24" Type="http://schemas.openxmlformats.org/officeDocument/2006/relationships/hyperlink" Target="https://github.com/ychan2020/SSD2022.git" TargetMode="External"/><Relationship Id="rId32" Type="http://schemas.openxmlformats.org/officeDocument/2006/relationships/image" Target="media/image17.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hyperlink" Target="https://apps.apple.com/us/app/freeotp-authenticator/id872559395" TargetMode="External"/><Relationship Id="rId14" Type="http://schemas.openxmlformats.org/officeDocument/2006/relationships/hyperlink" Target="https://localhost:8888/" TargetMode="Externa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www.thalesgroup.com/en/markets/digital-identity-and-security/technology/otp"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fontTable" Target="fontTable.xml"/><Relationship Id="rId8" Type="http://schemas.openxmlformats.org/officeDocument/2006/relationships/hyperlink" Target="https://www.phpmyadmin.co" TargetMode="Externa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https://github.com/ychan2020/SSD2022.git"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hyperlink" Target="https://blog.miguelgrinberg.com/post/two-factor-authentication-with-flask" TargetMode="External"/><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dmin@test.com" TargetMode="External"/><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hyperlink" Target="https://palletsprojects.com/p/flask" TargetMode="External"/><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play.google.com/store/apps/details?hl=en&amp;id=org.fedorahosted.freeotp" TargetMode="External"/><Relationship Id="rId39" Type="http://schemas.openxmlformats.org/officeDocument/2006/relationships/image" Target="media/image20.png"/><Relationship Id="rId34" Type="http://schemas.openxmlformats.org/officeDocument/2006/relationships/hyperlink" Target="https://www.phpmyadmin.co" TargetMode="External"/><Relationship Id="rId50" Type="http://schemas.openxmlformats.org/officeDocument/2006/relationships/image" Target="media/image31.png"/><Relationship Id="rId55"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22AE6C-EDAE-8343-A838-4E7863652257}">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6FCEC-DEE3-42BF-AA73-FD30AC733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5</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dc:creator>
  <cp:keywords/>
  <dc:description/>
  <cp:lastModifiedBy>Richard</cp:lastModifiedBy>
  <cp:revision>1203</cp:revision>
  <dcterms:created xsi:type="dcterms:W3CDTF">2022-02-14T10:44:00Z</dcterms:created>
  <dcterms:modified xsi:type="dcterms:W3CDTF">2022-06-1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726</vt:lpwstr>
  </property>
  <property fmtid="{D5CDD505-2E9C-101B-9397-08002B2CF9AE}" pid="3" name="grammarly_documentContext">
    <vt:lpwstr>{"goals":["inform"],"domain":"academic","emotions":["confident"],"dialect":"british","style":"formal"}</vt:lpwstr>
  </property>
</Properties>
</file>